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D2487" w14:textId="77777777" w:rsidR="00D721E9" w:rsidRDefault="00AF321A" w:rsidP="00D51089">
      <w:pPr>
        <w:pStyle w:val="REG-H1a"/>
      </w:pPr>
      <w:r>
        <w:rPr>
          <w:lang w:val="en-ZA" w:eastAsia="en-ZA"/>
        </w:rPr>
        <w:drawing>
          <wp:anchor distT="0" distB="0" distL="114300" distR="114300" simplePos="0" relativeHeight="251658240" behindDoc="0" locked="1" layoutInCell="0" allowOverlap="0" wp14:anchorId="4B0E5A16" wp14:editId="00A2DDF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B164BE2" w14:textId="77777777" w:rsidR="00D6758D" w:rsidRPr="00837863" w:rsidRDefault="00D6758D" w:rsidP="00D6758D">
      <w:pPr>
        <w:pStyle w:val="REG-H1d"/>
      </w:pPr>
      <w:r w:rsidRPr="00837863">
        <w:t xml:space="preserve">REGULATIONS </w:t>
      </w:r>
      <w:r>
        <w:t xml:space="preserve">SURVIVING </w:t>
      </w:r>
      <w:r w:rsidRPr="00837863">
        <w:t>IN TERMS OF</w:t>
      </w:r>
    </w:p>
    <w:p w14:paraId="016A045B" w14:textId="77777777" w:rsidR="00D6758D" w:rsidRPr="00837863" w:rsidRDefault="00D6758D" w:rsidP="00D6758D">
      <w:pPr>
        <w:pStyle w:val="REG-H1d"/>
      </w:pPr>
    </w:p>
    <w:p w14:paraId="5B35D612" w14:textId="77777777" w:rsidR="00D6758D" w:rsidRPr="00837863" w:rsidRDefault="00D6758D" w:rsidP="00D6758D">
      <w:pPr>
        <w:pStyle w:val="REG-H1a"/>
      </w:pPr>
      <w:bookmarkStart w:id="0" w:name="_Hlk194069855"/>
      <w:r w:rsidRPr="00837863">
        <w:t xml:space="preserve">Health Professions Act </w:t>
      </w:r>
      <w:r>
        <w:t>16</w:t>
      </w:r>
      <w:r w:rsidRPr="00837863">
        <w:t xml:space="preserve"> of 20</w:t>
      </w:r>
      <w:r>
        <w:t>2</w:t>
      </w:r>
      <w:r w:rsidRPr="00837863">
        <w:t>4</w:t>
      </w:r>
      <w:bookmarkEnd w:id="0"/>
    </w:p>
    <w:p w14:paraId="63894E18" w14:textId="3B626787" w:rsidR="00BD2B69" w:rsidRPr="00BC6658" w:rsidRDefault="00D6758D" w:rsidP="00D6758D">
      <w:pPr>
        <w:pStyle w:val="REG-H1b"/>
        <w:rPr>
          <w:b w:val="0"/>
        </w:rPr>
      </w:pPr>
      <w:r w:rsidRPr="00837863">
        <w:rPr>
          <w:b w:val="0"/>
        </w:rPr>
        <w:t xml:space="preserve">section </w:t>
      </w:r>
      <w:r>
        <w:rPr>
          <w:b w:val="0"/>
        </w:rPr>
        <w:t>9</w:t>
      </w:r>
      <w:r w:rsidRPr="00837863">
        <w:rPr>
          <w:b w:val="0"/>
        </w:rPr>
        <w:t>5</w:t>
      </w:r>
      <w:r>
        <w:rPr>
          <w:b w:val="0"/>
        </w:rPr>
        <w:t>(10)</w:t>
      </w:r>
    </w:p>
    <w:p w14:paraId="2585E808" w14:textId="77777777" w:rsidR="00E2335D" w:rsidRDefault="00E2335D" w:rsidP="00E2335D">
      <w:pPr>
        <w:pStyle w:val="REG-H1a"/>
        <w:pBdr>
          <w:bottom w:val="single" w:sz="4" w:space="1" w:color="auto"/>
        </w:pBdr>
      </w:pPr>
    </w:p>
    <w:p w14:paraId="1D23314F" w14:textId="77777777" w:rsidR="00E2335D" w:rsidRDefault="00E2335D" w:rsidP="00E2335D">
      <w:pPr>
        <w:pStyle w:val="REG-H1a"/>
      </w:pPr>
    </w:p>
    <w:p w14:paraId="6A27523A" w14:textId="77777777" w:rsidR="00E2335D" w:rsidRDefault="00A86514" w:rsidP="00E2335D">
      <w:pPr>
        <w:pStyle w:val="REG-H1b"/>
      </w:pPr>
      <w:r>
        <w:t xml:space="preserve">Regulations relating to the </w:t>
      </w:r>
      <w:r w:rsidR="00495F48">
        <w:t>R</w:t>
      </w:r>
      <w:r>
        <w:t xml:space="preserve">egistration of Pharmacists; </w:t>
      </w:r>
      <w:r w:rsidR="00223854">
        <w:t>Q</w:t>
      </w:r>
      <w:r>
        <w:t xml:space="preserve">ualifications </w:t>
      </w:r>
      <w:r w:rsidR="00223854">
        <w:t>R</w:t>
      </w:r>
      <w:r>
        <w:t xml:space="preserve">egistered as </w:t>
      </w:r>
      <w:r w:rsidR="00223854">
        <w:t>S</w:t>
      </w:r>
      <w:r>
        <w:t xml:space="preserve">pecialties and </w:t>
      </w:r>
      <w:r w:rsidR="00223854">
        <w:t>A</w:t>
      </w:r>
      <w:r>
        <w:t xml:space="preserve">dditional </w:t>
      </w:r>
      <w:r w:rsidR="00223854">
        <w:t>Q</w:t>
      </w:r>
      <w:r>
        <w:t xml:space="preserve">ualifications; </w:t>
      </w:r>
      <w:r w:rsidR="00223854">
        <w:t>R</w:t>
      </w:r>
      <w:r>
        <w:t xml:space="preserve">egistration as </w:t>
      </w:r>
      <w:r w:rsidR="00223854">
        <w:t>P</w:t>
      </w:r>
      <w:r>
        <w:t xml:space="preserve">harmacist </w:t>
      </w:r>
      <w:r w:rsidR="00223854">
        <w:t>I</w:t>
      </w:r>
      <w:r>
        <w:t xml:space="preserve">ntern; </w:t>
      </w:r>
      <w:r w:rsidR="00223854">
        <w:t>M</w:t>
      </w:r>
      <w:r>
        <w:t xml:space="preserve">aintaining of </w:t>
      </w:r>
      <w:r w:rsidR="00223854">
        <w:t>R</w:t>
      </w:r>
      <w:r>
        <w:t xml:space="preserve">egisters and the </w:t>
      </w:r>
      <w:r w:rsidR="00223854">
        <w:t>R</w:t>
      </w:r>
      <w:r>
        <w:t xml:space="preserve">estoration of a </w:t>
      </w:r>
      <w:r w:rsidR="00223854">
        <w:t>N</w:t>
      </w:r>
      <w:r>
        <w:t xml:space="preserve">ame to the </w:t>
      </w:r>
      <w:r w:rsidR="00223854">
        <w:t>R</w:t>
      </w:r>
      <w:r>
        <w:t>egister</w:t>
      </w:r>
    </w:p>
    <w:p w14:paraId="018A738F" w14:textId="77777777" w:rsidR="00D2019F" w:rsidRPr="00682D07" w:rsidRDefault="00BD2B69" w:rsidP="00C838EC">
      <w:pPr>
        <w:pStyle w:val="REG-H1d"/>
      </w:pPr>
      <w:r w:rsidRPr="00682D07">
        <w:t xml:space="preserve">Government Notice </w:t>
      </w:r>
      <w:r w:rsidR="00A86514">
        <w:t>51</w:t>
      </w:r>
      <w:r w:rsidR="005709A6" w:rsidRPr="00682D07">
        <w:t xml:space="preserve"> </w:t>
      </w:r>
      <w:r w:rsidR="005C16B3" w:rsidRPr="00682D07">
        <w:t>of</w:t>
      </w:r>
      <w:r w:rsidR="005709A6" w:rsidRPr="00682D07">
        <w:t xml:space="preserve"> </w:t>
      </w:r>
      <w:r w:rsidR="00A86514">
        <w:t>2008</w:t>
      </w:r>
    </w:p>
    <w:p w14:paraId="377FEB6C" w14:textId="58688830" w:rsidR="003013D8" w:rsidRPr="00AC2903" w:rsidRDefault="003013D8" w:rsidP="003013D8">
      <w:pPr>
        <w:pStyle w:val="REG-Amend"/>
      </w:pPr>
      <w:r w:rsidRPr="00AC2903">
        <w:t>(</w:t>
      </w:r>
      <w:hyperlink r:id="rId9" w:history="1">
        <w:r w:rsidR="00D03AAA" w:rsidRPr="000910E7">
          <w:rPr>
            <w:rStyle w:val="Hyperlink"/>
          </w:rPr>
          <w:t>GG 4000</w:t>
        </w:r>
      </w:hyperlink>
      <w:r w:rsidRPr="00AC2903">
        <w:t>)</w:t>
      </w:r>
    </w:p>
    <w:p w14:paraId="41776A19" w14:textId="77777777" w:rsidR="003013D8" w:rsidRDefault="003013D8" w:rsidP="003013D8">
      <w:pPr>
        <w:pStyle w:val="REG-Amend"/>
      </w:pPr>
      <w:r>
        <w:t xml:space="preserve">came </w:t>
      </w:r>
      <w:r w:rsidRPr="00AC2903">
        <w:t xml:space="preserve">into force on </w:t>
      </w:r>
      <w:r>
        <w:t xml:space="preserve">date of publication: </w:t>
      </w:r>
      <w:r w:rsidR="00A86514">
        <w:t>27 February 2008</w:t>
      </w:r>
    </w:p>
    <w:p w14:paraId="1D2E1A8D" w14:textId="77777777" w:rsidR="00223854" w:rsidRDefault="00223854" w:rsidP="003013D8">
      <w:pPr>
        <w:pStyle w:val="REG-Amend"/>
      </w:pPr>
    </w:p>
    <w:p w14:paraId="5093433C" w14:textId="7096E40F" w:rsidR="00664166" w:rsidRPr="0062748A" w:rsidRDefault="00664166" w:rsidP="00664166">
      <w:pPr>
        <w:pStyle w:val="REG-Amend"/>
      </w:pPr>
      <w:r w:rsidRPr="0062748A">
        <w:t xml:space="preserve">These regulations were made in terms of section </w:t>
      </w:r>
      <w:r>
        <w:t>66</w:t>
      </w:r>
      <w:r w:rsidRPr="0062748A">
        <w:t xml:space="preserve"> read </w:t>
      </w:r>
      <w:r w:rsidRPr="00664166">
        <w:t>with sections 27 and 31</w:t>
      </w:r>
      <w:r w:rsidR="00D6758D">
        <w:t xml:space="preserve"> </w:t>
      </w:r>
      <w:r w:rsidRPr="0062748A">
        <w:t xml:space="preserve">of the </w:t>
      </w:r>
      <w:r w:rsidR="00D6758D">
        <w:br/>
      </w:r>
      <w:r>
        <w:t xml:space="preserve">Pharmacy </w:t>
      </w:r>
      <w:r w:rsidRPr="0062748A">
        <w:t xml:space="preserve">Act </w:t>
      </w:r>
      <w:r>
        <w:t>9</w:t>
      </w:r>
      <w:r w:rsidRPr="0062748A">
        <w:t xml:space="preserve"> of 2004, which was repealed by the Health Professions Act 16 of 2024. </w:t>
      </w:r>
      <w:r>
        <w:br/>
      </w:r>
      <w:r w:rsidRPr="0062748A">
        <w:t xml:space="preserve">Pursuant to section 95(10) of the Health Professions Act 16 of 2024, </w:t>
      </w:r>
      <w:r>
        <w:br/>
      </w:r>
      <w:r w:rsidRPr="0062748A">
        <w:t>they are deemed to have been made under that Act.</w:t>
      </w:r>
    </w:p>
    <w:p w14:paraId="3C8747F6" w14:textId="77777777" w:rsidR="00664166" w:rsidRPr="0062748A" w:rsidRDefault="00664166" w:rsidP="00664166">
      <w:pPr>
        <w:pStyle w:val="REG-Amend"/>
      </w:pPr>
    </w:p>
    <w:p w14:paraId="0CBD420E" w14:textId="4AAE6379" w:rsidR="00223854" w:rsidRPr="00C163B3" w:rsidRDefault="00223854" w:rsidP="00223854">
      <w:pPr>
        <w:pStyle w:val="REG-Amend"/>
      </w:pPr>
      <w:r w:rsidRPr="00C163B3">
        <w:t xml:space="preserve">The Government Notice which publishes these regulations notes that they were </w:t>
      </w:r>
      <w:r>
        <w:t xml:space="preserve">made </w:t>
      </w:r>
      <w:r w:rsidRPr="00C163B3">
        <w:t>on the recommendation of the Pharmacy Council of Namibia.</w:t>
      </w:r>
      <w:r>
        <w:t xml:space="preserve"> It also </w:t>
      </w:r>
      <w:r w:rsidRPr="00223854">
        <w:rPr>
          <w:lang w:val="en-ZA"/>
        </w:rPr>
        <w:t>repeal</w:t>
      </w:r>
      <w:r>
        <w:rPr>
          <w:lang w:val="en-ZA"/>
        </w:rPr>
        <w:t>s</w:t>
      </w:r>
      <w:r w:rsidRPr="00223854">
        <w:rPr>
          <w:lang w:val="en-ZA"/>
        </w:rPr>
        <w:t xml:space="preserve"> the regulations </w:t>
      </w:r>
      <w:r>
        <w:rPr>
          <w:lang w:val="en-ZA"/>
        </w:rPr>
        <w:t xml:space="preserve">issued in </w:t>
      </w:r>
      <w:r w:rsidR="00236785">
        <w:rPr>
          <w:lang w:val="en-ZA"/>
        </w:rPr>
        <w:br/>
      </w:r>
      <w:r>
        <w:rPr>
          <w:lang w:val="en-ZA"/>
        </w:rPr>
        <w:t xml:space="preserve">RSA </w:t>
      </w:r>
      <w:r w:rsidRPr="00223854">
        <w:rPr>
          <w:lang w:val="en-ZA"/>
        </w:rPr>
        <w:t>GN</w:t>
      </w:r>
      <w:r>
        <w:rPr>
          <w:lang w:val="en-ZA"/>
        </w:rPr>
        <w:t xml:space="preserve"> </w:t>
      </w:r>
      <w:r w:rsidRPr="00223854">
        <w:rPr>
          <w:lang w:val="en-ZA"/>
        </w:rPr>
        <w:t>R</w:t>
      </w:r>
      <w:r>
        <w:rPr>
          <w:lang w:val="en-ZA"/>
        </w:rPr>
        <w:t>.</w:t>
      </w:r>
      <w:r w:rsidRPr="00223854">
        <w:rPr>
          <w:lang w:val="en-ZA"/>
        </w:rPr>
        <w:t>1471</w:t>
      </w:r>
      <w:r w:rsidR="004A15DA">
        <w:rPr>
          <w:lang w:val="en-ZA"/>
        </w:rPr>
        <w:t>/</w:t>
      </w:r>
      <w:r w:rsidRPr="00223854">
        <w:rPr>
          <w:lang w:val="en-ZA"/>
        </w:rPr>
        <w:t>1975</w:t>
      </w:r>
      <w:r w:rsidR="004A15DA">
        <w:rPr>
          <w:lang w:val="en-ZA"/>
        </w:rPr>
        <w:t xml:space="preserve"> (</w:t>
      </w:r>
      <w:hyperlink r:id="rId10" w:history="1">
        <w:r w:rsidR="00D03AAA" w:rsidRPr="000910E7">
          <w:rPr>
            <w:rStyle w:val="Hyperlink"/>
          </w:rPr>
          <w:t>RSA GG 4806</w:t>
        </w:r>
      </w:hyperlink>
      <w:r w:rsidR="004A15DA">
        <w:rPr>
          <w:lang w:val="en-ZA"/>
        </w:rPr>
        <w:t>)</w:t>
      </w:r>
      <w:r w:rsidRPr="00223854">
        <w:rPr>
          <w:lang w:val="en-ZA"/>
        </w:rPr>
        <w:t>.</w:t>
      </w:r>
      <w:r w:rsidR="004A15DA">
        <w:rPr>
          <w:lang w:val="en-ZA"/>
        </w:rPr>
        <w:t xml:space="preserve"> These previous regulations were made in terms of the </w:t>
      </w:r>
      <w:r w:rsidR="00236785">
        <w:rPr>
          <w:lang w:val="en-ZA"/>
        </w:rPr>
        <w:br/>
      </w:r>
      <w:r w:rsidR="004A15DA">
        <w:rPr>
          <w:lang w:val="en-ZA"/>
        </w:rPr>
        <w:t xml:space="preserve">RSA </w:t>
      </w:r>
      <w:r w:rsidR="004A15DA" w:rsidRPr="00D03AAA">
        <w:rPr>
          <w:i/>
          <w:iCs/>
        </w:rPr>
        <w:t>Pharmacy Act 53 of 1974</w:t>
      </w:r>
      <w:r w:rsidR="00236785">
        <w:t xml:space="preserve">. They were deemed to have been made under the </w:t>
      </w:r>
      <w:r w:rsidR="00236785" w:rsidRPr="002A7D6E">
        <w:rPr>
          <w:lang w:val="en-ZA"/>
        </w:rPr>
        <w:t>Pharmacy Profession Act</w:t>
      </w:r>
      <w:r w:rsidR="00236785">
        <w:rPr>
          <w:lang w:val="en-ZA"/>
        </w:rPr>
        <w:t xml:space="preserve"> 23 of 1993, </w:t>
      </w:r>
      <w:r w:rsidR="00236785">
        <w:t xml:space="preserve">in terms of section 57(2) of that Act, and then </w:t>
      </w:r>
      <w:r w:rsidR="00236785" w:rsidRPr="002A7D6E">
        <w:rPr>
          <w:lang w:val="en-ZA"/>
        </w:rPr>
        <w:t xml:space="preserve">deemed to have </w:t>
      </w:r>
      <w:r w:rsidR="00236785">
        <w:rPr>
          <w:lang w:val="en-ZA"/>
        </w:rPr>
        <w:br/>
      </w:r>
      <w:r w:rsidR="00236785" w:rsidRPr="002A7D6E">
        <w:rPr>
          <w:lang w:val="en-ZA"/>
        </w:rPr>
        <w:t xml:space="preserve">been made under the </w:t>
      </w:r>
      <w:r w:rsidR="00236785" w:rsidRPr="002A7D6E">
        <w:t>Pharmacy Act 9 of 2004</w:t>
      </w:r>
      <w:r w:rsidR="00236785">
        <w:t xml:space="preserve"> </w:t>
      </w:r>
      <w:r w:rsidR="00236785" w:rsidRPr="002A7D6E">
        <w:rPr>
          <w:lang w:val="en-ZA"/>
        </w:rPr>
        <w:t>by section 7</w:t>
      </w:r>
      <w:r w:rsidR="00236785">
        <w:rPr>
          <w:lang w:val="en-ZA"/>
        </w:rPr>
        <w:t>2</w:t>
      </w:r>
      <w:r w:rsidR="00236785" w:rsidRPr="002A7D6E">
        <w:rPr>
          <w:lang w:val="en-ZA"/>
        </w:rPr>
        <w:t>(2) of that Act</w:t>
      </w:r>
      <w:r w:rsidR="00236785">
        <w:rPr>
          <w:lang w:val="en-ZA"/>
        </w:rPr>
        <w:t>.</w:t>
      </w:r>
    </w:p>
    <w:p w14:paraId="539BDAB7" w14:textId="77777777" w:rsidR="005955EA" w:rsidRPr="0087487C" w:rsidRDefault="005955EA" w:rsidP="0087487C">
      <w:pPr>
        <w:pStyle w:val="REG-H1a"/>
        <w:pBdr>
          <w:bottom w:val="single" w:sz="4" w:space="1" w:color="auto"/>
        </w:pBdr>
      </w:pPr>
    </w:p>
    <w:p w14:paraId="1D229133" w14:textId="77777777" w:rsidR="001121EE" w:rsidRDefault="001121EE" w:rsidP="0087487C">
      <w:pPr>
        <w:pStyle w:val="REG-H1a"/>
      </w:pPr>
    </w:p>
    <w:p w14:paraId="52290886" w14:textId="77777777" w:rsidR="008938F7" w:rsidRPr="003A5B0F" w:rsidRDefault="008938F7" w:rsidP="003A5B0F">
      <w:pPr>
        <w:pStyle w:val="REG-H2"/>
      </w:pPr>
      <w:r w:rsidRPr="003A5B0F">
        <w:t xml:space="preserve">ARRANGEMENT OF </w:t>
      </w:r>
      <w:r w:rsidR="00C11092" w:rsidRPr="003A5B0F">
        <w:t>REGULATIONS</w:t>
      </w:r>
    </w:p>
    <w:p w14:paraId="0B38E2F6" w14:textId="77777777" w:rsidR="00C63501" w:rsidRPr="004D3606" w:rsidRDefault="00C63501" w:rsidP="00003730">
      <w:pPr>
        <w:pStyle w:val="REG-P0"/>
        <w:rPr>
          <w:color w:val="00B050"/>
        </w:rPr>
      </w:pPr>
    </w:p>
    <w:p w14:paraId="2067A886" w14:textId="77777777" w:rsidR="003A5B0F" w:rsidRPr="004D3606" w:rsidRDefault="00BE6B5A" w:rsidP="003A5B0F">
      <w:pPr>
        <w:pStyle w:val="REG-H3A"/>
        <w:rPr>
          <w:b w:val="0"/>
        </w:rPr>
      </w:pPr>
      <w:r w:rsidRPr="004D3606">
        <w:rPr>
          <w:b w:val="0"/>
        </w:rPr>
        <w:t xml:space="preserve">PART I </w:t>
      </w:r>
    </w:p>
    <w:p w14:paraId="43B8D626" w14:textId="77777777" w:rsidR="00BE6B5A" w:rsidRPr="004D3606" w:rsidRDefault="00BE6B5A" w:rsidP="003A5B0F">
      <w:pPr>
        <w:pStyle w:val="REG-H3b"/>
      </w:pPr>
      <w:r w:rsidRPr="004D3606">
        <w:t>PRELIMINARY</w:t>
      </w:r>
    </w:p>
    <w:p w14:paraId="24FC55DC" w14:textId="77777777" w:rsidR="00BE6B5A" w:rsidRPr="004D3606" w:rsidRDefault="00BE6B5A" w:rsidP="00BE6B5A">
      <w:pPr>
        <w:pStyle w:val="REG-P0"/>
      </w:pPr>
    </w:p>
    <w:p w14:paraId="7F769B88" w14:textId="77777777" w:rsidR="00BE6B5A" w:rsidRPr="004D3606" w:rsidRDefault="00BE6B5A" w:rsidP="00BE6B5A">
      <w:pPr>
        <w:pStyle w:val="REG-P0"/>
      </w:pPr>
      <w:r w:rsidRPr="004D3606">
        <w:t>1.</w:t>
      </w:r>
      <w:r w:rsidRPr="004D3606">
        <w:tab/>
        <w:t>Definitions</w:t>
      </w:r>
    </w:p>
    <w:p w14:paraId="04399C9B" w14:textId="77777777" w:rsidR="00BE6B5A" w:rsidRPr="004D3606" w:rsidRDefault="00BE6B5A" w:rsidP="00BE6B5A">
      <w:pPr>
        <w:pStyle w:val="REG-P0"/>
      </w:pPr>
    </w:p>
    <w:p w14:paraId="3139A4E0" w14:textId="77777777" w:rsidR="00BE6B5A" w:rsidRPr="004D3606" w:rsidRDefault="00BE6B5A" w:rsidP="003A5B0F">
      <w:pPr>
        <w:pStyle w:val="REG-H3A"/>
        <w:rPr>
          <w:b w:val="0"/>
        </w:rPr>
      </w:pPr>
      <w:r w:rsidRPr="004D3606">
        <w:rPr>
          <w:b w:val="0"/>
        </w:rPr>
        <w:t>PART II</w:t>
      </w:r>
    </w:p>
    <w:p w14:paraId="0B76F28E" w14:textId="77777777" w:rsidR="00BE6B5A" w:rsidRPr="004D3606" w:rsidRDefault="00BE6B5A" w:rsidP="003A5B0F">
      <w:pPr>
        <w:pStyle w:val="REG-H3b"/>
      </w:pPr>
      <w:r w:rsidRPr="004D3606">
        <w:t>REGISTRATION OF PHARMACISTS</w:t>
      </w:r>
    </w:p>
    <w:p w14:paraId="6D43E882" w14:textId="77777777" w:rsidR="00BE6B5A" w:rsidRPr="004D3606" w:rsidRDefault="00BE6B5A" w:rsidP="00BE6B5A">
      <w:pPr>
        <w:pStyle w:val="REG-P0"/>
      </w:pPr>
    </w:p>
    <w:p w14:paraId="613BA289" w14:textId="77777777" w:rsidR="00BE6B5A" w:rsidRPr="004D3606" w:rsidRDefault="00BE6B5A" w:rsidP="00BE6B5A">
      <w:pPr>
        <w:pStyle w:val="REG-P0"/>
      </w:pPr>
      <w:r w:rsidRPr="004D3606">
        <w:t>2.</w:t>
      </w:r>
      <w:r w:rsidRPr="004D3606">
        <w:tab/>
        <w:t>Application for registration as a pharmacist</w:t>
      </w:r>
    </w:p>
    <w:p w14:paraId="47D73D68" w14:textId="77777777" w:rsidR="00BE6B5A" w:rsidRPr="004D3606" w:rsidRDefault="00BE6B5A" w:rsidP="00BE6B5A">
      <w:pPr>
        <w:pStyle w:val="REG-P0"/>
      </w:pPr>
      <w:r w:rsidRPr="004D3606">
        <w:lastRenderedPageBreak/>
        <w:t>3.</w:t>
      </w:r>
      <w:r w:rsidRPr="004D3606">
        <w:tab/>
        <w:t>Additional examinations</w:t>
      </w:r>
    </w:p>
    <w:p w14:paraId="275B9E3E" w14:textId="77777777" w:rsidR="00BE6B5A" w:rsidRPr="004D3606" w:rsidRDefault="00BE6B5A" w:rsidP="00BE6B5A">
      <w:pPr>
        <w:pStyle w:val="REG-P0"/>
      </w:pPr>
      <w:r w:rsidRPr="004D3606">
        <w:t>4.</w:t>
      </w:r>
      <w:r w:rsidRPr="004D3606">
        <w:tab/>
        <w:t>Additional education, tuition and training</w:t>
      </w:r>
    </w:p>
    <w:p w14:paraId="00D273BD" w14:textId="77777777" w:rsidR="00BE6B5A" w:rsidRPr="004D3606" w:rsidRDefault="00BE6B5A" w:rsidP="00BE6B5A">
      <w:pPr>
        <w:pStyle w:val="REG-P0"/>
      </w:pPr>
    </w:p>
    <w:p w14:paraId="24AECA84" w14:textId="77777777" w:rsidR="00BE6B5A" w:rsidRPr="004D3606" w:rsidRDefault="00BE6B5A" w:rsidP="003A5B0F">
      <w:pPr>
        <w:pStyle w:val="REG-H3A"/>
        <w:rPr>
          <w:b w:val="0"/>
        </w:rPr>
      </w:pPr>
      <w:r w:rsidRPr="004D3606">
        <w:rPr>
          <w:b w:val="0"/>
        </w:rPr>
        <w:t>PART III</w:t>
      </w:r>
    </w:p>
    <w:p w14:paraId="609BEDEA" w14:textId="77777777" w:rsidR="00BE6B5A" w:rsidRDefault="00BE6B5A" w:rsidP="003A5B0F">
      <w:pPr>
        <w:pStyle w:val="REG-H3b"/>
      </w:pPr>
      <w:r w:rsidRPr="004D3606">
        <w:t>PARMACY INTERNS</w:t>
      </w:r>
    </w:p>
    <w:p w14:paraId="590305AE" w14:textId="77777777" w:rsidR="002C5516" w:rsidRDefault="002C5516" w:rsidP="003A5B0F">
      <w:pPr>
        <w:pStyle w:val="REG-H3b"/>
      </w:pPr>
    </w:p>
    <w:p w14:paraId="63FDDA4C" w14:textId="77777777" w:rsidR="002C5516" w:rsidRDefault="002C5516" w:rsidP="002C5516">
      <w:pPr>
        <w:pStyle w:val="AS-P-Amend"/>
      </w:pPr>
      <w:r>
        <w:t xml:space="preserve">[The word “PHARMACY” is misspelt in the </w:t>
      </w:r>
      <w:r w:rsidR="0077597D">
        <w:t xml:space="preserve">heading of </w:t>
      </w:r>
      <w:r>
        <w:t>P</w:t>
      </w:r>
      <w:r w:rsidR="0077597D">
        <w:t xml:space="preserve">ART </w:t>
      </w:r>
      <w:r>
        <w:t xml:space="preserve">III, as reproduced above.] </w:t>
      </w:r>
    </w:p>
    <w:p w14:paraId="1CAC79A4" w14:textId="77777777" w:rsidR="002C5516" w:rsidRPr="004D3606" w:rsidRDefault="002C5516" w:rsidP="003A5B0F">
      <w:pPr>
        <w:pStyle w:val="REG-H3b"/>
      </w:pPr>
    </w:p>
    <w:p w14:paraId="1FC34EDD" w14:textId="77777777" w:rsidR="00BE6B5A" w:rsidRPr="004D3606" w:rsidRDefault="00BE6B5A" w:rsidP="00BE6B5A">
      <w:pPr>
        <w:pStyle w:val="REG-P0"/>
      </w:pPr>
      <w:r w:rsidRPr="004D3606">
        <w:t>5.</w:t>
      </w:r>
      <w:r w:rsidRPr="004D3606">
        <w:tab/>
        <w:t>Completion of internship before registration as a pharmacist</w:t>
      </w:r>
    </w:p>
    <w:p w14:paraId="22B5364D" w14:textId="77777777" w:rsidR="00BE6B5A" w:rsidRPr="004D3606" w:rsidRDefault="00BE6B5A" w:rsidP="00BE6B5A">
      <w:pPr>
        <w:pStyle w:val="REG-P0"/>
      </w:pPr>
      <w:r w:rsidRPr="004D3606">
        <w:t>6.</w:t>
      </w:r>
      <w:r w:rsidRPr="004D3606">
        <w:tab/>
        <w:t>Contract of training</w:t>
      </w:r>
    </w:p>
    <w:p w14:paraId="1CF0DC6D" w14:textId="77777777" w:rsidR="00BE6B5A" w:rsidRPr="004D3606" w:rsidRDefault="00BE6B5A" w:rsidP="00BE6B5A">
      <w:pPr>
        <w:pStyle w:val="REG-P0"/>
      </w:pPr>
      <w:r w:rsidRPr="004D3606">
        <w:t>7.</w:t>
      </w:r>
      <w:r w:rsidRPr="004D3606">
        <w:tab/>
        <w:t>Cancellation or cession of internship, or change of name</w:t>
      </w:r>
    </w:p>
    <w:p w14:paraId="5F44FAC4" w14:textId="77777777" w:rsidR="00BE6B5A" w:rsidRPr="004D3606" w:rsidRDefault="00BE6B5A" w:rsidP="00BE6B5A">
      <w:pPr>
        <w:pStyle w:val="REG-P0"/>
      </w:pPr>
      <w:r w:rsidRPr="004D3606">
        <w:t>8.</w:t>
      </w:r>
      <w:r w:rsidRPr="004D3606">
        <w:tab/>
        <w:t>Completion of internship</w:t>
      </w:r>
    </w:p>
    <w:p w14:paraId="745521BE" w14:textId="77777777" w:rsidR="00BE6B5A" w:rsidRPr="004D3606" w:rsidRDefault="00BE6B5A" w:rsidP="00BE6B5A">
      <w:pPr>
        <w:pStyle w:val="REG-P0"/>
      </w:pPr>
      <w:r w:rsidRPr="004D3606">
        <w:t>9.</w:t>
      </w:r>
      <w:r w:rsidRPr="004D3606">
        <w:tab/>
        <w:t>Evaluation to be conducted by Council</w:t>
      </w:r>
    </w:p>
    <w:p w14:paraId="00FC6F7D" w14:textId="77777777" w:rsidR="00BE6B5A" w:rsidRPr="004D3606" w:rsidRDefault="00BE6B5A" w:rsidP="00BE6B5A">
      <w:pPr>
        <w:pStyle w:val="REG-P0"/>
      </w:pPr>
    </w:p>
    <w:p w14:paraId="6F4DAC74" w14:textId="77777777" w:rsidR="00BE6B5A" w:rsidRPr="004D3606" w:rsidRDefault="00BE6B5A" w:rsidP="00B300CA">
      <w:pPr>
        <w:pStyle w:val="REG-H3A"/>
        <w:rPr>
          <w:b w:val="0"/>
        </w:rPr>
      </w:pPr>
      <w:r w:rsidRPr="004D3606">
        <w:rPr>
          <w:b w:val="0"/>
        </w:rPr>
        <w:t>PART IV</w:t>
      </w:r>
    </w:p>
    <w:p w14:paraId="11DDD821" w14:textId="77777777" w:rsidR="00BE6B5A" w:rsidRPr="004D3606" w:rsidRDefault="00BE6B5A" w:rsidP="00B300CA">
      <w:pPr>
        <w:pStyle w:val="REG-H3b"/>
      </w:pPr>
      <w:r w:rsidRPr="004D3606">
        <w:t>REGISTRATION OF SPECIALITIES AND ADDITIONAL QUALIFICATIONS</w:t>
      </w:r>
    </w:p>
    <w:p w14:paraId="06B91DEB" w14:textId="77777777" w:rsidR="00BE6B5A" w:rsidRPr="004D3606" w:rsidRDefault="00BE6B5A" w:rsidP="00BE6B5A">
      <w:pPr>
        <w:pStyle w:val="REG-P0"/>
      </w:pPr>
    </w:p>
    <w:p w14:paraId="06BD6F21" w14:textId="77777777" w:rsidR="00BE6B5A" w:rsidRPr="004D3606" w:rsidRDefault="00BE6B5A" w:rsidP="00BE6B5A">
      <w:pPr>
        <w:pStyle w:val="REG-P0"/>
      </w:pPr>
      <w:r w:rsidRPr="004D3606">
        <w:t>10.</w:t>
      </w:r>
      <w:r w:rsidRPr="004D3606">
        <w:tab/>
        <w:t>Registrable specialities</w:t>
      </w:r>
    </w:p>
    <w:p w14:paraId="2C5D05A7" w14:textId="77777777" w:rsidR="00BE6B5A" w:rsidRPr="004D3606" w:rsidRDefault="00BE6B5A" w:rsidP="00BE6B5A">
      <w:pPr>
        <w:pStyle w:val="REG-P0"/>
      </w:pPr>
      <w:r w:rsidRPr="004D3606">
        <w:t>11.</w:t>
      </w:r>
      <w:r w:rsidRPr="004D3606">
        <w:tab/>
        <w:t>Application for the registration of a speciality and submitting of particulars</w:t>
      </w:r>
    </w:p>
    <w:p w14:paraId="07AEA825" w14:textId="77777777" w:rsidR="00BE6B5A" w:rsidRPr="004D3606" w:rsidRDefault="00BE6B5A" w:rsidP="00BE6B5A">
      <w:pPr>
        <w:pStyle w:val="REG-P0"/>
      </w:pPr>
      <w:r w:rsidRPr="004D3606">
        <w:t>12.</w:t>
      </w:r>
      <w:r w:rsidRPr="004D3606">
        <w:tab/>
        <w:t>Limitation on the practising of a speciality</w:t>
      </w:r>
    </w:p>
    <w:p w14:paraId="52754A10" w14:textId="77777777" w:rsidR="00BE6B5A" w:rsidRPr="004D3606" w:rsidRDefault="00BE6B5A" w:rsidP="00BE6B5A">
      <w:pPr>
        <w:pStyle w:val="REG-P0"/>
      </w:pPr>
      <w:r w:rsidRPr="004D3606">
        <w:t>13.</w:t>
      </w:r>
      <w:r w:rsidRPr="004D3606">
        <w:tab/>
        <w:t>Limitation on the registration and practising of specialities</w:t>
      </w:r>
    </w:p>
    <w:p w14:paraId="78A7319C" w14:textId="77777777" w:rsidR="00BE6B5A" w:rsidRPr="004D3606" w:rsidRDefault="00BE6B5A" w:rsidP="00BE6B5A">
      <w:pPr>
        <w:pStyle w:val="REG-P0"/>
      </w:pPr>
      <w:r w:rsidRPr="004D3606">
        <w:t>14.</w:t>
      </w:r>
      <w:r w:rsidRPr="004D3606">
        <w:tab/>
        <w:t>Examinations, fees and treatment of patients</w:t>
      </w:r>
    </w:p>
    <w:p w14:paraId="412719CB" w14:textId="77777777" w:rsidR="00BE6B5A" w:rsidRPr="004D3606" w:rsidRDefault="00BE6B5A" w:rsidP="00BE6B5A">
      <w:pPr>
        <w:pStyle w:val="REG-P0"/>
      </w:pPr>
      <w:r w:rsidRPr="004D3606">
        <w:t>15.</w:t>
      </w:r>
      <w:r w:rsidRPr="004D3606">
        <w:tab/>
        <w:t>Registrable additional qualifications</w:t>
      </w:r>
    </w:p>
    <w:p w14:paraId="14155EC9" w14:textId="77777777" w:rsidR="00BE6B5A" w:rsidRPr="004D3606" w:rsidRDefault="00BE6B5A" w:rsidP="00BE6B5A">
      <w:pPr>
        <w:pStyle w:val="REG-P0"/>
      </w:pPr>
      <w:r w:rsidRPr="004D3606">
        <w:t>16.</w:t>
      </w:r>
      <w:r w:rsidRPr="004D3606">
        <w:tab/>
        <w:t>Requirements for registration of an additional qualification</w:t>
      </w:r>
    </w:p>
    <w:p w14:paraId="12E1F6ED" w14:textId="77777777" w:rsidR="00BE6B5A" w:rsidRPr="004D3606" w:rsidRDefault="00BE6B5A" w:rsidP="00BE6B5A">
      <w:pPr>
        <w:pStyle w:val="REG-P0"/>
      </w:pPr>
    </w:p>
    <w:p w14:paraId="01CA9487" w14:textId="77777777" w:rsidR="00BE6B5A" w:rsidRPr="004D3606" w:rsidRDefault="00BE6B5A" w:rsidP="0042580A">
      <w:pPr>
        <w:pStyle w:val="REG-H3A"/>
        <w:rPr>
          <w:b w:val="0"/>
        </w:rPr>
      </w:pPr>
      <w:r w:rsidRPr="004D3606">
        <w:rPr>
          <w:b w:val="0"/>
        </w:rPr>
        <w:t>PART V</w:t>
      </w:r>
    </w:p>
    <w:p w14:paraId="53B0BBE2" w14:textId="77777777" w:rsidR="00BE6B5A" w:rsidRPr="004D3606" w:rsidRDefault="00BE6B5A" w:rsidP="0042580A">
      <w:pPr>
        <w:pStyle w:val="REG-H3b"/>
      </w:pPr>
      <w:r w:rsidRPr="004D3606">
        <w:t>REGISTERS AND RESTORATION OF NAME TO REGISTER</w:t>
      </w:r>
    </w:p>
    <w:p w14:paraId="3E24B9D3" w14:textId="77777777" w:rsidR="00BE6B5A" w:rsidRPr="004D3606" w:rsidRDefault="00BE6B5A" w:rsidP="00BE6B5A">
      <w:pPr>
        <w:pStyle w:val="REG-P0"/>
      </w:pPr>
    </w:p>
    <w:p w14:paraId="21F9B3A3" w14:textId="77777777" w:rsidR="00BE6B5A" w:rsidRPr="004D3606" w:rsidRDefault="00BE6B5A" w:rsidP="00BE6B5A">
      <w:pPr>
        <w:pStyle w:val="REG-P0"/>
      </w:pPr>
      <w:r w:rsidRPr="004D3606">
        <w:t>17.</w:t>
      </w:r>
      <w:r w:rsidRPr="004D3606">
        <w:tab/>
        <w:t>Register of pharmacists</w:t>
      </w:r>
    </w:p>
    <w:p w14:paraId="036D41D8" w14:textId="77777777" w:rsidR="00BE6B5A" w:rsidRPr="004D3606" w:rsidRDefault="00BE6B5A" w:rsidP="00BE6B5A">
      <w:pPr>
        <w:pStyle w:val="REG-P0"/>
      </w:pPr>
      <w:r w:rsidRPr="004D3606">
        <w:t>18.</w:t>
      </w:r>
      <w:r w:rsidRPr="004D3606">
        <w:tab/>
        <w:t>Register of pharmacy interns</w:t>
      </w:r>
    </w:p>
    <w:p w14:paraId="1183B5D7" w14:textId="77777777" w:rsidR="00BE6B5A" w:rsidRPr="004D3606" w:rsidRDefault="00BE6B5A" w:rsidP="00BE6B5A">
      <w:pPr>
        <w:pStyle w:val="REG-P0"/>
      </w:pPr>
      <w:r w:rsidRPr="004D3606">
        <w:t>19.</w:t>
      </w:r>
      <w:r w:rsidRPr="004D3606">
        <w:tab/>
        <w:t>Restoration of name to register</w:t>
      </w:r>
    </w:p>
    <w:p w14:paraId="04E3BFB1" w14:textId="77777777" w:rsidR="00BE6B5A" w:rsidRPr="004D3606" w:rsidRDefault="00BE6B5A" w:rsidP="00BE6B5A">
      <w:pPr>
        <w:pStyle w:val="REG-P0"/>
      </w:pPr>
    </w:p>
    <w:p w14:paraId="303DA0D3" w14:textId="77777777" w:rsidR="0042580A" w:rsidRPr="004D3606" w:rsidRDefault="00BE6B5A" w:rsidP="0042580A">
      <w:pPr>
        <w:pStyle w:val="REG-H3A"/>
        <w:rPr>
          <w:b w:val="0"/>
        </w:rPr>
      </w:pPr>
      <w:r w:rsidRPr="004D3606">
        <w:rPr>
          <w:b w:val="0"/>
        </w:rPr>
        <w:t xml:space="preserve">PART VI </w:t>
      </w:r>
    </w:p>
    <w:p w14:paraId="474F88FB" w14:textId="77777777" w:rsidR="00BE6B5A" w:rsidRPr="004D3606" w:rsidRDefault="00BE6B5A" w:rsidP="0042580A">
      <w:pPr>
        <w:pStyle w:val="REG-H3b"/>
      </w:pPr>
      <w:r w:rsidRPr="004D3606">
        <w:t>GENERAL</w:t>
      </w:r>
    </w:p>
    <w:p w14:paraId="5146E637" w14:textId="77777777" w:rsidR="00BE6B5A" w:rsidRPr="004D3606" w:rsidRDefault="00BE6B5A" w:rsidP="00BE6B5A">
      <w:pPr>
        <w:pStyle w:val="REG-P0"/>
      </w:pPr>
    </w:p>
    <w:p w14:paraId="27FAAE70" w14:textId="77777777" w:rsidR="00BE6B5A" w:rsidRPr="004D3606" w:rsidRDefault="00BE6B5A" w:rsidP="00BE6B5A">
      <w:pPr>
        <w:pStyle w:val="REG-P0"/>
      </w:pPr>
      <w:r w:rsidRPr="004D3606">
        <w:t>20.</w:t>
      </w:r>
      <w:r w:rsidRPr="004D3606">
        <w:tab/>
        <w:t>Language of forms and documents</w:t>
      </w:r>
    </w:p>
    <w:p w14:paraId="5702CC16" w14:textId="77777777" w:rsidR="00C63501" w:rsidRPr="004D3606" w:rsidRDefault="00C63501" w:rsidP="00914280">
      <w:pPr>
        <w:pStyle w:val="REG-P0"/>
        <w:rPr>
          <w:color w:val="00B050"/>
        </w:rPr>
      </w:pPr>
    </w:p>
    <w:p w14:paraId="215C5A2F" w14:textId="77777777" w:rsidR="003905F1" w:rsidRPr="004D3606" w:rsidRDefault="003905F1" w:rsidP="00914280">
      <w:pPr>
        <w:pStyle w:val="REG-P0"/>
        <w:rPr>
          <w:color w:val="00B050"/>
        </w:rPr>
      </w:pPr>
    </w:p>
    <w:p w14:paraId="6EFC9004" w14:textId="77777777" w:rsidR="00817B5C" w:rsidRPr="004D3606" w:rsidRDefault="004D3606" w:rsidP="004D3606">
      <w:pPr>
        <w:pStyle w:val="REG-H3A"/>
        <w:jc w:val="left"/>
        <w:rPr>
          <w:b w:val="0"/>
        </w:rPr>
      </w:pPr>
      <w:r>
        <w:rPr>
          <w:b w:val="0"/>
        </w:rPr>
        <w:t>ANNEXURE i</w:t>
      </w:r>
    </w:p>
    <w:p w14:paraId="6A2DEC93" w14:textId="77777777" w:rsidR="002252DD" w:rsidRPr="004D3606" w:rsidRDefault="004204A3" w:rsidP="004D3606">
      <w:pPr>
        <w:pStyle w:val="REG-H3b"/>
        <w:jc w:val="left"/>
      </w:pPr>
      <w:r w:rsidRPr="004D3606">
        <w:t>Criteria pertaining to the one year period pharmacy internship training program</w:t>
      </w:r>
    </w:p>
    <w:p w14:paraId="7ED9BECE" w14:textId="77777777" w:rsidR="002B2784" w:rsidRPr="004D3606" w:rsidRDefault="002B2784" w:rsidP="004D3606">
      <w:pPr>
        <w:pStyle w:val="REG-P0"/>
        <w:jc w:val="left"/>
      </w:pPr>
    </w:p>
    <w:p w14:paraId="0279EB43" w14:textId="77777777" w:rsidR="00817B5C" w:rsidRPr="004D3606" w:rsidRDefault="004D3606" w:rsidP="004D3606">
      <w:pPr>
        <w:pStyle w:val="REG-H3A"/>
        <w:jc w:val="left"/>
        <w:rPr>
          <w:b w:val="0"/>
        </w:rPr>
      </w:pPr>
      <w:r>
        <w:rPr>
          <w:b w:val="0"/>
        </w:rPr>
        <w:t>ANNEXURE II</w:t>
      </w:r>
    </w:p>
    <w:p w14:paraId="1A4317B9" w14:textId="77777777" w:rsidR="00DB4BA9" w:rsidRPr="004D3606" w:rsidRDefault="004204A3" w:rsidP="004D3606">
      <w:pPr>
        <w:pStyle w:val="REG-H3b"/>
        <w:jc w:val="left"/>
      </w:pPr>
      <w:r w:rsidRPr="004D3606">
        <w:t>Qualifications registered as specialties</w:t>
      </w:r>
    </w:p>
    <w:p w14:paraId="1AF1D866" w14:textId="77777777" w:rsidR="00484E43" w:rsidRPr="004D3606" w:rsidRDefault="00484E43" w:rsidP="004D3606">
      <w:pPr>
        <w:pStyle w:val="REG-P0"/>
        <w:jc w:val="left"/>
      </w:pPr>
    </w:p>
    <w:p w14:paraId="4B077069" w14:textId="77777777" w:rsidR="004204A3" w:rsidRPr="004D3606" w:rsidRDefault="004D3606" w:rsidP="004D3606">
      <w:pPr>
        <w:pStyle w:val="REG-H3A"/>
        <w:jc w:val="left"/>
        <w:rPr>
          <w:b w:val="0"/>
        </w:rPr>
      </w:pPr>
      <w:r>
        <w:rPr>
          <w:b w:val="0"/>
        </w:rPr>
        <w:t>ANNEXURE III</w:t>
      </w:r>
    </w:p>
    <w:p w14:paraId="77703E30" w14:textId="77777777" w:rsidR="004204A3" w:rsidRPr="00CA43BE" w:rsidRDefault="004204A3" w:rsidP="004D3606">
      <w:pPr>
        <w:pStyle w:val="REG-H3b"/>
        <w:jc w:val="left"/>
      </w:pPr>
      <w:r w:rsidRPr="00CA43BE">
        <w:t>Additional qualifications</w:t>
      </w:r>
    </w:p>
    <w:p w14:paraId="280EB3AC" w14:textId="77777777" w:rsidR="00FA7FE6" w:rsidRDefault="00FA7FE6" w:rsidP="00B0347D">
      <w:pPr>
        <w:pStyle w:val="REG-H1a"/>
        <w:pBdr>
          <w:bottom w:val="single" w:sz="4" w:space="1" w:color="auto"/>
        </w:pBdr>
      </w:pPr>
    </w:p>
    <w:p w14:paraId="570F8741" w14:textId="77777777" w:rsidR="00342850" w:rsidRDefault="00342850" w:rsidP="00342850">
      <w:pPr>
        <w:pStyle w:val="REG-H1a"/>
      </w:pPr>
    </w:p>
    <w:p w14:paraId="09C4A42E" w14:textId="77777777" w:rsidR="00E24562" w:rsidRDefault="00E24562" w:rsidP="00E24562">
      <w:pPr>
        <w:pStyle w:val="AS-P-Amend"/>
      </w:pPr>
      <w:r>
        <w:t xml:space="preserve">[The formatting in the </w:t>
      </w:r>
      <w:r w:rsidRPr="00E24562">
        <w:rPr>
          <w:i/>
        </w:rPr>
        <w:t>Government Gazette</w:t>
      </w:r>
      <w:r>
        <w:t xml:space="preserve"> which publishes these regulations </w:t>
      </w:r>
      <w:r>
        <w:br/>
        <w:t xml:space="preserve">seems to have suffered from some technical error. The regulations are </w:t>
      </w:r>
      <w:r>
        <w:br/>
        <w:t>presented in the usual format for convenience.]</w:t>
      </w:r>
    </w:p>
    <w:p w14:paraId="57DB2AD6" w14:textId="77777777" w:rsidR="00E24562" w:rsidRDefault="00E24562" w:rsidP="0042580A">
      <w:pPr>
        <w:pStyle w:val="REG-H3A"/>
        <w:rPr>
          <w:b w:val="0"/>
        </w:rPr>
      </w:pPr>
    </w:p>
    <w:p w14:paraId="0E074171" w14:textId="77777777" w:rsidR="0042580A" w:rsidRPr="004D3606" w:rsidRDefault="00BE6B5A" w:rsidP="0042580A">
      <w:pPr>
        <w:pStyle w:val="REG-H3A"/>
        <w:rPr>
          <w:b w:val="0"/>
        </w:rPr>
      </w:pPr>
      <w:r w:rsidRPr="004D3606">
        <w:rPr>
          <w:b w:val="0"/>
        </w:rPr>
        <w:lastRenderedPageBreak/>
        <w:t xml:space="preserve">PART I </w:t>
      </w:r>
    </w:p>
    <w:p w14:paraId="47663C87" w14:textId="77777777" w:rsidR="00BE6B5A" w:rsidRPr="001E49B0" w:rsidRDefault="00BE6B5A" w:rsidP="0042580A">
      <w:pPr>
        <w:pStyle w:val="REG-H3b"/>
      </w:pPr>
      <w:r w:rsidRPr="001E49B0">
        <w:t>PRELIMINARY</w:t>
      </w:r>
    </w:p>
    <w:p w14:paraId="382CF4E3" w14:textId="77777777" w:rsidR="00BE6B5A" w:rsidRPr="001E49B0" w:rsidRDefault="00BE6B5A" w:rsidP="00BE6B5A">
      <w:pPr>
        <w:pStyle w:val="REG-P0"/>
      </w:pPr>
    </w:p>
    <w:p w14:paraId="2FBB8D3F" w14:textId="77777777" w:rsidR="00BE6B5A" w:rsidRPr="0042580A" w:rsidRDefault="00BE6B5A" w:rsidP="00BE6B5A">
      <w:pPr>
        <w:pStyle w:val="REG-P0"/>
        <w:rPr>
          <w:b/>
        </w:rPr>
      </w:pPr>
      <w:r w:rsidRPr="0042580A">
        <w:rPr>
          <w:b/>
        </w:rPr>
        <w:t>Definitions</w:t>
      </w:r>
    </w:p>
    <w:p w14:paraId="49266920" w14:textId="77777777" w:rsidR="00BE6B5A" w:rsidRPr="001E49B0" w:rsidRDefault="00BE6B5A" w:rsidP="00BE6B5A">
      <w:pPr>
        <w:pStyle w:val="REG-P0"/>
      </w:pPr>
    </w:p>
    <w:p w14:paraId="619BD627" w14:textId="77777777" w:rsidR="00BE6B5A" w:rsidRPr="001E49B0" w:rsidRDefault="00BE6B5A" w:rsidP="004D3606">
      <w:pPr>
        <w:pStyle w:val="REG-P1"/>
      </w:pPr>
      <w:r w:rsidRPr="0042580A">
        <w:rPr>
          <w:b/>
        </w:rPr>
        <w:t>1.</w:t>
      </w:r>
      <w:r w:rsidRPr="001E49B0">
        <w:tab/>
        <w:t>In these regulations, unless the context indicates</w:t>
      </w:r>
      <w:r w:rsidR="004D3606">
        <w:t xml:space="preserve"> </w:t>
      </w:r>
      <w:r w:rsidRPr="001E49B0">
        <w:t>otherwise, a word or expression defined in the Act bears that meaning, and -</w:t>
      </w:r>
    </w:p>
    <w:p w14:paraId="327374BB" w14:textId="77777777" w:rsidR="00BE6B5A" w:rsidRPr="001E49B0" w:rsidRDefault="00BE6B5A" w:rsidP="00BE6B5A">
      <w:pPr>
        <w:pStyle w:val="REG-P0"/>
      </w:pPr>
    </w:p>
    <w:p w14:paraId="1251E641" w14:textId="77777777" w:rsidR="00BE6B5A" w:rsidRPr="001E49B0" w:rsidRDefault="00BE6B5A" w:rsidP="00BE6B5A">
      <w:pPr>
        <w:pStyle w:val="REG-P0"/>
      </w:pPr>
      <w:r w:rsidRPr="001E49B0">
        <w:t>“additional qualification” means an additional qualification referred to in section 31(1)(a) of the Act and prescribed by regulation 15;</w:t>
      </w:r>
    </w:p>
    <w:p w14:paraId="6AFB078E" w14:textId="77777777" w:rsidR="00BE6B5A" w:rsidRPr="001E49B0" w:rsidRDefault="00BE6B5A" w:rsidP="00BE6B5A">
      <w:pPr>
        <w:pStyle w:val="REG-P0"/>
        <w:rPr>
          <w:szCs w:val="26"/>
        </w:rPr>
      </w:pPr>
    </w:p>
    <w:p w14:paraId="3B5DB86A" w14:textId="77777777" w:rsidR="00BE6B5A" w:rsidRPr="001E49B0" w:rsidRDefault="00BE6B5A" w:rsidP="00BE6B5A">
      <w:pPr>
        <w:pStyle w:val="REG-P0"/>
      </w:pPr>
      <w:r w:rsidRPr="001E49B0">
        <w:t>“certified” means certified as a true copy by a commissioner of oaths appointed under section 5 or designated under section 6 of the Justices of the Peace and Commissioners of Oaths Act, 1963 (Act No.16 of 1963);</w:t>
      </w:r>
    </w:p>
    <w:p w14:paraId="15788EA8" w14:textId="77777777" w:rsidR="00BE6B5A" w:rsidRPr="001E49B0" w:rsidRDefault="00BE6B5A" w:rsidP="00BE6B5A">
      <w:pPr>
        <w:pStyle w:val="REG-P0"/>
      </w:pPr>
    </w:p>
    <w:p w14:paraId="4D0575D5" w14:textId="77777777" w:rsidR="00BE6B5A" w:rsidRPr="001E49B0" w:rsidRDefault="00BE6B5A" w:rsidP="00BE6B5A">
      <w:pPr>
        <w:pStyle w:val="REG-P0"/>
      </w:pPr>
      <w:r w:rsidRPr="001E49B0">
        <w:t>“Council” includes the Interim Pharmacy Council of Namibia, established under section 70 of the Act;</w:t>
      </w:r>
    </w:p>
    <w:p w14:paraId="65864C0F" w14:textId="77777777" w:rsidR="00BE6B5A" w:rsidRPr="001E49B0" w:rsidRDefault="00BE6B5A" w:rsidP="00BE6B5A">
      <w:pPr>
        <w:pStyle w:val="REG-P0"/>
      </w:pPr>
    </w:p>
    <w:p w14:paraId="6C20D9ED" w14:textId="77777777" w:rsidR="00BE6B5A" w:rsidRPr="001E49B0" w:rsidRDefault="00BE6B5A" w:rsidP="00BE6B5A">
      <w:pPr>
        <w:pStyle w:val="REG-P0"/>
      </w:pPr>
      <w:r w:rsidRPr="001E49B0">
        <w:t>“specialist pharmacist” means a person against whose name a speciality in pharmacy is registered, and “specialist” has a corresponding meaning; and</w:t>
      </w:r>
    </w:p>
    <w:p w14:paraId="43554A50" w14:textId="77777777" w:rsidR="00BE6B5A" w:rsidRPr="001E49B0" w:rsidRDefault="00BE6B5A" w:rsidP="00BE6B5A">
      <w:pPr>
        <w:pStyle w:val="REG-P0"/>
      </w:pPr>
    </w:p>
    <w:p w14:paraId="3A10CA96" w14:textId="77777777" w:rsidR="00BE6B5A" w:rsidRPr="001E49B0" w:rsidRDefault="00BE6B5A" w:rsidP="00BE6B5A">
      <w:pPr>
        <w:pStyle w:val="REG-P0"/>
      </w:pPr>
      <w:r w:rsidRPr="001E49B0">
        <w:t>“the Act” means the Pharmacy Act, 2004 (Act No. 9 of 2004).</w:t>
      </w:r>
    </w:p>
    <w:p w14:paraId="3138A912" w14:textId="77777777" w:rsidR="00BE6B5A" w:rsidRDefault="00BE6B5A" w:rsidP="00BE6B5A">
      <w:pPr>
        <w:pStyle w:val="REG-P0"/>
      </w:pPr>
    </w:p>
    <w:p w14:paraId="1E4BAF81" w14:textId="77777777" w:rsidR="00D6758D" w:rsidRDefault="00D6758D" w:rsidP="00D6758D">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Pharmacy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9 </w:t>
      </w:r>
      <w:r w:rsidRPr="00E57EE7">
        <w:rPr>
          <w:rFonts w:ascii="Arial" w:hAnsi="Arial" w:cs="Arial"/>
          <w:b/>
          <w:bCs/>
          <w:color w:val="00B050"/>
          <w:sz w:val="18"/>
          <w:szCs w:val="18"/>
        </w:rPr>
        <w:t>of 2004 has been replaced by the Health Professions Act 16 of 2024.]</w:t>
      </w:r>
    </w:p>
    <w:p w14:paraId="2E62C5D1" w14:textId="77777777" w:rsidR="00D6758D" w:rsidRPr="001E49B0" w:rsidRDefault="00D6758D" w:rsidP="00BE6B5A">
      <w:pPr>
        <w:pStyle w:val="REG-P0"/>
      </w:pPr>
    </w:p>
    <w:p w14:paraId="65BAE370" w14:textId="77777777" w:rsidR="00BE6B5A" w:rsidRPr="004D3606" w:rsidRDefault="00BE6B5A" w:rsidP="0042580A">
      <w:pPr>
        <w:pStyle w:val="REG-H3A"/>
        <w:rPr>
          <w:b w:val="0"/>
        </w:rPr>
      </w:pPr>
      <w:r w:rsidRPr="004D3606">
        <w:rPr>
          <w:b w:val="0"/>
        </w:rPr>
        <w:t>PART II</w:t>
      </w:r>
    </w:p>
    <w:p w14:paraId="4DB43FF7" w14:textId="77777777" w:rsidR="00BE6B5A" w:rsidRPr="001E49B0" w:rsidRDefault="00BE6B5A" w:rsidP="0042580A">
      <w:pPr>
        <w:pStyle w:val="REG-H3b"/>
      </w:pPr>
      <w:r w:rsidRPr="001E49B0">
        <w:t>REGISTRATION OF PHARMACISTS</w:t>
      </w:r>
    </w:p>
    <w:p w14:paraId="1706BF60" w14:textId="77777777" w:rsidR="00BE6B5A" w:rsidRPr="001E49B0" w:rsidRDefault="00BE6B5A" w:rsidP="00BE6B5A">
      <w:pPr>
        <w:pStyle w:val="REG-P0"/>
      </w:pPr>
    </w:p>
    <w:p w14:paraId="78E874C7" w14:textId="77777777" w:rsidR="00BE6B5A" w:rsidRPr="0042580A" w:rsidRDefault="00BE6B5A" w:rsidP="00BE6B5A">
      <w:pPr>
        <w:pStyle w:val="REG-P0"/>
        <w:rPr>
          <w:b/>
        </w:rPr>
      </w:pPr>
      <w:r w:rsidRPr="0042580A">
        <w:rPr>
          <w:b/>
        </w:rPr>
        <w:t>Application for registration as a pharmacist</w:t>
      </w:r>
    </w:p>
    <w:p w14:paraId="08D4EB42" w14:textId="77777777" w:rsidR="00BE6B5A" w:rsidRPr="001E49B0" w:rsidRDefault="00BE6B5A" w:rsidP="00BE6B5A">
      <w:pPr>
        <w:pStyle w:val="REG-P0"/>
      </w:pPr>
    </w:p>
    <w:p w14:paraId="6B520B48" w14:textId="77777777" w:rsidR="00BE6B5A" w:rsidRPr="001E49B0" w:rsidRDefault="0042580A" w:rsidP="0042580A">
      <w:pPr>
        <w:pStyle w:val="REG-P1"/>
      </w:pPr>
      <w:r w:rsidRPr="0042580A">
        <w:rPr>
          <w:b/>
        </w:rPr>
        <w:t>2.</w:t>
      </w:r>
      <w:r>
        <w:tab/>
        <w:t>(1)</w:t>
      </w:r>
      <w:r>
        <w:tab/>
      </w:r>
      <w:r w:rsidR="00BE6B5A" w:rsidRPr="001E49B0">
        <w:t>An application by a person who wishes to apply for registration as a pharmacist in terms of section 21 of the Act</w:t>
      </w:r>
      <w:r>
        <w:t xml:space="preserve"> </w:t>
      </w:r>
      <w:r w:rsidR="00BE6B5A" w:rsidRPr="001E49B0">
        <w:t>must be accompanied, in addition to the documents, particulars and payment of fees referred to in subsection (2) of that section, by a certified</w:t>
      </w:r>
      <w:r>
        <w:t xml:space="preserve"> </w:t>
      </w:r>
      <w:r w:rsidR="00BE6B5A" w:rsidRPr="001E49B0">
        <w:t>photocopy of -</w:t>
      </w:r>
    </w:p>
    <w:p w14:paraId="4587ADDC" w14:textId="77777777" w:rsidR="00BE6B5A" w:rsidRPr="001E49B0" w:rsidRDefault="00BE6B5A" w:rsidP="00BE6B5A">
      <w:pPr>
        <w:pStyle w:val="REG-P0"/>
      </w:pPr>
    </w:p>
    <w:p w14:paraId="0125AF8F" w14:textId="77777777" w:rsidR="00BE6B5A" w:rsidRPr="001E49B0" w:rsidRDefault="00BE6B5A" w:rsidP="0042580A">
      <w:pPr>
        <w:pStyle w:val="REG-Pa"/>
      </w:pPr>
      <w:r w:rsidRPr="001E49B0">
        <w:t>(a)</w:t>
      </w:r>
      <w:r w:rsidRPr="001E49B0">
        <w:tab/>
        <w:t>his or her identity document or passport; and</w:t>
      </w:r>
    </w:p>
    <w:p w14:paraId="1DCCC43D" w14:textId="77777777" w:rsidR="00BE6B5A" w:rsidRPr="001E49B0" w:rsidRDefault="00BE6B5A" w:rsidP="00BE6B5A">
      <w:pPr>
        <w:pStyle w:val="REG-P0"/>
      </w:pPr>
    </w:p>
    <w:p w14:paraId="53910FFB" w14:textId="77777777" w:rsidR="00BE6B5A" w:rsidRPr="001E49B0" w:rsidRDefault="00BE6B5A" w:rsidP="0042580A">
      <w:pPr>
        <w:pStyle w:val="REG-Pa"/>
      </w:pPr>
      <w:r w:rsidRPr="001E49B0">
        <w:t>(b)</w:t>
      </w:r>
      <w:r w:rsidRPr="001E49B0">
        <w:tab/>
        <w:t>where the qualification upon which the applicant relies for registration as a pharmacist is a qualification referred to in section 23(1)(a) of the Act, the certificate of registration to practice as a</w:t>
      </w:r>
      <w:r w:rsidR="0042580A">
        <w:t xml:space="preserve"> </w:t>
      </w:r>
      <w:r w:rsidRPr="001E49B0">
        <w:t>pharmacist, in the country where the applicant obtained such qualification, issued by the relevant registration authority of that country.</w:t>
      </w:r>
    </w:p>
    <w:p w14:paraId="7F1F01E2" w14:textId="77777777" w:rsidR="00BE6B5A" w:rsidRPr="001E49B0" w:rsidRDefault="00BE6B5A" w:rsidP="00BE6B5A">
      <w:pPr>
        <w:pStyle w:val="REG-P0"/>
      </w:pPr>
    </w:p>
    <w:p w14:paraId="6398409F" w14:textId="77777777" w:rsidR="00BE6B5A" w:rsidRPr="001E49B0" w:rsidRDefault="00BE6B5A" w:rsidP="0042580A">
      <w:pPr>
        <w:pStyle w:val="REG-P1"/>
      </w:pPr>
      <w:r w:rsidRPr="001E49B0">
        <w:t>(2)</w:t>
      </w:r>
      <w:r w:rsidRPr="001E49B0">
        <w:tab/>
        <w:t>Where an applicant referred to in subregulation (1)(b) is not registered with such registration authority he or she must submit to the registrar, together with his or her application for registration, a certified copy -</w:t>
      </w:r>
    </w:p>
    <w:p w14:paraId="62F407F9" w14:textId="77777777" w:rsidR="00BE6B5A" w:rsidRPr="001E49B0" w:rsidRDefault="00BE6B5A" w:rsidP="00BE6B5A">
      <w:pPr>
        <w:pStyle w:val="REG-P0"/>
      </w:pPr>
    </w:p>
    <w:p w14:paraId="46E2D118" w14:textId="77777777" w:rsidR="00BE6B5A" w:rsidRPr="001E49B0" w:rsidRDefault="00BE6B5A" w:rsidP="0042580A">
      <w:pPr>
        <w:pStyle w:val="REG-Pa"/>
      </w:pPr>
      <w:r w:rsidRPr="001E49B0">
        <w:t>(a)</w:t>
      </w:r>
      <w:r w:rsidRPr="001E49B0">
        <w:tab/>
        <w:t>of such certificate issued by such registration</w:t>
      </w:r>
      <w:r w:rsidR="0042580A">
        <w:t xml:space="preserve"> </w:t>
      </w:r>
      <w:r w:rsidRPr="001E49B0">
        <w:t>authority, attesting to the fact that the qualification or qualifications of which the applicant is the holder entitles him or her to register as a pharmacist in that country; or</w:t>
      </w:r>
    </w:p>
    <w:p w14:paraId="067C664E" w14:textId="77777777" w:rsidR="00BE6B5A" w:rsidRPr="001E49B0" w:rsidRDefault="00BE6B5A" w:rsidP="00BE6B5A">
      <w:pPr>
        <w:pStyle w:val="REG-P0"/>
      </w:pPr>
    </w:p>
    <w:p w14:paraId="6D6D76FB" w14:textId="77777777" w:rsidR="00BE6B5A" w:rsidRPr="001E49B0" w:rsidRDefault="00BE6B5A" w:rsidP="0042580A">
      <w:pPr>
        <w:pStyle w:val="REG-Pa"/>
      </w:pPr>
      <w:r w:rsidRPr="001E49B0">
        <w:lastRenderedPageBreak/>
        <w:t>(b)</w:t>
      </w:r>
      <w:r w:rsidRPr="001E49B0">
        <w:tab/>
        <w:t>if he or she had been so registered previously, of a</w:t>
      </w:r>
      <w:r w:rsidR="0042580A">
        <w:t xml:space="preserve"> </w:t>
      </w:r>
      <w:r w:rsidRPr="001E49B0">
        <w:t>certificate issued by such registration authority specifying the reason why the applicant is not so registered any longer.</w:t>
      </w:r>
    </w:p>
    <w:p w14:paraId="1B7A6150" w14:textId="77777777" w:rsidR="00BE6B5A" w:rsidRPr="001E49B0" w:rsidRDefault="00BE6B5A" w:rsidP="00BE6B5A">
      <w:pPr>
        <w:pStyle w:val="REG-P0"/>
      </w:pPr>
    </w:p>
    <w:p w14:paraId="40F403B8" w14:textId="77777777" w:rsidR="0042580A" w:rsidRDefault="00BE6B5A" w:rsidP="0042580A">
      <w:pPr>
        <w:pStyle w:val="REG-P1"/>
      </w:pPr>
      <w:r w:rsidRPr="001E49B0">
        <w:t>(3)</w:t>
      </w:r>
      <w:r w:rsidRPr="001E49B0">
        <w:tab/>
        <w:t>The Council may require the applicant to furnish proof, in such manner as the Council may determine, of the applicant’s proficiency in the English language.</w:t>
      </w:r>
    </w:p>
    <w:p w14:paraId="6C3F7286" w14:textId="77777777" w:rsidR="005A1B5F" w:rsidRDefault="005A1B5F" w:rsidP="0042580A">
      <w:pPr>
        <w:pStyle w:val="REG-P0"/>
        <w:rPr>
          <w:b/>
        </w:rPr>
      </w:pPr>
    </w:p>
    <w:p w14:paraId="59195FDC" w14:textId="77777777" w:rsidR="0042580A" w:rsidRPr="0042580A" w:rsidRDefault="0042580A" w:rsidP="0042580A">
      <w:pPr>
        <w:pStyle w:val="REG-P0"/>
        <w:rPr>
          <w:b/>
        </w:rPr>
      </w:pPr>
      <w:r w:rsidRPr="0042580A">
        <w:rPr>
          <w:b/>
        </w:rPr>
        <w:t>Additional examinations</w:t>
      </w:r>
    </w:p>
    <w:p w14:paraId="3D7F6B64" w14:textId="77777777" w:rsidR="00BE6B5A" w:rsidRPr="001E49B0" w:rsidRDefault="00BE6B5A" w:rsidP="00BE6B5A">
      <w:pPr>
        <w:pStyle w:val="REG-P0"/>
      </w:pPr>
    </w:p>
    <w:p w14:paraId="5C47A774" w14:textId="77777777" w:rsidR="00BE6B5A" w:rsidRPr="001E49B0" w:rsidRDefault="00BE6B5A" w:rsidP="004D3606">
      <w:pPr>
        <w:pStyle w:val="REG-P1"/>
      </w:pPr>
      <w:r w:rsidRPr="0042580A">
        <w:rPr>
          <w:b/>
        </w:rPr>
        <w:t>3.</w:t>
      </w:r>
      <w:r w:rsidRPr="001E49B0">
        <w:tab/>
        <w:t>(1)</w:t>
      </w:r>
      <w:r w:rsidRPr="001E49B0">
        <w:tab/>
        <w:t>An additional examination referred to in section 23(1)(b)(ii) of the Act, in respect of a person referred to in that section, must consist of written or oral or practical examinations, or of written and oral and practical examinations, in such disciplines as the</w:t>
      </w:r>
      <w:r w:rsidR="004D3606">
        <w:t xml:space="preserve"> </w:t>
      </w:r>
      <w:r w:rsidRPr="001E49B0">
        <w:t>Council may determine for purposes of determining whether that person possesses the knowledge, skill and competence required to be possessed by a holder of a qualification prescribed under section 18(1) of the Act and which entitles such holder to registration as a pharmacist under section 21</w:t>
      </w:r>
      <w:r w:rsidR="0042580A">
        <w:t xml:space="preserve"> </w:t>
      </w:r>
      <w:r w:rsidRPr="001E49B0">
        <w:t>of the Act.</w:t>
      </w:r>
    </w:p>
    <w:p w14:paraId="43EFFBF6" w14:textId="77777777" w:rsidR="00BE6B5A" w:rsidRPr="001E49B0" w:rsidRDefault="00BE6B5A" w:rsidP="00BE6B5A">
      <w:pPr>
        <w:pStyle w:val="REG-P0"/>
      </w:pPr>
    </w:p>
    <w:p w14:paraId="68A1D8A4" w14:textId="77777777" w:rsidR="00BE6B5A" w:rsidRPr="001E49B0" w:rsidRDefault="00BE6B5A" w:rsidP="0042580A">
      <w:pPr>
        <w:pStyle w:val="REG-P1"/>
      </w:pPr>
      <w:r w:rsidRPr="001E49B0">
        <w:t>(2)</w:t>
      </w:r>
      <w:r w:rsidRPr="001E49B0">
        <w:tab/>
        <w:t>The Council may appoint, at its discretion and</w:t>
      </w:r>
      <w:r w:rsidR="0042580A">
        <w:t xml:space="preserve"> </w:t>
      </w:r>
      <w:r w:rsidRPr="001E49B0">
        <w:t>subject to such conditions as it may determine, suitable persons to conduct the examinations referred to in subregulation (1).</w:t>
      </w:r>
    </w:p>
    <w:p w14:paraId="24010856" w14:textId="77777777" w:rsidR="00BE6B5A" w:rsidRPr="001E49B0" w:rsidRDefault="00BE6B5A" w:rsidP="00BE6B5A">
      <w:pPr>
        <w:pStyle w:val="REG-P0"/>
      </w:pPr>
    </w:p>
    <w:p w14:paraId="56A98F47" w14:textId="77777777" w:rsidR="00BE6B5A" w:rsidRPr="0042580A" w:rsidRDefault="00BE6B5A" w:rsidP="00BE6B5A">
      <w:pPr>
        <w:pStyle w:val="REG-P0"/>
        <w:rPr>
          <w:b/>
        </w:rPr>
      </w:pPr>
      <w:r w:rsidRPr="0042580A">
        <w:rPr>
          <w:b/>
        </w:rPr>
        <w:t>Additional education, tuition and training</w:t>
      </w:r>
    </w:p>
    <w:p w14:paraId="41EA6DEF" w14:textId="77777777" w:rsidR="00BE6B5A" w:rsidRPr="001E49B0" w:rsidRDefault="00BE6B5A" w:rsidP="00BE6B5A">
      <w:pPr>
        <w:pStyle w:val="REG-P0"/>
      </w:pPr>
    </w:p>
    <w:p w14:paraId="59884D2E" w14:textId="77777777" w:rsidR="00BE6B5A" w:rsidRPr="001E49B0" w:rsidRDefault="00BE6B5A" w:rsidP="0004039A">
      <w:pPr>
        <w:pStyle w:val="REG-P1"/>
      </w:pPr>
      <w:r w:rsidRPr="0004039A">
        <w:rPr>
          <w:b/>
        </w:rPr>
        <w:t>4.</w:t>
      </w:r>
      <w:r w:rsidRPr="001E49B0">
        <w:tab/>
        <w:t>(1)</w:t>
      </w:r>
      <w:r w:rsidRPr="001E49B0">
        <w:tab/>
        <w:t>The Council must determine, when</w:t>
      </w:r>
      <w:r w:rsidR="0004039A">
        <w:t xml:space="preserve"> </w:t>
      </w:r>
      <w:r w:rsidRPr="001E49B0">
        <w:t>registering a person conditionally under section 23(2)(a) of the Act, the additional education, tuition or training, as the case may be, required to</w:t>
      </w:r>
      <w:r w:rsidR="0004039A">
        <w:t xml:space="preserve"> </w:t>
      </w:r>
      <w:r w:rsidRPr="001E49B0">
        <w:t>be undertaken by the person so conditionally registered in order for him or her qualify for registration as a pharmacist.</w:t>
      </w:r>
    </w:p>
    <w:p w14:paraId="5D05B201" w14:textId="77777777" w:rsidR="00BE6B5A" w:rsidRPr="001E49B0" w:rsidRDefault="00BE6B5A" w:rsidP="00BE6B5A">
      <w:pPr>
        <w:pStyle w:val="REG-P0"/>
      </w:pPr>
    </w:p>
    <w:p w14:paraId="3E8AB777" w14:textId="77777777" w:rsidR="00BE6B5A" w:rsidRPr="001E49B0" w:rsidRDefault="00BE6B5A" w:rsidP="0004039A">
      <w:pPr>
        <w:pStyle w:val="REG-P1"/>
      </w:pPr>
      <w:r w:rsidRPr="001E49B0">
        <w:t>(2)</w:t>
      </w:r>
      <w:r w:rsidRPr="001E49B0">
        <w:tab/>
        <w:t>The particulars of the additional education, tuition or training, as the case may be, determined by the Council under</w:t>
      </w:r>
      <w:r w:rsidR="0004039A">
        <w:t xml:space="preserve"> </w:t>
      </w:r>
      <w:r w:rsidRPr="001E49B0">
        <w:t>subregulation (1) must be endorsed by the Council upon the certificate of conditional registration issued by the Council in the name of that person under section 23(2)(b) of the Act.</w:t>
      </w:r>
    </w:p>
    <w:p w14:paraId="6AAD27AB" w14:textId="77777777" w:rsidR="00BE6B5A" w:rsidRPr="001E49B0" w:rsidRDefault="00BE6B5A" w:rsidP="00BE6B5A">
      <w:pPr>
        <w:pStyle w:val="REG-P0"/>
      </w:pPr>
    </w:p>
    <w:p w14:paraId="0FD7CA5A" w14:textId="77777777" w:rsidR="00BE6B5A" w:rsidRPr="004D3606" w:rsidRDefault="00BE6B5A" w:rsidP="00D635AD">
      <w:pPr>
        <w:pStyle w:val="REG-H3A"/>
        <w:rPr>
          <w:b w:val="0"/>
        </w:rPr>
      </w:pPr>
      <w:r w:rsidRPr="004D3606">
        <w:rPr>
          <w:b w:val="0"/>
        </w:rPr>
        <w:t>PART III</w:t>
      </w:r>
    </w:p>
    <w:p w14:paraId="647AA281" w14:textId="77777777" w:rsidR="00BE6B5A" w:rsidRPr="001E49B0" w:rsidRDefault="00BE6B5A" w:rsidP="00D635AD">
      <w:pPr>
        <w:pStyle w:val="REG-H3b"/>
      </w:pPr>
      <w:r w:rsidRPr="001E49B0">
        <w:t>PARMACY INTERNS</w:t>
      </w:r>
    </w:p>
    <w:p w14:paraId="4FB91776" w14:textId="77777777" w:rsidR="00BE6B5A" w:rsidRDefault="00BE6B5A" w:rsidP="00BE6B5A">
      <w:pPr>
        <w:pStyle w:val="REG-P0"/>
      </w:pPr>
    </w:p>
    <w:p w14:paraId="0AC5F997" w14:textId="77777777" w:rsidR="00E24562" w:rsidRDefault="00E24562" w:rsidP="00E24562">
      <w:pPr>
        <w:pStyle w:val="AS-P-Amend"/>
      </w:pPr>
      <w:r>
        <w:t xml:space="preserve">[The word “PHARMACY” is misspelt in the </w:t>
      </w:r>
      <w:r w:rsidR="000F2D91">
        <w:t>heading of</w:t>
      </w:r>
      <w:r>
        <w:t xml:space="preserve"> </w:t>
      </w:r>
      <w:r w:rsidR="000F2D91">
        <w:t>PART</w:t>
      </w:r>
      <w:r>
        <w:t xml:space="preserve"> III, as reproduced above.] </w:t>
      </w:r>
    </w:p>
    <w:p w14:paraId="6804C2A9" w14:textId="77777777" w:rsidR="00E24562" w:rsidRPr="001E49B0" w:rsidRDefault="00E24562" w:rsidP="00BE6B5A">
      <w:pPr>
        <w:pStyle w:val="REG-P0"/>
      </w:pPr>
    </w:p>
    <w:p w14:paraId="19ACBF10" w14:textId="77777777" w:rsidR="00BE6B5A" w:rsidRPr="00D635AD" w:rsidRDefault="00BE6B5A" w:rsidP="00BE6B5A">
      <w:pPr>
        <w:pStyle w:val="REG-P0"/>
        <w:rPr>
          <w:b/>
        </w:rPr>
      </w:pPr>
      <w:r w:rsidRPr="00D635AD">
        <w:rPr>
          <w:b/>
        </w:rPr>
        <w:t>Completion of internship prior to registration as pharmacist</w:t>
      </w:r>
    </w:p>
    <w:p w14:paraId="132A9159" w14:textId="77777777" w:rsidR="00BE6B5A" w:rsidRPr="001E49B0" w:rsidRDefault="00BE6B5A" w:rsidP="00BE6B5A">
      <w:pPr>
        <w:pStyle w:val="REG-P0"/>
      </w:pPr>
    </w:p>
    <w:p w14:paraId="6316B036" w14:textId="77777777" w:rsidR="00BE6B5A" w:rsidRPr="001E49B0" w:rsidRDefault="00BE6B5A" w:rsidP="00D635AD">
      <w:pPr>
        <w:pStyle w:val="REG-P1"/>
      </w:pPr>
      <w:r w:rsidRPr="00D635AD">
        <w:rPr>
          <w:b/>
        </w:rPr>
        <w:t>5.</w:t>
      </w:r>
      <w:r w:rsidRPr="001E49B0">
        <w:tab/>
        <w:t>(1)</w:t>
      </w:r>
      <w:r w:rsidRPr="001E49B0">
        <w:tab/>
        <w:t>A person who holds a minimum</w:t>
      </w:r>
      <w:r w:rsidR="00D635AD">
        <w:t xml:space="preserve"> </w:t>
      </w:r>
      <w:r w:rsidRPr="001E49B0">
        <w:t>qualification, prescribed under section 18(1) of the Act, for registration</w:t>
      </w:r>
      <w:r w:rsidR="00D635AD">
        <w:t xml:space="preserve"> </w:t>
      </w:r>
      <w:r w:rsidRPr="001E49B0">
        <w:t>as a pharmacist must complete, after obtaining that qualification and before he or she is entitled to registration under the Act as a pharmacist, subject</w:t>
      </w:r>
      <w:r w:rsidR="00D635AD">
        <w:t xml:space="preserve"> </w:t>
      </w:r>
      <w:r w:rsidRPr="001E49B0">
        <w:t>to the provisions of subregulations (3) and (7) of this regulation internship as a pharmacist intern in the manner prescribed by, and for the period referred to in, section 19 of the Act and these regulations.</w:t>
      </w:r>
    </w:p>
    <w:p w14:paraId="78730040" w14:textId="77777777" w:rsidR="00BE6B5A" w:rsidRDefault="00BE6B5A" w:rsidP="00BE6B5A">
      <w:pPr>
        <w:pStyle w:val="REG-P0"/>
      </w:pPr>
    </w:p>
    <w:p w14:paraId="6EDD8205" w14:textId="77777777" w:rsidR="004D3606" w:rsidRDefault="004D3606" w:rsidP="004D3606">
      <w:pPr>
        <w:pStyle w:val="AS-P-Amend"/>
      </w:pPr>
      <w:r>
        <w:t>[</w:t>
      </w:r>
      <w:r w:rsidR="00181BCA">
        <w:t>A comma and t</w:t>
      </w:r>
      <w:r>
        <w:t>he</w:t>
      </w:r>
      <w:r w:rsidR="00181BCA">
        <w:t xml:space="preserve"> word “an” </w:t>
      </w:r>
      <w:r>
        <w:t xml:space="preserve">appear to be </w:t>
      </w:r>
      <w:r w:rsidR="00181BCA">
        <w:t>missing before</w:t>
      </w:r>
      <w:r w:rsidR="00181BCA">
        <w:br/>
        <w:t xml:space="preserve">the word “internship </w:t>
      </w:r>
      <w:r>
        <w:t>in subregulation (1):</w:t>
      </w:r>
    </w:p>
    <w:p w14:paraId="42D1F3E0" w14:textId="77777777" w:rsidR="004D3606" w:rsidRDefault="004D3606" w:rsidP="004D3606">
      <w:pPr>
        <w:pStyle w:val="AS-P-Amend"/>
      </w:pPr>
    </w:p>
    <w:p w14:paraId="0B85AE2C" w14:textId="77777777" w:rsidR="004D3606" w:rsidRPr="004D3606" w:rsidRDefault="004D3606" w:rsidP="004D3606">
      <w:pPr>
        <w:pStyle w:val="AS-P-Amend"/>
        <w:ind w:firstLine="567"/>
        <w:jc w:val="both"/>
        <w:rPr>
          <w:b w:val="0"/>
        </w:rPr>
      </w:pPr>
      <w:r w:rsidRPr="004D3606">
        <w:rPr>
          <w:b w:val="0"/>
        </w:rPr>
        <w:t>“(1)</w:t>
      </w:r>
      <w:r w:rsidRPr="004D3606">
        <w:rPr>
          <w:b w:val="0"/>
        </w:rPr>
        <w:tab/>
        <w:t>A person who holds a minimum qualification, prescribed under section 18(1) of the Act, for registration as a pharmacist must complete, after obtaining that qualification and before he or she is entitled to registration under the Act as a pharmacist, subject to the provisions of subregulations (3) and (7) of this regulation</w:t>
      </w:r>
      <w:r w:rsidRPr="00181BCA">
        <w:t>, a</w:t>
      </w:r>
      <w:r w:rsidRPr="004D3606">
        <w:t>n</w:t>
      </w:r>
      <w:r w:rsidRPr="004D3606">
        <w:rPr>
          <w:b w:val="0"/>
        </w:rPr>
        <w:t xml:space="preserve"> internship as a pharmacist intern in the manner prescribed by, and for the period referred to in, section 19 of the Act and these regulations.”</w:t>
      </w:r>
      <w:r w:rsidRPr="004D3606">
        <w:t>]</w:t>
      </w:r>
    </w:p>
    <w:p w14:paraId="227780A3" w14:textId="77777777" w:rsidR="004D3606" w:rsidRPr="001E49B0" w:rsidRDefault="004D3606" w:rsidP="00BE6B5A">
      <w:pPr>
        <w:pStyle w:val="REG-P0"/>
      </w:pPr>
    </w:p>
    <w:p w14:paraId="5D8EBEF6" w14:textId="77777777" w:rsidR="00BE6B5A" w:rsidRPr="001E49B0" w:rsidRDefault="00BE6B5A" w:rsidP="00D635AD">
      <w:pPr>
        <w:pStyle w:val="REG-P1"/>
      </w:pPr>
      <w:r w:rsidRPr="001E49B0">
        <w:t>(2)</w:t>
      </w:r>
      <w:r w:rsidRPr="001E49B0">
        <w:tab/>
        <w:t>An application for registration as a pharmacist</w:t>
      </w:r>
      <w:r w:rsidR="00D635AD">
        <w:t xml:space="preserve"> </w:t>
      </w:r>
      <w:r w:rsidRPr="001E49B0">
        <w:t>intern must be made and be submitted to the registrar in such form as the Council may determine.</w:t>
      </w:r>
    </w:p>
    <w:p w14:paraId="4840C3BA" w14:textId="77777777" w:rsidR="00BE6B5A" w:rsidRPr="001E49B0" w:rsidRDefault="00BE6B5A" w:rsidP="00BE6B5A">
      <w:pPr>
        <w:pStyle w:val="REG-P0"/>
      </w:pPr>
    </w:p>
    <w:p w14:paraId="77A180AC" w14:textId="77777777" w:rsidR="00BE6B5A" w:rsidRPr="001E49B0" w:rsidRDefault="00BE6B5A" w:rsidP="00D635AD">
      <w:pPr>
        <w:pStyle w:val="REG-P1"/>
      </w:pPr>
      <w:r w:rsidRPr="001E49B0">
        <w:t>(3)</w:t>
      </w:r>
      <w:r w:rsidRPr="001E49B0">
        <w:tab/>
        <w:t>An application referred to in subregulation (2) must be accompanied by -</w:t>
      </w:r>
    </w:p>
    <w:p w14:paraId="09D238FA" w14:textId="77777777" w:rsidR="00BE6B5A" w:rsidRPr="001E49B0" w:rsidRDefault="00BE6B5A" w:rsidP="00BE6B5A">
      <w:pPr>
        <w:pStyle w:val="REG-P0"/>
      </w:pPr>
    </w:p>
    <w:p w14:paraId="60E09746" w14:textId="77777777" w:rsidR="00BE6B5A" w:rsidRPr="001E49B0" w:rsidRDefault="00BE6B5A" w:rsidP="00A3761A">
      <w:pPr>
        <w:pStyle w:val="REG-Pa"/>
      </w:pPr>
      <w:r w:rsidRPr="001E49B0">
        <w:t>(a)</w:t>
      </w:r>
      <w:r w:rsidRPr="001E49B0">
        <w:tab/>
        <w:t>a certificate or a certified copy thereof as proof that</w:t>
      </w:r>
      <w:r w:rsidR="00A3761A">
        <w:t xml:space="preserve"> </w:t>
      </w:r>
      <w:r w:rsidRPr="001E49B0">
        <w:t>the applicant holds a prescribed qualification referred to in subregulation (1);</w:t>
      </w:r>
    </w:p>
    <w:p w14:paraId="23184B12" w14:textId="77777777" w:rsidR="00BE6B5A" w:rsidRPr="001E49B0" w:rsidRDefault="00BE6B5A" w:rsidP="00BE6B5A">
      <w:pPr>
        <w:pStyle w:val="REG-P0"/>
      </w:pPr>
    </w:p>
    <w:p w14:paraId="7604C7EE" w14:textId="77777777" w:rsidR="00BE6B5A" w:rsidRPr="001E49B0" w:rsidRDefault="00BE6B5A" w:rsidP="00A3761A">
      <w:pPr>
        <w:pStyle w:val="REG-Pa"/>
      </w:pPr>
      <w:r w:rsidRPr="001E49B0">
        <w:t>(b)</w:t>
      </w:r>
      <w:r w:rsidRPr="001E49B0">
        <w:tab/>
        <w:t>a certificate of good standing, if the applicant had been registered previously in a country other than Namibia as a pharmacist intern, or is still so registered, from the registration authority with</w:t>
      </w:r>
      <w:r w:rsidR="00A3761A">
        <w:t xml:space="preserve"> </w:t>
      </w:r>
      <w:r w:rsidRPr="001E49B0">
        <w:t>which the applicant had been so registered or is still so registered, which certificate must have been issued not more than 120 days before the date of the submission of the application for registration to the registrar in accordance with subregulation (2);</w:t>
      </w:r>
    </w:p>
    <w:p w14:paraId="3076DFDC" w14:textId="77777777" w:rsidR="00BE6B5A" w:rsidRPr="001E49B0" w:rsidRDefault="00BE6B5A" w:rsidP="00BE6B5A">
      <w:pPr>
        <w:pStyle w:val="REG-P0"/>
      </w:pPr>
    </w:p>
    <w:p w14:paraId="5B76D210" w14:textId="77777777" w:rsidR="00BE6B5A" w:rsidRPr="001E49B0" w:rsidRDefault="00BE6B5A" w:rsidP="00A3761A">
      <w:pPr>
        <w:pStyle w:val="REG-Pa"/>
      </w:pPr>
      <w:r w:rsidRPr="001E49B0">
        <w:t>(c)</w:t>
      </w:r>
      <w:r w:rsidRPr="001E49B0">
        <w:tab/>
        <w:t>a certified copy of the identity document or of the passport of the applicant;</w:t>
      </w:r>
    </w:p>
    <w:p w14:paraId="7865932A" w14:textId="77777777" w:rsidR="00BE6B5A" w:rsidRPr="001E49B0" w:rsidRDefault="00BE6B5A" w:rsidP="00BE6B5A">
      <w:pPr>
        <w:pStyle w:val="REG-P0"/>
      </w:pPr>
    </w:p>
    <w:p w14:paraId="6BCBACEA" w14:textId="77777777" w:rsidR="00BE6B5A" w:rsidRPr="001E49B0" w:rsidRDefault="00BE6B5A" w:rsidP="00A3761A">
      <w:pPr>
        <w:pStyle w:val="REG-Pa"/>
      </w:pPr>
      <w:r w:rsidRPr="001E49B0">
        <w:t>(d)</w:t>
      </w:r>
      <w:r w:rsidRPr="001E49B0">
        <w:tab/>
        <w:t>such additional documents and information as the Council may determine;</w:t>
      </w:r>
    </w:p>
    <w:p w14:paraId="7FB5742E" w14:textId="77777777" w:rsidR="00BE6B5A" w:rsidRPr="001E49B0" w:rsidRDefault="00BE6B5A" w:rsidP="00BE6B5A">
      <w:pPr>
        <w:pStyle w:val="REG-P0"/>
      </w:pPr>
    </w:p>
    <w:p w14:paraId="6F370D8E" w14:textId="77777777" w:rsidR="00BE6B5A" w:rsidRPr="001E49B0" w:rsidRDefault="00BE6B5A" w:rsidP="00A3761A">
      <w:pPr>
        <w:pStyle w:val="REG-Pa"/>
      </w:pPr>
      <w:r w:rsidRPr="001E49B0">
        <w:t>(e)</w:t>
      </w:r>
      <w:r w:rsidRPr="001E49B0">
        <w:tab/>
        <w:t>a certified copy of the contract of training approved by the Council in writing under section 19(1)(c) of the Act; and</w:t>
      </w:r>
    </w:p>
    <w:p w14:paraId="2E1002BD" w14:textId="77777777" w:rsidR="00BE6B5A" w:rsidRPr="001E49B0" w:rsidRDefault="00BE6B5A" w:rsidP="00BE6B5A">
      <w:pPr>
        <w:pStyle w:val="REG-P0"/>
      </w:pPr>
    </w:p>
    <w:p w14:paraId="3745D3C5" w14:textId="77777777" w:rsidR="00BE6B5A" w:rsidRPr="001E49B0" w:rsidRDefault="00BE6B5A" w:rsidP="00A3761A">
      <w:pPr>
        <w:pStyle w:val="REG-Pa"/>
      </w:pPr>
      <w:r w:rsidRPr="001E49B0">
        <w:t>(f)</w:t>
      </w:r>
      <w:r w:rsidRPr="001E49B0">
        <w:tab/>
        <w:t>proof of the payment of the application fees, determined by the Council, relating to the registration of a pharmacist intern.</w:t>
      </w:r>
    </w:p>
    <w:p w14:paraId="0CD9EE82" w14:textId="77777777" w:rsidR="00BE6B5A" w:rsidRPr="001E49B0" w:rsidRDefault="00BE6B5A" w:rsidP="00BE6B5A">
      <w:pPr>
        <w:pStyle w:val="REG-P0"/>
      </w:pPr>
    </w:p>
    <w:p w14:paraId="1F9F9EB6" w14:textId="77777777" w:rsidR="00BE6B5A" w:rsidRPr="001E49B0" w:rsidRDefault="00BE6B5A" w:rsidP="00A3761A">
      <w:pPr>
        <w:pStyle w:val="REG-P1"/>
      </w:pPr>
      <w:r w:rsidRPr="001E49B0">
        <w:t>(4)</w:t>
      </w:r>
      <w:r w:rsidRPr="001E49B0">
        <w:tab/>
        <w:t>If an application is submitted to the registrar in</w:t>
      </w:r>
      <w:r w:rsidR="00A3761A">
        <w:t xml:space="preserve"> </w:t>
      </w:r>
      <w:r w:rsidRPr="001E49B0">
        <w:t>accordance with this regulation, the registrar must submit such application to the Council for its consideration and decision.</w:t>
      </w:r>
    </w:p>
    <w:p w14:paraId="49986969" w14:textId="77777777" w:rsidR="00BE6B5A" w:rsidRPr="001E49B0" w:rsidRDefault="00BE6B5A" w:rsidP="00BE6B5A">
      <w:pPr>
        <w:pStyle w:val="REG-P0"/>
      </w:pPr>
    </w:p>
    <w:p w14:paraId="7710AAF2" w14:textId="77777777" w:rsidR="00BE6B5A" w:rsidRPr="001E49B0" w:rsidRDefault="00BE6B5A" w:rsidP="00A3761A">
      <w:pPr>
        <w:pStyle w:val="REG-P1"/>
      </w:pPr>
      <w:r w:rsidRPr="001E49B0">
        <w:t>(5)</w:t>
      </w:r>
      <w:r w:rsidRPr="001E49B0">
        <w:tab/>
        <w:t>The Council, after having considered the application for registration and the accompanying documentation and proof of payment of the fees referred to in subregulation (3) -</w:t>
      </w:r>
    </w:p>
    <w:p w14:paraId="557B02E5" w14:textId="77777777" w:rsidR="00BE6B5A" w:rsidRPr="001E49B0" w:rsidRDefault="00BE6B5A" w:rsidP="00BE6B5A">
      <w:pPr>
        <w:pStyle w:val="REG-P0"/>
      </w:pPr>
    </w:p>
    <w:p w14:paraId="6B2AE421" w14:textId="77777777" w:rsidR="00BE6B5A" w:rsidRPr="001E49B0" w:rsidRDefault="00BE6B5A" w:rsidP="00A3761A">
      <w:pPr>
        <w:pStyle w:val="REG-Pa"/>
      </w:pPr>
      <w:r w:rsidRPr="001E49B0">
        <w:t>(a)</w:t>
      </w:r>
      <w:r w:rsidRPr="001E49B0">
        <w:tab/>
        <w:t>may grant the application if the Council is satisfied that the applicant -</w:t>
      </w:r>
    </w:p>
    <w:p w14:paraId="677EB721" w14:textId="77777777" w:rsidR="00BE6B5A" w:rsidRPr="001E49B0" w:rsidRDefault="00BE6B5A" w:rsidP="00BE6B5A">
      <w:pPr>
        <w:pStyle w:val="REG-P0"/>
      </w:pPr>
    </w:p>
    <w:p w14:paraId="0344519F" w14:textId="77777777" w:rsidR="00BE6B5A" w:rsidRPr="001E49B0" w:rsidRDefault="00BE6B5A" w:rsidP="00A3761A">
      <w:pPr>
        <w:pStyle w:val="REG-Pi"/>
      </w:pPr>
      <w:r w:rsidRPr="001E49B0">
        <w:t>(i)</w:t>
      </w:r>
      <w:r w:rsidRPr="001E49B0">
        <w:tab/>
        <w:t>meets the requirements relating to the registration of a pharmacist intern;</w:t>
      </w:r>
    </w:p>
    <w:p w14:paraId="6EFBF210" w14:textId="77777777" w:rsidR="00BE6B5A" w:rsidRPr="001E49B0" w:rsidRDefault="00BE6B5A" w:rsidP="00BE6B5A">
      <w:pPr>
        <w:pStyle w:val="REG-P0"/>
      </w:pPr>
    </w:p>
    <w:p w14:paraId="52823D95" w14:textId="77777777" w:rsidR="00BE6B5A" w:rsidRPr="001E49B0" w:rsidRDefault="00BE6B5A" w:rsidP="00A3761A">
      <w:pPr>
        <w:pStyle w:val="REG-Pi"/>
      </w:pPr>
      <w:r w:rsidRPr="001E49B0">
        <w:t>(ii)</w:t>
      </w:r>
      <w:r w:rsidRPr="001E49B0">
        <w:tab/>
        <w:t>has complied with subregulation (3); and</w:t>
      </w:r>
    </w:p>
    <w:p w14:paraId="698171F1" w14:textId="77777777" w:rsidR="00BE6B5A" w:rsidRPr="001E49B0" w:rsidRDefault="00BE6B5A" w:rsidP="00BE6B5A">
      <w:pPr>
        <w:pStyle w:val="REG-P0"/>
      </w:pPr>
    </w:p>
    <w:p w14:paraId="25FD0B36" w14:textId="77777777" w:rsidR="00BE6B5A" w:rsidRPr="001E49B0" w:rsidRDefault="00BE6B5A" w:rsidP="00A3761A">
      <w:pPr>
        <w:pStyle w:val="REG-Pi"/>
      </w:pPr>
      <w:r w:rsidRPr="001E49B0">
        <w:t>(iii)</w:t>
      </w:r>
      <w:r w:rsidRPr="001E49B0">
        <w:tab/>
        <w:t>is proficient in the English language.</w:t>
      </w:r>
    </w:p>
    <w:p w14:paraId="77A3D63A" w14:textId="77777777" w:rsidR="00BE6B5A" w:rsidRPr="001E49B0" w:rsidRDefault="00BE6B5A" w:rsidP="00BE6B5A">
      <w:pPr>
        <w:pStyle w:val="REG-P0"/>
      </w:pPr>
    </w:p>
    <w:p w14:paraId="635E7770" w14:textId="77777777" w:rsidR="00BE6B5A" w:rsidRPr="001E49B0" w:rsidRDefault="00BE6B5A" w:rsidP="00A3761A">
      <w:pPr>
        <w:pStyle w:val="REG-Pa"/>
      </w:pPr>
      <w:r w:rsidRPr="001E49B0">
        <w:t>(b)</w:t>
      </w:r>
      <w:r w:rsidRPr="001E49B0">
        <w:tab/>
        <w:t>must refuse the application if the Council is satisfied that the applicant -</w:t>
      </w:r>
    </w:p>
    <w:p w14:paraId="3A18F401" w14:textId="77777777" w:rsidR="00BE6B5A" w:rsidRPr="001E49B0" w:rsidRDefault="00BE6B5A" w:rsidP="00BE6B5A">
      <w:pPr>
        <w:pStyle w:val="REG-P0"/>
      </w:pPr>
    </w:p>
    <w:p w14:paraId="6A55AEEA" w14:textId="77777777" w:rsidR="00BE6B5A" w:rsidRPr="001E49B0" w:rsidRDefault="00BE6B5A" w:rsidP="00A3761A">
      <w:pPr>
        <w:pStyle w:val="REG-Pi"/>
      </w:pPr>
      <w:r w:rsidRPr="001E49B0">
        <w:t>(i)</w:t>
      </w:r>
      <w:r w:rsidRPr="001E49B0">
        <w:tab/>
        <w:t>does not meet the requirements relating to the registration of a pharmacist intern; or</w:t>
      </w:r>
    </w:p>
    <w:p w14:paraId="74243E11" w14:textId="77777777" w:rsidR="00BE6B5A" w:rsidRPr="001E49B0" w:rsidRDefault="00BE6B5A" w:rsidP="00BE6B5A">
      <w:pPr>
        <w:pStyle w:val="REG-P0"/>
      </w:pPr>
    </w:p>
    <w:p w14:paraId="2D6E0411" w14:textId="77777777" w:rsidR="00BE6B5A" w:rsidRPr="001E49B0" w:rsidRDefault="00BE6B5A" w:rsidP="00A3761A">
      <w:pPr>
        <w:pStyle w:val="REG-Pi"/>
      </w:pPr>
      <w:r w:rsidRPr="001E49B0">
        <w:t>(ii)</w:t>
      </w:r>
      <w:r w:rsidRPr="001E49B0">
        <w:tab/>
        <w:t>has not complied with subregulation (3); or</w:t>
      </w:r>
    </w:p>
    <w:p w14:paraId="709EDD9C" w14:textId="77777777" w:rsidR="00BE6B5A" w:rsidRPr="001E49B0" w:rsidRDefault="00BE6B5A" w:rsidP="00BE6B5A">
      <w:pPr>
        <w:pStyle w:val="REG-P0"/>
      </w:pPr>
    </w:p>
    <w:p w14:paraId="19A896EC" w14:textId="77777777" w:rsidR="00BE6B5A" w:rsidRPr="001E49B0" w:rsidRDefault="00BE6B5A" w:rsidP="00A3761A">
      <w:pPr>
        <w:pStyle w:val="REG-Pi"/>
      </w:pPr>
      <w:r w:rsidRPr="001E49B0">
        <w:t>(iii)</w:t>
      </w:r>
      <w:r w:rsidRPr="001E49B0">
        <w:tab/>
        <w:t>is not proficient in the English language.</w:t>
      </w:r>
    </w:p>
    <w:p w14:paraId="73B288EA" w14:textId="77777777" w:rsidR="00BE6B5A" w:rsidRPr="001E49B0" w:rsidRDefault="00BE6B5A" w:rsidP="00BE6B5A">
      <w:pPr>
        <w:pStyle w:val="REG-P0"/>
      </w:pPr>
    </w:p>
    <w:p w14:paraId="233B6728" w14:textId="77777777" w:rsidR="00BE6B5A" w:rsidRPr="001E49B0" w:rsidRDefault="00BE6B5A" w:rsidP="00A3761A">
      <w:pPr>
        <w:pStyle w:val="REG-P1"/>
      </w:pPr>
      <w:r w:rsidRPr="001E49B0">
        <w:t>(6)</w:t>
      </w:r>
      <w:r w:rsidRPr="001E49B0">
        <w:tab/>
        <w:t>The Council must -</w:t>
      </w:r>
    </w:p>
    <w:p w14:paraId="38F11D9B" w14:textId="77777777" w:rsidR="00BE6B5A" w:rsidRPr="001E49B0" w:rsidRDefault="00BE6B5A" w:rsidP="00BE6B5A">
      <w:pPr>
        <w:pStyle w:val="REG-P0"/>
      </w:pPr>
    </w:p>
    <w:p w14:paraId="1509A65E" w14:textId="77777777" w:rsidR="00BE6B5A" w:rsidRPr="001E49B0" w:rsidRDefault="00BE6B5A" w:rsidP="00A3761A">
      <w:pPr>
        <w:pStyle w:val="REG-Pa"/>
      </w:pPr>
      <w:r w:rsidRPr="001E49B0">
        <w:t>(a)</w:t>
      </w:r>
      <w:r w:rsidRPr="001E49B0">
        <w:tab/>
        <w:t>inform the applicant in writing of the decision of the Council under subregulation (5);</w:t>
      </w:r>
    </w:p>
    <w:p w14:paraId="2E401C92" w14:textId="77777777" w:rsidR="00BE6B5A" w:rsidRPr="001E49B0" w:rsidRDefault="00BE6B5A" w:rsidP="00BE6B5A">
      <w:pPr>
        <w:pStyle w:val="REG-P0"/>
      </w:pPr>
    </w:p>
    <w:p w14:paraId="6C94DE42" w14:textId="77777777" w:rsidR="00BE6B5A" w:rsidRPr="001E49B0" w:rsidRDefault="00BE6B5A" w:rsidP="00A3761A">
      <w:pPr>
        <w:pStyle w:val="REG-Pa"/>
      </w:pPr>
      <w:r w:rsidRPr="001E49B0">
        <w:t>(b)</w:t>
      </w:r>
      <w:r w:rsidRPr="001E49B0">
        <w:tab/>
        <w:t>issue the applicant with a certificate of registration as</w:t>
      </w:r>
      <w:r w:rsidR="00A3761A">
        <w:t xml:space="preserve"> </w:t>
      </w:r>
      <w:r w:rsidRPr="001E49B0">
        <w:t>a pharmacist intern, if the application as a pharmacist intern is granted, in such form as the Council may determine, and enter the name of the</w:t>
      </w:r>
      <w:r w:rsidR="00A3761A">
        <w:t xml:space="preserve"> </w:t>
      </w:r>
      <w:r w:rsidRPr="001E49B0">
        <w:t>applicant into the relevant register;</w:t>
      </w:r>
    </w:p>
    <w:p w14:paraId="261F8649" w14:textId="77777777" w:rsidR="00BE6B5A" w:rsidRPr="001E49B0" w:rsidRDefault="00BE6B5A" w:rsidP="00BE6B5A">
      <w:pPr>
        <w:pStyle w:val="REG-P0"/>
      </w:pPr>
    </w:p>
    <w:p w14:paraId="226F5F2F" w14:textId="77777777" w:rsidR="00BE6B5A" w:rsidRPr="001E49B0" w:rsidRDefault="00BE6B5A" w:rsidP="00A3761A">
      <w:pPr>
        <w:pStyle w:val="REG-Pa"/>
      </w:pPr>
      <w:r w:rsidRPr="001E49B0">
        <w:t>(c)</w:t>
      </w:r>
      <w:r w:rsidRPr="001E49B0">
        <w:tab/>
        <w:t>inform the applicant in writing, if the application as a pharmacist intern is refused, as soon as practicable of the reasons for such refusal.</w:t>
      </w:r>
    </w:p>
    <w:p w14:paraId="25A35E8D" w14:textId="77777777" w:rsidR="00BE6B5A" w:rsidRPr="001E49B0" w:rsidRDefault="00BE6B5A" w:rsidP="00BE6B5A">
      <w:pPr>
        <w:pStyle w:val="REG-P0"/>
      </w:pPr>
    </w:p>
    <w:p w14:paraId="076EFDD9" w14:textId="77777777" w:rsidR="00BE6B5A" w:rsidRPr="001E49B0" w:rsidRDefault="00BE6B5A" w:rsidP="00A3761A">
      <w:pPr>
        <w:pStyle w:val="REG-P1"/>
      </w:pPr>
      <w:r w:rsidRPr="001E49B0">
        <w:t>(7)</w:t>
      </w:r>
      <w:r w:rsidRPr="001E49B0">
        <w:tab/>
        <w:t>Notwithstanding subregulation (1), the Council may exempt, on such conditions as it may determine, a person from the requirements of registration and training as a pharmacist intern in accordance with these regulations or may reduce the prescribed period of training as a pharmacist intern, by such period of time as the Council may determine, if an applicant under subregulation (2) submits together with such application documentary proof to the satisfaction of the Council that he or she has -</w:t>
      </w:r>
    </w:p>
    <w:p w14:paraId="480D3144" w14:textId="77777777" w:rsidR="00BE6B5A" w:rsidRPr="001E49B0" w:rsidRDefault="00BE6B5A" w:rsidP="00BE6B5A">
      <w:pPr>
        <w:pStyle w:val="REG-P0"/>
      </w:pPr>
    </w:p>
    <w:p w14:paraId="3D27E9D3" w14:textId="77777777" w:rsidR="00BE6B5A" w:rsidRPr="001E49B0" w:rsidRDefault="00BE6B5A" w:rsidP="00A3761A">
      <w:pPr>
        <w:pStyle w:val="REG-Pa"/>
      </w:pPr>
      <w:r w:rsidRPr="001E49B0">
        <w:t>(a)</w:t>
      </w:r>
      <w:r w:rsidR="00A3761A">
        <w:tab/>
      </w:r>
      <w:r w:rsidRPr="001E49B0">
        <w:t>completed, in another country and in accordance with the laws of that country pertaining to pharmacists or to pharmacist interns, training substantially equivalent to the applicable training prescribed by regulation 6, with a person or at a training facility; or</w:t>
      </w:r>
    </w:p>
    <w:p w14:paraId="3F42219D" w14:textId="77777777" w:rsidR="00BE6B5A" w:rsidRPr="001E49B0" w:rsidRDefault="00BE6B5A" w:rsidP="00BE6B5A">
      <w:pPr>
        <w:pStyle w:val="REG-P0"/>
      </w:pPr>
    </w:p>
    <w:p w14:paraId="67105555" w14:textId="77777777" w:rsidR="00BE6B5A" w:rsidRPr="001E49B0" w:rsidRDefault="00A3761A" w:rsidP="00A3761A">
      <w:pPr>
        <w:pStyle w:val="REG-Pa"/>
      </w:pPr>
      <w:r>
        <w:t>(b)</w:t>
      </w:r>
      <w:r>
        <w:tab/>
      </w:r>
      <w:r w:rsidR="00BE6B5A" w:rsidRPr="001E49B0">
        <w:t>practiced</w:t>
      </w:r>
      <w:r>
        <w:t xml:space="preserve"> </w:t>
      </w:r>
      <w:r w:rsidR="00BE6B5A" w:rsidRPr="001E49B0">
        <w:t>in another country, in accordance with the laws of that country, as a pharmacist for such period of time and under such circumstances as may afford him or her experience and training substantially equivalent to the applicable training prescribed by regulation 6.</w:t>
      </w:r>
    </w:p>
    <w:p w14:paraId="78A67AC9" w14:textId="77777777" w:rsidR="00BE6B5A" w:rsidRPr="001E49B0" w:rsidRDefault="00BE6B5A" w:rsidP="00BE6B5A">
      <w:pPr>
        <w:pStyle w:val="REG-P0"/>
      </w:pPr>
    </w:p>
    <w:p w14:paraId="25C17A37" w14:textId="77777777" w:rsidR="00BE6B5A" w:rsidRPr="00A3761A" w:rsidRDefault="00BE6B5A" w:rsidP="00BE6B5A">
      <w:pPr>
        <w:pStyle w:val="REG-P0"/>
        <w:rPr>
          <w:b/>
        </w:rPr>
      </w:pPr>
      <w:r w:rsidRPr="00A3761A">
        <w:rPr>
          <w:b/>
        </w:rPr>
        <w:t>Contract of training</w:t>
      </w:r>
    </w:p>
    <w:p w14:paraId="0A7A59F0" w14:textId="77777777" w:rsidR="00BE6B5A" w:rsidRPr="001E49B0" w:rsidRDefault="00BE6B5A" w:rsidP="00BE6B5A">
      <w:pPr>
        <w:pStyle w:val="REG-P0"/>
      </w:pPr>
    </w:p>
    <w:p w14:paraId="12D90A62" w14:textId="77777777" w:rsidR="00BE6B5A" w:rsidRPr="001E49B0" w:rsidRDefault="00A3761A" w:rsidP="00A3761A">
      <w:pPr>
        <w:pStyle w:val="REG-P1"/>
      </w:pPr>
      <w:r w:rsidRPr="00A3761A">
        <w:rPr>
          <w:b/>
        </w:rPr>
        <w:t>6.</w:t>
      </w:r>
      <w:r>
        <w:tab/>
        <w:t>(1)</w:t>
      </w:r>
      <w:r>
        <w:tab/>
      </w:r>
      <w:r w:rsidR="00BE6B5A" w:rsidRPr="001E49B0">
        <w:t>A contract of training referred to in</w:t>
      </w:r>
      <w:r>
        <w:t xml:space="preserve"> </w:t>
      </w:r>
      <w:r w:rsidR="00BE6B5A" w:rsidRPr="001E49B0">
        <w:t>section 19(1)(c) of the Act, entered into by and between a tutor pharmacist and a pharmacist intern, must -</w:t>
      </w:r>
    </w:p>
    <w:p w14:paraId="2B6FFBF0" w14:textId="77777777" w:rsidR="00BE6B5A" w:rsidRPr="001E49B0" w:rsidRDefault="00BE6B5A" w:rsidP="00BE6B5A">
      <w:pPr>
        <w:pStyle w:val="REG-P0"/>
      </w:pPr>
    </w:p>
    <w:p w14:paraId="0220F1B8" w14:textId="77777777" w:rsidR="00BE6B5A" w:rsidRPr="001E49B0" w:rsidRDefault="00BE6B5A" w:rsidP="00A3761A">
      <w:pPr>
        <w:pStyle w:val="REG-Pa"/>
      </w:pPr>
      <w:r w:rsidRPr="001E49B0">
        <w:t>(a)</w:t>
      </w:r>
      <w:r w:rsidRPr="001E49B0">
        <w:tab/>
        <w:t>be in such form and contain such particulars as the Council may determine; and</w:t>
      </w:r>
    </w:p>
    <w:p w14:paraId="44E5D6EB" w14:textId="77777777" w:rsidR="00BE6B5A" w:rsidRPr="001E49B0" w:rsidRDefault="00BE6B5A" w:rsidP="00BE6B5A">
      <w:pPr>
        <w:pStyle w:val="REG-P0"/>
      </w:pPr>
    </w:p>
    <w:p w14:paraId="4072BC42" w14:textId="77777777" w:rsidR="00BE6B5A" w:rsidRPr="001E49B0" w:rsidRDefault="00BE6B5A" w:rsidP="00A3761A">
      <w:pPr>
        <w:pStyle w:val="REG-Pa"/>
      </w:pPr>
      <w:r w:rsidRPr="001E49B0">
        <w:t>(b)</w:t>
      </w:r>
      <w:r w:rsidRPr="001E49B0">
        <w:tab/>
        <w:t>provide for training, in the disciplines and other</w:t>
      </w:r>
      <w:r w:rsidR="00A3761A">
        <w:t xml:space="preserve"> </w:t>
      </w:r>
      <w:r w:rsidRPr="001E49B0">
        <w:t>requirements set out in Annexure I, which is in the opinion of the Council adequate and satisfactory for purposes of such internship.</w:t>
      </w:r>
    </w:p>
    <w:p w14:paraId="0CACF404" w14:textId="77777777" w:rsidR="00BE6B5A" w:rsidRPr="001E49B0" w:rsidRDefault="00BE6B5A" w:rsidP="00BE6B5A">
      <w:pPr>
        <w:pStyle w:val="REG-P0"/>
      </w:pPr>
    </w:p>
    <w:p w14:paraId="6219EE3B" w14:textId="77777777" w:rsidR="00BE6B5A" w:rsidRPr="001E49B0" w:rsidRDefault="00BE6B5A" w:rsidP="00A3761A">
      <w:pPr>
        <w:pStyle w:val="REG-P1"/>
      </w:pPr>
      <w:r w:rsidRPr="001E49B0">
        <w:t>(2)</w:t>
      </w:r>
      <w:r w:rsidRPr="001E49B0">
        <w:tab/>
        <w:t>If at any time during the period of internship of a pharmacist intern referred to in this regulation, the Council considers any training</w:t>
      </w:r>
      <w:r w:rsidR="00A3761A">
        <w:t xml:space="preserve"> </w:t>
      </w:r>
      <w:r w:rsidRPr="001E49B0">
        <w:t>approved for such purpose to be inadequate or unsatisfactory for any reason, the Council may withdraw the approval thereof by means of a written notice to both the tutor pharmacist and the pharmacist intern, after having</w:t>
      </w:r>
      <w:r w:rsidR="00A3761A">
        <w:t xml:space="preserve"> </w:t>
      </w:r>
      <w:r w:rsidRPr="001E49B0">
        <w:t>afforded both the tutor pharmacist and the pharmacist intern the opportunity to be heard.</w:t>
      </w:r>
    </w:p>
    <w:p w14:paraId="17D530CB" w14:textId="77777777" w:rsidR="00BE6B5A" w:rsidRPr="001E49B0" w:rsidRDefault="00BE6B5A" w:rsidP="00BE6B5A">
      <w:pPr>
        <w:pStyle w:val="REG-P0"/>
      </w:pPr>
    </w:p>
    <w:p w14:paraId="68BD89AD" w14:textId="77777777" w:rsidR="00BE6B5A" w:rsidRPr="001E49B0" w:rsidRDefault="00BE6B5A" w:rsidP="00DB3D83">
      <w:pPr>
        <w:pStyle w:val="REG-P1"/>
      </w:pPr>
      <w:r w:rsidRPr="001E49B0">
        <w:t>(3)</w:t>
      </w:r>
      <w:r w:rsidRPr="001E49B0">
        <w:tab/>
        <w:t>Unless the Council determines otherwise, any period of internship completed by a pharmacist intern under a contract of training in respect of which the Council withdraws its approval in accordance with subregulatiuon</w:t>
      </w:r>
      <w:r w:rsidR="00181BCA">
        <w:t xml:space="preserve"> </w:t>
      </w:r>
      <w:r w:rsidRPr="001E49B0">
        <w:t>(2) is, for purposes of section 19(1)(c) of the Act, null and void.</w:t>
      </w:r>
    </w:p>
    <w:p w14:paraId="4A5798F3" w14:textId="77777777" w:rsidR="00BE6B5A" w:rsidRDefault="00BE6B5A" w:rsidP="00BE6B5A">
      <w:pPr>
        <w:pStyle w:val="REG-P0"/>
      </w:pPr>
    </w:p>
    <w:p w14:paraId="1D9379B9" w14:textId="77777777" w:rsidR="00275969" w:rsidRDefault="00275969" w:rsidP="00275969">
      <w:pPr>
        <w:pStyle w:val="AS-P-Amend"/>
      </w:pPr>
      <w:r>
        <w:t xml:space="preserve">[The word “subregulation” is misspelt in the </w:t>
      </w:r>
      <w:r w:rsidRPr="007708A4">
        <w:rPr>
          <w:i/>
        </w:rPr>
        <w:t>Government Gazette</w:t>
      </w:r>
      <w:r>
        <w:t xml:space="preserve">, as reproduced above.] </w:t>
      </w:r>
    </w:p>
    <w:p w14:paraId="3DB160B6" w14:textId="77777777" w:rsidR="00275969" w:rsidRPr="001E49B0" w:rsidRDefault="00275969" w:rsidP="00BE6B5A">
      <w:pPr>
        <w:pStyle w:val="REG-P0"/>
      </w:pPr>
    </w:p>
    <w:p w14:paraId="58D7E9ED" w14:textId="77777777" w:rsidR="00BE6B5A" w:rsidRPr="001E49B0" w:rsidRDefault="00BE6B5A" w:rsidP="00DB3D83">
      <w:pPr>
        <w:pStyle w:val="REG-P1"/>
      </w:pPr>
      <w:r w:rsidRPr="001E49B0">
        <w:t>(4)</w:t>
      </w:r>
      <w:r w:rsidRPr="001E49B0">
        <w:tab/>
        <w:t>The period</w:t>
      </w:r>
      <w:r w:rsidR="00A3761A">
        <w:t xml:space="preserve"> </w:t>
      </w:r>
      <w:r w:rsidRPr="001E49B0">
        <w:t>of pharmacist internship determined in section 19(1) of the Act must be completed within a period of two years after the date of the first registration of the relevant person as a pharmacist intern.</w:t>
      </w:r>
    </w:p>
    <w:p w14:paraId="6E3611B2" w14:textId="77777777" w:rsidR="00BE6B5A" w:rsidRPr="001E49B0" w:rsidRDefault="00BE6B5A" w:rsidP="00BE6B5A">
      <w:pPr>
        <w:pStyle w:val="REG-P0"/>
      </w:pPr>
    </w:p>
    <w:p w14:paraId="2B51C962" w14:textId="77777777" w:rsidR="00BE6B5A" w:rsidRPr="001E49B0" w:rsidRDefault="00BE6B5A" w:rsidP="00DB3D83">
      <w:pPr>
        <w:pStyle w:val="REG-P1"/>
      </w:pPr>
      <w:r w:rsidRPr="001E49B0">
        <w:lastRenderedPageBreak/>
        <w:t>(5)</w:t>
      </w:r>
      <w:r w:rsidRPr="001E49B0">
        <w:tab/>
        <w:t>If a pharmacist intern fails to comply with subregulation (4), his or her registration as a pharmacist intern must be regarded as cancelled, subject to subregulation (6), as from the date upon which the period of two years is exceeded.</w:t>
      </w:r>
    </w:p>
    <w:p w14:paraId="7BA787D8" w14:textId="77777777" w:rsidR="00BE6B5A" w:rsidRPr="001E49B0" w:rsidRDefault="00BE6B5A" w:rsidP="00BE6B5A">
      <w:pPr>
        <w:pStyle w:val="REG-P0"/>
      </w:pPr>
    </w:p>
    <w:p w14:paraId="6513621A" w14:textId="77777777" w:rsidR="00BE6B5A" w:rsidRPr="001E49B0" w:rsidRDefault="00BE6B5A" w:rsidP="00DB3D83">
      <w:pPr>
        <w:pStyle w:val="REG-P1"/>
      </w:pPr>
      <w:r w:rsidRPr="001E49B0">
        <w:t>(6)</w:t>
      </w:r>
      <w:r w:rsidRPr="001E49B0">
        <w:tab/>
        <w:t>The Council may extend, on good cause shown, the two year period prescribed by subregulation (4).</w:t>
      </w:r>
    </w:p>
    <w:p w14:paraId="33A76A5E" w14:textId="77777777" w:rsidR="00BE6B5A" w:rsidRPr="001E49B0" w:rsidRDefault="00BE6B5A" w:rsidP="00BE6B5A">
      <w:pPr>
        <w:pStyle w:val="REG-P0"/>
      </w:pPr>
    </w:p>
    <w:p w14:paraId="38A879B5" w14:textId="77777777" w:rsidR="00BE6B5A" w:rsidRPr="001E49B0" w:rsidRDefault="00BE6B5A" w:rsidP="00DB3D83">
      <w:pPr>
        <w:pStyle w:val="REG-P1"/>
      </w:pPr>
      <w:r w:rsidRPr="001E49B0">
        <w:t>(7)</w:t>
      </w:r>
      <w:r w:rsidRPr="001E49B0">
        <w:tab/>
        <w:t>Before a person may commence with his or her pharmacist internship at a registered training pharmacy, he or she must -</w:t>
      </w:r>
    </w:p>
    <w:p w14:paraId="3251DB43" w14:textId="77777777" w:rsidR="00BE6B5A" w:rsidRPr="001E49B0" w:rsidRDefault="00BE6B5A" w:rsidP="00BE6B5A">
      <w:pPr>
        <w:pStyle w:val="REG-P0"/>
      </w:pPr>
    </w:p>
    <w:p w14:paraId="09557043" w14:textId="77777777" w:rsidR="00BE6B5A" w:rsidRPr="001E49B0" w:rsidRDefault="00BE6B5A" w:rsidP="00DB3D83">
      <w:pPr>
        <w:pStyle w:val="REG-Pa"/>
      </w:pPr>
      <w:r w:rsidRPr="001E49B0">
        <w:t>(a)</w:t>
      </w:r>
      <w:r w:rsidRPr="001E49B0">
        <w:tab/>
        <w:t>enter into a written agreement of</w:t>
      </w:r>
      <w:r w:rsidR="00DB3D83">
        <w:t xml:space="preserve"> </w:t>
      </w:r>
      <w:r w:rsidRPr="001E49B0">
        <w:t>internship with the tutor pharmacist of the training pharmacy at which he or she is to complete the internship; and</w:t>
      </w:r>
    </w:p>
    <w:p w14:paraId="2DC0626E" w14:textId="77777777" w:rsidR="00BE6B5A" w:rsidRPr="001E49B0" w:rsidRDefault="00BE6B5A" w:rsidP="00BE6B5A">
      <w:pPr>
        <w:pStyle w:val="REG-P0"/>
      </w:pPr>
    </w:p>
    <w:p w14:paraId="488CD041" w14:textId="77777777" w:rsidR="00BE6B5A" w:rsidRPr="001E49B0" w:rsidRDefault="00BE6B5A" w:rsidP="00DB3D83">
      <w:pPr>
        <w:pStyle w:val="REG-Pa"/>
      </w:pPr>
      <w:r w:rsidRPr="001E49B0">
        <w:t>(b)</w:t>
      </w:r>
      <w:r w:rsidRPr="001E49B0">
        <w:tab/>
        <w:t>register with the Council as a pharmacist intern in accordance with the Act and these regulations.</w:t>
      </w:r>
    </w:p>
    <w:p w14:paraId="5D1E3397" w14:textId="77777777" w:rsidR="00BE6B5A" w:rsidRPr="001E49B0" w:rsidRDefault="00BE6B5A" w:rsidP="00BE6B5A">
      <w:pPr>
        <w:pStyle w:val="REG-P0"/>
      </w:pPr>
    </w:p>
    <w:p w14:paraId="6AAE09DC" w14:textId="77777777" w:rsidR="00BE6B5A" w:rsidRPr="001E49B0" w:rsidRDefault="00BE6B5A" w:rsidP="00177CBC">
      <w:pPr>
        <w:pStyle w:val="REG-P1"/>
      </w:pPr>
      <w:r w:rsidRPr="001E49B0">
        <w:t>(8)</w:t>
      </w:r>
      <w:r w:rsidRPr="001E49B0">
        <w:tab/>
        <w:t>Unless the Council determines otherwise, on good cause shown, any</w:t>
      </w:r>
      <w:r w:rsidR="00177CBC">
        <w:t xml:space="preserve"> </w:t>
      </w:r>
      <w:r w:rsidRPr="001E49B0">
        <w:t>period of internship completed by a pharmacist intern under a contract of training cancelled or terminated before the completion of the internship is, for purposes of section 19(1)(c), null and void.</w:t>
      </w:r>
    </w:p>
    <w:p w14:paraId="31BD2D3E" w14:textId="77777777" w:rsidR="00BE6B5A" w:rsidRPr="001E49B0" w:rsidRDefault="00BE6B5A" w:rsidP="00BE6B5A">
      <w:pPr>
        <w:pStyle w:val="REG-P0"/>
      </w:pPr>
    </w:p>
    <w:p w14:paraId="417D61B7" w14:textId="77777777" w:rsidR="00BE6B5A" w:rsidRPr="001E49B0" w:rsidRDefault="00BE6B5A" w:rsidP="00177CBC">
      <w:pPr>
        <w:pStyle w:val="REG-P1"/>
      </w:pPr>
      <w:r w:rsidRPr="001E49B0">
        <w:t>(9)</w:t>
      </w:r>
      <w:r w:rsidRPr="001E49B0">
        <w:tab/>
        <w:t>A pharmacist intern is subject, during his or her term of internship, to all the regulations and rules relating to professional conduct applicable to pharmacists.</w:t>
      </w:r>
    </w:p>
    <w:p w14:paraId="021A7A2F" w14:textId="77777777" w:rsidR="00BE6B5A" w:rsidRPr="001E49B0" w:rsidRDefault="00BE6B5A" w:rsidP="00BE6B5A">
      <w:pPr>
        <w:pStyle w:val="REG-P0"/>
      </w:pPr>
    </w:p>
    <w:p w14:paraId="4CCE023D" w14:textId="77777777" w:rsidR="00BE6B5A" w:rsidRPr="001E49B0" w:rsidRDefault="00BE6B5A" w:rsidP="00177CBC">
      <w:pPr>
        <w:pStyle w:val="REG-P1"/>
      </w:pPr>
      <w:r w:rsidRPr="001E49B0">
        <w:t>(10)</w:t>
      </w:r>
      <w:r w:rsidRPr="001E49B0">
        <w:tab/>
        <w:t>The Council must furnish a pharmacist intern, before the commencement of his or her internship, with a copy of the regulations and rules relating to professional conduct referred to in subregulation (9).</w:t>
      </w:r>
    </w:p>
    <w:p w14:paraId="1638BB9A" w14:textId="77777777" w:rsidR="00BE6B5A" w:rsidRPr="001E49B0" w:rsidRDefault="00BE6B5A" w:rsidP="00BE6B5A">
      <w:pPr>
        <w:pStyle w:val="REG-P0"/>
      </w:pPr>
    </w:p>
    <w:p w14:paraId="1981BA78" w14:textId="77777777" w:rsidR="00BE6B5A" w:rsidRPr="00177CBC" w:rsidRDefault="00BE6B5A" w:rsidP="00BE6B5A">
      <w:pPr>
        <w:pStyle w:val="REG-P0"/>
        <w:rPr>
          <w:b/>
        </w:rPr>
      </w:pPr>
      <w:r w:rsidRPr="00177CBC">
        <w:rPr>
          <w:b/>
        </w:rPr>
        <w:t>Cancellation or cessation of internship, or change of name</w:t>
      </w:r>
    </w:p>
    <w:p w14:paraId="20DB57ED" w14:textId="77777777" w:rsidR="00BE6B5A" w:rsidRPr="001E49B0" w:rsidRDefault="00BE6B5A" w:rsidP="00BE6B5A">
      <w:pPr>
        <w:pStyle w:val="REG-P0"/>
      </w:pPr>
    </w:p>
    <w:p w14:paraId="19C8D9C5" w14:textId="77777777" w:rsidR="00BE6B5A" w:rsidRPr="001E49B0" w:rsidRDefault="00BE6B5A" w:rsidP="00177CBC">
      <w:pPr>
        <w:pStyle w:val="REG-P1"/>
      </w:pPr>
      <w:r w:rsidRPr="00177CBC">
        <w:rPr>
          <w:b/>
        </w:rPr>
        <w:t>7.</w:t>
      </w:r>
      <w:r w:rsidRPr="001E49B0">
        <w:tab/>
        <w:t>(1)</w:t>
      </w:r>
      <w:r w:rsidRPr="001E49B0">
        <w:tab/>
        <w:t>A pharmacist intern must -</w:t>
      </w:r>
    </w:p>
    <w:p w14:paraId="495716A9" w14:textId="77777777" w:rsidR="00BE6B5A" w:rsidRPr="001E49B0" w:rsidRDefault="00BE6B5A" w:rsidP="00BE6B5A">
      <w:pPr>
        <w:pStyle w:val="REG-P0"/>
      </w:pPr>
    </w:p>
    <w:p w14:paraId="2D0D1ECC" w14:textId="77777777" w:rsidR="00BE6B5A" w:rsidRPr="001E49B0" w:rsidRDefault="00BE6B5A" w:rsidP="00177CBC">
      <w:pPr>
        <w:pStyle w:val="REG-Pa"/>
      </w:pPr>
      <w:r w:rsidRPr="001E49B0">
        <w:t>(a)</w:t>
      </w:r>
      <w:r w:rsidRPr="001E49B0">
        <w:tab/>
        <w:t>notify, as soon as he or she assumes duty as a pharmacist intern with a tutor pharmacist, the Council in writing of that fact and furnish to the Council the name and business address, including the</w:t>
      </w:r>
      <w:r w:rsidR="00177CBC">
        <w:t xml:space="preserve"> </w:t>
      </w:r>
      <w:r w:rsidRPr="001E49B0">
        <w:t>telephone number, of the tutor pharmacist with whom he or she has so assumed duty;</w:t>
      </w:r>
    </w:p>
    <w:p w14:paraId="6B6343EF" w14:textId="77777777" w:rsidR="00BE6B5A" w:rsidRPr="001E49B0" w:rsidRDefault="00BE6B5A" w:rsidP="00BE6B5A">
      <w:pPr>
        <w:pStyle w:val="REG-P0"/>
      </w:pPr>
    </w:p>
    <w:p w14:paraId="5A322122" w14:textId="77777777" w:rsidR="00BE6B5A" w:rsidRPr="001E49B0" w:rsidRDefault="00BE6B5A" w:rsidP="00177CBC">
      <w:pPr>
        <w:pStyle w:val="REG-Pa"/>
      </w:pPr>
      <w:r w:rsidRPr="001E49B0">
        <w:t>(b)</w:t>
      </w:r>
      <w:r w:rsidRPr="001E49B0">
        <w:tab/>
        <w:t>notify, if he or she intends to terminate his or her internship with the tutor pharmacist referred to in paragraph (a), the Council in writing of such intended termination;</w:t>
      </w:r>
    </w:p>
    <w:p w14:paraId="502DF230" w14:textId="77777777" w:rsidR="00BE6B5A" w:rsidRPr="001E49B0" w:rsidRDefault="00BE6B5A" w:rsidP="00BE6B5A">
      <w:pPr>
        <w:pStyle w:val="REG-P0"/>
      </w:pPr>
    </w:p>
    <w:p w14:paraId="0DB0F74E" w14:textId="77777777" w:rsidR="00BE6B5A" w:rsidRPr="001E49B0" w:rsidRDefault="00BE6B5A" w:rsidP="00177CBC">
      <w:pPr>
        <w:pStyle w:val="REG-Pa"/>
      </w:pPr>
      <w:r w:rsidRPr="001E49B0">
        <w:t>(c)</w:t>
      </w:r>
      <w:r w:rsidRPr="001E49B0">
        <w:tab/>
        <w:t>notify, if he or she intends to cease his or her</w:t>
      </w:r>
      <w:r w:rsidR="00177CBC">
        <w:t xml:space="preserve"> </w:t>
      </w:r>
      <w:r w:rsidRPr="001E49B0">
        <w:t>internship with the tutor pharmacist referred to in paragraph (a) and to assume internship with another tutor pharmacist, the Council in writing of such intended cessation of internship not less than 30 days before the intended date of commencement of internship at such other tutor pharmacist and submit to the Council -</w:t>
      </w:r>
    </w:p>
    <w:p w14:paraId="590C12F9" w14:textId="77777777" w:rsidR="00BE6B5A" w:rsidRPr="001E49B0" w:rsidRDefault="00BE6B5A" w:rsidP="00BE6B5A">
      <w:pPr>
        <w:pStyle w:val="REG-P0"/>
      </w:pPr>
    </w:p>
    <w:p w14:paraId="3F40B7AB" w14:textId="77777777" w:rsidR="00BE6B5A" w:rsidRPr="001E49B0" w:rsidRDefault="00BE6B5A" w:rsidP="00177CBC">
      <w:pPr>
        <w:pStyle w:val="REG-Pi"/>
      </w:pPr>
      <w:r w:rsidRPr="001E49B0">
        <w:t>(i)</w:t>
      </w:r>
      <w:r w:rsidRPr="001E49B0">
        <w:tab/>
        <w:t>proof of cessation of the existing contract of training;</w:t>
      </w:r>
    </w:p>
    <w:p w14:paraId="30D2F376" w14:textId="77777777" w:rsidR="00BE6B5A" w:rsidRPr="001E49B0" w:rsidRDefault="00BE6B5A" w:rsidP="00BE6B5A">
      <w:pPr>
        <w:pStyle w:val="REG-P0"/>
      </w:pPr>
    </w:p>
    <w:p w14:paraId="27D2D5A1" w14:textId="77777777" w:rsidR="00BE6B5A" w:rsidRPr="001E49B0" w:rsidRDefault="00BE6B5A" w:rsidP="00177CBC">
      <w:pPr>
        <w:pStyle w:val="REG-Pi"/>
      </w:pPr>
      <w:r w:rsidRPr="001E49B0">
        <w:t>(ii)</w:t>
      </w:r>
      <w:r w:rsidRPr="001E49B0">
        <w:tab/>
        <w:t>a certified copy of the contract of training entered</w:t>
      </w:r>
      <w:r w:rsidR="00177CBC">
        <w:t xml:space="preserve"> </w:t>
      </w:r>
      <w:r w:rsidRPr="001E49B0">
        <w:t>into by and between the tutor pharmacist with whom the internship is to be completed and the pharmacist intern, which agreement must be approved by the Council; and</w:t>
      </w:r>
    </w:p>
    <w:p w14:paraId="5E5A3A35" w14:textId="77777777" w:rsidR="00BE6B5A" w:rsidRPr="001E49B0" w:rsidRDefault="00BE6B5A" w:rsidP="00BE6B5A">
      <w:pPr>
        <w:pStyle w:val="REG-P0"/>
      </w:pPr>
    </w:p>
    <w:p w14:paraId="4677F059" w14:textId="77777777" w:rsidR="00BE6B5A" w:rsidRPr="001E49B0" w:rsidRDefault="00BE6B5A" w:rsidP="00177CBC">
      <w:pPr>
        <w:pStyle w:val="REG-Pi"/>
      </w:pPr>
      <w:r w:rsidRPr="001E49B0">
        <w:lastRenderedPageBreak/>
        <w:t>(iii)</w:t>
      </w:r>
      <w:r w:rsidRPr="001E49B0">
        <w:tab/>
        <w:t>proof of the payment of the fees, determined by the Council, relating to such cessation of the internship.</w:t>
      </w:r>
    </w:p>
    <w:p w14:paraId="024C7228" w14:textId="77777777" w:rsidR="00BE6B5A" w:rsidRPr="001E49B0" w:rsidRDefault="00BE6B5A" w:rsidP="00BE6B5A">
      <w:pPr>
        <w:pStyle w:val="REG-P0"/>
      </w:pPr>
    </w:p>
    <w:p w14:paraId="49C42A9E" w14:textId="77777777" w:rsidR="00BE6B5A" w:rsidRPr="001E49B0" w:rsidRDefault="00BE6B5A" w:rsidP="00177CBC">
      <w:pPr>
        <w:pStyle w:val="REG-P1"/>
      </w:pPr>
      <w:r w:rsidRPr="001E49B0">
        <w:t>(2)</w:t>
      </w:r>
      <w:r w:rsidRPr="001E49B0">
        <w:tab/>
        <w:t>If the name or surname of a pharmacist intern is changed for any reason, such pharmacist intern must -</w:t>
      </w:r>
    </w:p>
    <w:p w14:paraId="05A3D130" w14:textId="77777777" w:rsidR="00BE6B5A" w:rsidRPr="001E49B0" w:rsidRDefault="00BE6B5A" w:rsidP="00BE6B5A">
      <w:pPr>
        <w:pStyle w:val="REG-P0"/>
      </w:pPr>
    </w:p>
    <w:p w14:paraId="789CC420" w14:textId="77777777" w:rsidR="00BE6B5A" w:rsidRPr="001E49B0" w:rsidRDefault="00BE6B5A" w:rsidP="00177CBC">
      <w:pPr>
        <w:pStyle w:val="REG-Pa"/>
      </w:pPr>
      <w:r w:rsidRPr="001E49B0">
        <w:t>(a)</w:t>
      </w:r>
      <w:r w:rsidRPr="001E49B0">
        <w:tab/>
        <w:t>give written notice to the Council of such change, within a period of 30 days after the occurrence thereof;</w:t>
      </w:r>
    </w:p>
    <w:p w14:paraId="311CE77A" w14:textId="77777777" w:rsidR="00BE6B5A" w:rsidRPr="001E49B0" w:rsidRDefault="00BE6B5A" w:rsidP="00BE6B5A">
      <w:pPr>
        <w:pStyle w:val="REG-P0"/>
      </w:pPr>
    </w:p>
    <w:p w14:paraId="3CE903DE" w14:textId="77777777" w:rsidR="00BE6B5A" w:rsidRPr="001E49B0" w:rsidRDefault="00BE6B5A" w:rsidP="00177CBC">
      <w:pPr>
        <w:pStyle w:val="REG-Pa"/>
      </w:pPr>
      <w:r w:rsidRPr="001E49B0">
        <w:t>(b)</w:t>
      </w:r>
      <w:r w:rsidRPr="001E49B0">
        <w:tab/>
        <w:t>submit to the Council certified documentary proof of such change; and</w:t>
      </w:r>
    </w:p>
    <w:p w14:paraId="52463F9A" w14:textId="77777777" w:rsidR="00BE6B5A" w:rsidRPr="001E49B0" w:rsidRDefault="00BE6B5A" w:rsidP="00BE6B5A">
      <w:pPr>
        <w:pStyle w:val="REG-P0"/>
      </w:pPr>
    </w:p>
    <w:p w14:paraId="6C02DC9F" w14:textId="77777777" w:rsidR="00BE6B5A" w:rsidRPr="001E49B0" w:rsidRDefault="00BE6B5A" w:rsidP="00177CBC">
      <w:pPr>
        <w:pStyle w:val="REG-Pa"/>
      </w:pPr>
      <w:r w:rsidRPr="001E49B0">
        <w:t>(c)</w:t>
      </w:r>
      <w:r w:rsidRPr="001E49B0">
        <w:tab/>
        <w:t>provide the Council, in writing, with such</w:t>
      </w:r>
      <w:r w:rsidR="00177CBC">
        <w:t xml:space="preserve"> </w:t>
      </w:r>
      <w:r w:rsidRPr="001E49B0">
        <w:t>other particulars relating to such change of name or surname as the Council may require.</w:t>
      </w:r>
    </w:p>
    <w:p w14:paraId="44D6AC42" w14:textId="77777777" w:rsidR="00BE6B5A" w:rsidRPr="001E49B0" w:rsidRDefault="00BE6B5A" w:rsidP="00BE6B5A">
      <w:pPr>
        <w:pStyle w:val="REG-P0"/>
      </w:pPr>
    </w:p>
    <w:p w14:paraId="7A9B3A69" w14:textId="77777777" w:rsidR="00BE6B5A" w:rsidRPr="00177CBC" w:rsidRDefault="00BE6B5A" w:rsidP="00BE6B5A">
      <w:pPr>
        <w:pStyle w:val="REG-P0"/>
        <w:rPr>
          <w:b/>
        </w:rPr>
      </w:pPr>
      <w:r w:rsidRPr="00177CBC">
        <w:rPr>
          <w:b/>
        </w:rPr>
        <w:t>Completion of internship</w:t>
      </w:r>
    </w:p>
    <w:p w14:paraId="301CD790" w14:textId="77777777" w:rsidR="00BE6B5A" w:rsidRPr="001E49B0" w:rsidRDefault="00BE6B5A" w:rsidP="00BE6B5A">
      <w:pPr>
        <w:pStyle w:val="REG-P0"/>
      </w:pPr>
    </w:p>
    <w:p w14:paraId="5D868E3F" w14:textId="77777777" w:rsidR="00BE6B5A" w:rsidRPr="001E49B0" w:rsidRDefault="00BE6B5A" w:rsidP="00177CBC">
      <w:pPr>
        <w:pStyle w:val="REG-P1"/>
      </w:pPr>
      <w:r w:rsidRPr="00177CBC">
        <w:rPr>
          <w:b/>
        </w:rPr>
        <w:t>8.</w:t>
      </w:r>
      <w:r w:rsidRPr="001E49B0">
        <w:tab/>
        <w:t>(1)</w:t>
      </w:r>
      <w:r w:rsidRPr="001E49B0">
        <w:tab/>
        <w:t>Upon completion of the internship</w:t>
      </w:r>
      <w:r w:rsidR="00177CBC">
        <w:t xml:space="preserve"> </w:t>
      </w:r>
      <w:r w:rsidRPr="001E49B0">
        <w:t>undertaken by a pharmacist intern referred to in these regulations, he or she must submit proof to the Council, by way of a certificate or certificates, to the satisfaction of the Council, by the tutor pharmacist or tutor pharmacists, as the case may be, with whom he or she completed the internship, that he or she has duly undertaken and completed the internship concerned.</w:t>
      </w:r>
    </w:p>
    <w:p w14:paraId="0E0BE60D" w14:textId="77777777" w:rsidR="00BE6B5A" w:rsidRPr="001E49B0" w:rsidRDefault="00BE6B5A" w:rsidP="00BE6B5A">
      <w:pPr>
        <w:pStyle w:val="REG-P0"/>
      </w:pPr>
    </w:p>
    <w:p w14:paraId="7985280F" w14:textId="77777777" w:rsidR="00BE6B5A" w:rsidRPr="001E49B0" w:rsidRDefault="00BE6B5A" w:rsidP="004D3606">
      <w:pPr>
        <w:pStyle w:val="REG-P1"/>
      </w:pPr>
      <w:r w:rsidRPr="001E49B0">
        <w:t>(2)</w:t>
      </w:r>
      <w:r w:rsidRPr="001E49B0">
        <w:tab/>
        <w:t>The Council must not register a pharmacist intern as</w:t>
      </w:r>
      <w:r w:rsidR="004D3606">
        <w:t xml:space="preserve"> </w:t>
      </w:r>
      <w:r w:rsidRPr="001E49B0">
        <w:t>a pharmacist unless such pharmacist intern has submitted to the Council the necessary proof referred to in subregualtion (1).</w:t>
      </w:r>
    </w:p>
    <w:p w14:paraId="045EAF27" w14:textId="77777777" w:rsidR="00BE6B5A" w:rsidRDefault="00BE6B5A" w:rsidP="00BE6B5A">
      <w:pPr>
        <w:pStyle w:val="REG-P0"/>
      </w:pPr>
    </w:p>
    <w:p w14:paraId="3F722DA1" w14:textId="77777777" w:rsidR="004D3606" w:rsidRDefault="004D3606" w:rsidP="004D3606">
      <w:pPr>
        <w:pStyle w:val="AS-P-Amend"/>
      </w:pPr>
      <w:r>
        <w:t xml:space="preserve">[The word “subregulation” is misspelt in the </w:t>
      </w:r>
      <w:r w:rsidRPr="007708A4">
        <w:rPr>
          <w:i/>
        </w:rPr>
        <w:t>Government Gazette</w:t>
      </w:r>
      <w:r>
        <w:t xml:space="preserve">, as reproduced above.] </w:t>
      </w:r>
    </w:p>
    <w:p w14:paraId="1A4D57C0" w14:textId="77777777" w:rsidR="004D3606" w:rsidRPr="001E49B0" w:rsidRDefault="004D3606" w:rsidP="00BE6B5A">
      <w:pPr>
        <w:pStyle w:val="REG-P0"/>
      </w:pPr>
    </w:p>
    <w:p w14:paraId="242C278F" w14:textId="77777777" w:rsidR="00BE6B5A" w:rsidRPr="00177CBC" w:rsidRDefault="00BE6B5A" w:rsidP="00BE6B5A">
      <w:pPr>
        <w:pStyle w:val="REG-P0"/>
        <w:rPr>
          <w:b/>
        </w:rPr>
      </w:pPr>
      <w:r w:rsidRPr="00177CBC">
        <w:rPr>
          <w:b/>
        </w:rPr>
        <w:t>Evaluation to be conducted by the Council</w:t>
      </w:r>
    </w:p>
    <w:p w14:paraId="4CF66560" w14:textId="77777777" w:rsidR="00BE6B5A" w:rsidRPr="001E49B0" w:rsidRDefault="00BE6B5A" w:rsidP="00BE6B5A">
      <w:pPr>
        <w:pStyle w:val="REG-P0"/>
      </w:pPr>
    </w:p>
    <w:p w14:paraId="239BF835" w14:textId="77777777" w:rsidR="00BE6B5A" w:rsidRPr="001E49B0" w:rsidRDefault="00BE6B5A" w:rsidP="00177CBC">
      <w:pPr>
        <w:pStyle w:val="REG-P1"/>
      </w:pPr>
      <w:r w:rsidRPr="00177CBC">
        <w:rPr>
          <w:b/>
        </w:rPr>
        <w:t>9.</w:t>
      </w:r>
      <w:r w:rsidRPr="001E49B0">
        <w:tab/>
        <w:t>(1)</w:t>
      </w:r>
      <w:r w:rsidRPr="001E49B0">
        <w:tab/>
        <w:t>A person who has completed his or her internship in accordance with section 19 of the Act and with these regulations must be evaluated by the Council in accordance with section 22(3) of the Act.</w:t>
      </w:r>
    </w:p>
    <w:p w14:paraId="318DC50C" w14:textId="77777777" w:rsidR="00BE6B5A" w:rsidRPr="001E49B0" w:rsidRDefault="00BE6B5A" w:rsidP="00BE6B5A">
      <w:pPr>
        <w:pStyle w:val="REG-P0"/>
      </w:pPr>
    </w:p>
    <w:p w14:paraId="26CD3541" w14:textId="77777777" w:rsidR="00BE6B5A" w:rsidRPr="001E49B0" w:rsidRDefault="00BE6B5A" w:rsidP="00177CBC">
      <w:pPr>
        <w:pStyle w:val="REG-P1"/>
      </w:pPr>
      <w:r w:rsidRPr="001E49B0">
        <w:t>(2)</w:t>
      </w:r>
      <w:r w:rsidRPr="001E49B0">
        <w:tab/>
        <w:t>Notwithstanding subregulation (1), the evaluation to</w:t>
      </w:r>
      <w:r w:rsidR="00177CBC">
        <w:t xml:space="preserve"> </w:t>
      </w:r>
      <w:r w:rsidRPr="001E49B0">
        <w:t>be conducted by the Council in accordance with this regulation may be conducted in part, at the discretion of the Council and in such manner as the Council may determine, by means of continual evaluation during the period of internship of the person concerned.</w:t>
      </w:r>
    </w:p>
    <w:p w14:paraId="2980B490" w14:textId="77777777" w:rsidR="00BE6B5A" w:rsidRPr="001E49B0" w:rsidRDefault="00BE6B5A" w:rsidP="00BE6B5A">
      <w:pPr>
        <w:pStyle w:val="REG-P0"/>
      </w:pPr>
    </w:p>
    <w:p w14:paraId="499BC9C2" w14:textId="77777777" w:rsidR="00BE6B5A" w:rsidRPr="001E49B0" w:rsidRDefault="00BE6B5A" w:rsidP="00177CBC">
      <w:pPr>
        <w:pStyle w:val="REG-P1"/>
      </w:pPr>
      <w:r w:rsidRPr="001E49B0">
        <w:t>(3)</w:t>
      </w:r>
      <w:r w:rsidRPr="001E49B0">
        <w:tab/>
        <w:t>The fees, determined by the Council under section 28</w:t>
      </w:r>
      <w:r w:rsidR="00177CBC">
        <w:t xml:space="preserve"> </w:t>
      </w:r>
      <w:r w:rsidRPr="001E49B0">
        <w:t>of the Act, relating to an evaluation referred to in this regulation must be paid to the Council before the commencement of the evaluation.</w:t>
      </w:r>
    </w:p>
    <w:p w14:paraId="78980252" w14:textId="77777777" w:rsidR="00BE6B5A" w:rsidRPr="001E49B0" w:rsidRDefault="00BE6B5A" w:rsidP="00BE6B5A">
      <w:pPr>
        <w:pStyle w:val="REG-P0"/>
      </w:pPr>
    </w:p>
    <w:p w14:paraId="7A9E04BD" w14:textId="77777777" w:rsidR="00BE6B5A" w:rsidRPr="002C5516" w:rsidRDefault="00BE6B5A" w:rsidP="00177CBC">
      <w:pPr>
        <w:pStyle w:val="REG-H3A"/>
        <w:rPr>
          <w:b w:val="0"/>
        </w:rPr>
      </w:pPr>
      <w:r w:rsidRPr="002C5516">
        <w:rPr>
          <w:b w:val="0"/>
        </w:rPr>
        <w:t>PART IV</w:t>
      </w:r>
    </w:p>
    <w:p w14:paraId="1B28B7BB" w14:textId="77777777" w:rsidR="00BE6B5A" w:rsidRPr="001E49B0" w:rsidRDefault="00BE6B5A" w:rsidP="00177CBC">
      <w:pPr>
        <w:pStyle w:val="REG-H3b"/>
      </w:pPr>
      <w:r w:rsidRPr="001E49B0">
        <w:t>REGISTRATION OF SPECIALITIES AND ADDITIONAL QUALIFICATIONS</w:t>
      </w:r>
    </w:p>
    <w:p w14:paraId="041D3829" w14:textId="77777777" w:rsidR="00BE6B5A" w:rsidRPr="001E49B0" w:rsidRDefault="00BE6B5A" w:rsidP="00BE6B5A">
      <w:pPr>
        <w:pStyle w:val="REG-P0"/>
      </w:pPr>
    </w:p>
    <w:p w14:paraId="70002B59" w14:textId="77777777" w:rsidR="00BE6B5A" w:rsidRPr="00177CBC" w:rsidRDefault="00BE6B5A" w:rsidP="00BE6B5A">
      <w:pPr>
        <w:pStyle w:val="REG-P0"/>
        <w:rPr>
          <w:b/>
        </w:rPr>
      </w:pPr>
      <w:r w:rsidRPr="00177CBC">
        <w:rPr>
          <w:b/>
        </w:rPr>
        <w:t>Registration of specialities</w:t>
      </w:r>
    </w:p>
    <w:p w14:paraId="518BE6D9" w14:textId="77777777" w:rsidR="00BE6B5A" w:rsidRPr="001E49B0" w:rsidRDefault="00BE6B5A" w:rsidP="00BE6B5A">
      <w:pPr>
        <w:pStyle w:val="REG-P0"/>
      </w:pPr>
    </w:p>
    <w:p w14:paraId="7F23F3DC" w14:textId="77777777" w:rsidR="00BE6B5A" w:rsidRPr="001E49B0" w:rsidRDefault="00BE6B5A" w:rsidP="00177CBC">
      <w:pPr>
        <w:pStyle w:val="REG-P1"/>
      </w:pPr>
      <w:r w:rsidRPr="00177CBC">
        <w:rPr>
          <w:b/>
        </w:rPr>
        <w:t>10.</w:t>
      </w:r>
      <w:r w:rsidRPr="001E49B0">
        <w:tab/>
        <w:t>(1)</w:t>
      </w:r>
      <w:r w:rsidRPr="001E49B0">
        <w:tab/>
        <w:t>The qualifications set out in Annexure II</w:t>
      </w:r>
      <w:r w:rsidR="00177CBC">
        <w:t xml:space="preserve"> </w:t>
      </w:r>
      <w:r w:rsidRPr="001E49B0">
        <w:t>are the specialities prescribed under section 31(1)(b) of the Act which may be registered, subject to compliance with the requirements of these regulations, against the name of a person registered as a pharmacist under the Act.</w:t>
      </w:r>
    </w:p>
    <w:p w14:paraId="214F47BE" w14:textId="77777777" w:rsidR="00BE6B5A" w:rsidRPr="001E49B0" w:rsidRDefault="00BE6B5A" w:rsidP="00BE6B5A">
      <w:pPr>
        <w:pStyle w:val="REG-P0"/>
      </w:pPr>
    </w:p>
    <w:p w14:paraId="79801192" w14:textId="77777777" w:rsidR="00BE6B5A" w:rsidRPr="001E49B0" w:rsidRDefault="00BE6B5A" w:rsidP="00177CBC">
      <w:pPr>
        <w:pStyle w:val="REG-P1"/>
      </w:pPr>
      <w:r w:rsidRPr="001E49B0">
        <w:lastRenderedPageBreak/>
        <w:t>(2)</w:t>
      </w:r>
      <w:r w:rsidRPr="001E49B0">
        <w:tab/>
        <w:t>The standard of the tuition and training provided by an educational institution relating to a speciality prescribed by</w:t>
      </w:r>
      <w:r w:rsidR="00177CBC">
        <w:t xml:space="preserve"> </w:t>
      </w:r>
      <w:r w:rsidRPr="001E49B0">
        <w:t>subregulation (1) must be adequate and satisfactory, in the opinion of the Council.</w:t>
      </w:r>
    </w:p>
    <w:p w14:paraId="412F0E2B" w14:textId="77777777" w:rsidR="00BE6B5A" w:rsidRPr="001E49B0" w:rsidRDefault="00BE6B5A" w:rsidP="00BE6B5A">
      <w:pPr>
        <w:pStyle w:val="REG-P0"/>
      </w:pPr>
    </w:p>
    <w:p w14:paraId="453F5279" w14:textId="77777777" w:rsidR="00BE6B5A" w:rsidRPr="00177CBC" w:rsidRDefault="00BE6B5A" w:rsidP="00BE6B5A">
      <w:pPr>
        <w:pStyle w:val="REG-P0"/>
        <w:rPr>
          <w:b/>
        </w:rPr>
      </w:pPr>
      <w:r w:rsidRPr="00177CBC">
        <w:rPr>
          <w:b/>
        </w:rPr>
        <w:t>Application for the registration of a speciality and submitting of particulars</w:t>
      </w:r>
    </w:p>
    <w:p w14:paraId="294BD768" w14:textId="77777777" w:rsidR="00BE6B5A" w:rsidRPr="001E49B0" w:rsidRDefault="00BE6B5A" w:rsidP="00BE6B5A">
      <w:pPr>
        <w:pStyle w:val="REG-P0"/>
      </w:pPr>
    </w:p>
    <w:p w14:paraId="5D937663" w14:textId="77777777" w:rsidR="00BE6B5A" w:rsidRPr="001E49B0" w:rsidRDefault="00BE6B5A" w:rsidP="00EC2A6C">
      <w:pPr>
        <w:pStyle w:val="REG-P1"/>
      </w:pPr>
      <w:r w:rsidRPr="00177CBC">
        <w:rPr>
          <w:b/>
        </w:rPr>
        <w:t>11.</w:t>
      </w:r>
      <w:r w:rsidRPr="001E49B0">
        <w:tab/>
        <w:t>(1)</w:t>
      </w:r>
      <w:r w:rsidRPr="001E49B0">
        <w:tab/>
        <w:t>A pharmacist who wishes to have a prescribed speciality registered against his or her name in the register</w:t>
      </w:r>
      <w:r w:rsidR="00EC2A6C">
        <w:t xml:space="preserve"> </w:t>
      </w:r>
      <w:r w:rsidRPr="001E49B0">
        <w:t>must apply to the registrar in accordance with section 31(2) of the Act for such registration, and must comply with the other provisions of that section.</w:t>
      </w:r>
    </w:p>
    <w:p w14:paraId="7D31AA59" w14:textId="77777777" w:rsidR="00BE6B5A" w:rsidRPr="001E49B0" w:rsidRDefault="00BE6B5A" w:rsidP="00BE6B5A">
      <w:pPr>
        <w:pStyle w:val="REG-P0"/>
      </w:pPr>
    </w:p>
    <w:p w14:paraId="7561183B" w14:textId="77777777" w:rsidR="00BE6B5A" w:rsidRPr="001E49B0" w:rsidRDefault="00BE6B5A" w:rsidP="00EC2A6C">
      <w:pPr>
        <w:pStyle w:val="REG-P1"/>
      </w:pPr>
      <w:r w:rsidRPr="001E49B0">
        <w:t>(2)</w:t>
      </w:r>
      <w:r w:rsidRPr="001E49B0">
        <w:tab/>
        <w:t>The applicant referred to in subregulation (1) must furnish to the Council, when applying for the registration of a speciality, proof that -</w:t>
      </w:r>
    </w:p>
    <w:p w14:paraId="28EB9209" w14:textId="77777777" w:rsidR="00BE6B5A" w:rsidRPr="001E49B0" w:rsidRDefault="00BE6B5A" w:rsidP="00BE6B5A">
      <w:pPr>
        <w:pStyle w:val="REG-P0"/>
      </w:pPr>
    </w:p>
    <w:p w14:paraId="704E2DD2" w14:textId="77777777" w:rsidR="00BE6B5A" w:rsidRPr="001E49B0" w:rsidRDefault="00BE6B5A" w:rsidP="00EC2A6C">
      <w:pPr>
        <w:pStyle w:val="REG-Pa"/>
      </w:pPr>
      <w:r w:rsidRPr="001E49B0">
        <w:t>(a)</w:t>
      </w:r>
      <w:r w:rsidRPr="001E49B0">
        <w:tab/>
        <w:t>a period of not less than six years has lapsed from the</w:t>
      </w:r>
      <w:r w:rsidR="00EC2A6C">
        <w:t xml:space="preserve"> </w:t>
      </w:r>
      <w:r w:rsidRPr="001E49B0">
        <w:t>date upon which he or she obtained the qualification entitling him or her to registration as a pharmacist;</w:t>
      </w:r>
    </w:p>
    <w:p w14:paraId="0240C73B" w14:textId="77777777" w:rsidR="00BE6B5A" w:rsidRPr="001E49B0" w:rsidRDefault="00BE6B5A" w:rsidP="00BE6B5A">
      <w:pPr>
        <w:pStyle w:val="REG-P0"/>
      </w:pPr>
    </w:p>
    <w:p w14:paraId="0A27D251" w14:textId="77777777" w:rsidR="00BE6B5A" w:rsidRPr="001E49B0" w:rsidRDefault="00BE6B5A" w:rsidP="00EC2A6C">
      <w:pPr>
        <w:pStyle w:val="REG-Pa"/>
      </w:pPr>
      <w:r w:rsidRPr="001E49B0">
        <w:t>(b)</w:t>
      </w:r>
      <w:r w:rsidRPr="001E49B0">
        <w:tab/>
        <w:t>he or she obtained the qualification relating to the</w:t>
      </w:r>
      <w:r w:rsidR="00EC2A6C">
        <w:t xml:space="preserve"> </w:t>
      </w:r>
      <w:r w:rsidRPr="001E49B0">
        <w:t>speciality concerned in the form of a post-graduate degree or an equivalent qualification, acceptable to the Council;</w:t>
      </w:r>
    </w:p>
    <w:p w14:paraId="34BC2387" w14:textId="77777777" w:rsidR="00BE6B5A" w:rsidRPr="001E49B0" w:rsidRDefault="00BE6B5A" w:rsidP="00BE6B5A">
      <w:pPr>
        <w:pStyle w:val="REG-P0"/>
      </w:pPr>
    </w:p>
    <w:p w14:paraId="30ABC20F" w14:textId="77777777" w:rsidR="00BE6B5A" w:rsidRPr="001E49B0" w:rsidRDefault="00BE6B5A" w:rsidP="00EC2A6C">
      <w:pPr>
        <w:pStyle w:val="REG-Pa"/>
      </w:pPr>
      <w:r w:rsidRPr="001E49B0">
        <w:t>(c)</w:t>
      </w:r>
      <w:r w:rsidRPr="001E49B0">
        <w:tab/>
        <w:t>he or she has practiced his or her profession as a pharmacist for a period of not less than three years; and</w:t>
      </w:r>
    </w:p>
    <w:p w14:paraId="484083BE" w14:textId="77777777" w:rsidR="00BE6B5A" w:rsidRPr="001E49B0" w:rsidRDefault="00BE6B5A" w:rsidP="00BE6B5A">
      <w:pPr>
        <w:pStyle w:val="REG-P0"/>
      </w:pPr>
    </w:p>
    <w:p w14:paraId="6E0ADA63" w14:textId="77777777" w:rsidR="00BE6B5A" w:rsidRPr="001E49B0" w:rsidRDefault="00BE6B5A" w:rsidP="00EC2A6C">
      <w:pPr>
        <w:pStyle w:val="REG-Pa"/>
      </w:pPr>
      <w:r w:rsidRPr="001E49B0">
        <w:t>(d)</w:t>
      </w:r>
      <w:r w:rsidRPr="001E49B0">
        <w:tab/>
        <w:t>he or she has obtained, subject to subregulation (3), not less than four years experience, relating to the qualification referred to in paragraph (a) and to the satisfaction of the Council, at a laboratory, training hospital or educational institution, under the direct supervision of a promoter, approved by the Council.</w:t>
      </w:r>
    </w:p>
    <w:p w14:paraId="3168FFB4" w14:textId="77777777" w:rsidR="00BE6B5A" w:rsidRPr="001E49B0" w:rsidRDefault="00BE6B5A" w:rsidP="00BE6B5A">
      <w:pPr>
        <w:pStyle w:val="REG-P0"/>
      </w:pPr>
    </w:p>
    <w:p w14:paraId="24265A0F" w14:textId="77777777" w:rsidR="00BE6B5A" w:rsidRPr="001E49B0" w:rsidRDefault="00BE6B5A" w:rsidP="00EC2A6C">
      <w:pPr>
        <w:pStyle w:val="REG-P1"/>
      </w:pPr>
      <w:r w:rsidRPr="001E49B0">
        <w:t>(3)</w:t>
      </w:r>
      <w:r w:rsidRPr="001E49B0">
        <w:tab/>
        <w:t>The experience, referred to in paragraph (d) of subregulation (2)</w:t>
      </w:r>
      <w:r w:rsidR="00EC2A6C">
        <w:t xml:space="preserve"> </w:t>
      </w:r>
      <w:r w:rsidRPr="001E49B0">
        <w:t>-</w:t>
      </w:r>
    </w:p>
    <w:p w14:paraId="6E59B7BB" w14:textId="77777777" w:rsidR="00BE6B5A" w:rsidRPr="001E49B0" w:rsidRDefault="00BE6B5A" w:rsidP="00BE6B5A">
      <w:pPr>
        <w:pStyle w:val="REG-P0"/>
      </w:pPr>
    </w:p>
    <w:p w14:paraId="02EA6950" w14:textId="77777777" w:rsidR="00BE6B5A" w:rsidRPr="001E49B0" w:rsidRDefault="00BE6B5A" w:rsidP="00EC2A6C">
      <w:pPr>
        <w:pStyle w:val="REG-Pa"/>
      </w:pPr>
      <w:r w:rsidRPr="001E49B0">
        <w:t>(a)</w:t>
      </w:r>
      <w:r w:rsidRPr="001E49B0">
        <w:tab/>
        <w:t>gained in Namibia must be</w:t>
      </w:r>
      <w:r w:rsidR="00EC2A6C">
        <w:t xml:space="preserve"> </w:t>
      </w:r>
      <w:r w:rsidRPr="001E49B0">
        <w:t>recognised by the Council only if the applicant was registered as a pharmacist to practice in Namibia during the entire period of gaining such experience;</w:t>
      </w:r>
    </w:p>
    <w:p w14:paraId="75D6D696" w14:textId="77777777" w:rsidR="00BE6B5A" w:rsidRPr="001E49B0" w:rsidRDefault="00BE6B5A" w:rsidP="00BE6B5A">
      <w:pPr>
        <w:pStyle w:val="REG-P0"/>
      </w:pPr>
    </w:p>
    <w:p w14:paraId="4DF31EFF" w14:textId="77777777" w:rsidR="00BE6B5A" w:rsidRPr="001E49B0" w:rsidRDefault="00EC2A6C" w:rsidP="00EC2A6C">
      <w:pPr>
        <w:pStyle w:val="REG-Pa"/>
      </w:pPr>
      <w:r>
        <w:t>(b)</w:t>
      </w:r>
      <w:r>
        <w:tab/>
      </w:r>
      <w:r w:rsidR="00BE6B5A" w:rsidRPr="001E49B0">
        <w:t>must be gained under the direct</w:t>
      </w:r>
      <w:r>
        <w:t xml:space="preserve"> </w:t>
      </w:r>
      <w:r w:rsidR="00BE6B5A" w:rsidRPr="001E49B0">
        <w:t>supervision of a specialist medical practitioner registered under the</w:t>
      </w:r>
      <w:r>
        <w:t xml:space="preserve"> </w:t>
      </w:r>
      <w:r w:rsidR="00BE6B5A" w:rsidRPr="001E49B0">
        <w:t>Medical and Dental Act, 2004 (Act No. 10 of 2004) or a specialist pharmacist registered under section 31 of the Act, who acted as the promoter; and</w:t>
      </w:r>
    </w:p>
    <w:p w14:paraId="02F8F9C7" w14:textId="77777777" w:rsidR="00BE6B5A" w:rsidRDefault="00BE6B5A" w:rsidP="00BE6B5A">
      <w:pPr>
        <w:pStyle w:val="REG-P0"/>
      </w:pPr>
    </w:p>
    <w:p w14:paraId="67AFCE0F" w14:textId="77777777" w:rsidR="00D6758D" w:rsidRDefault="00D6758D" w:rsidP="00D6758D">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6C35D16A" w14:textId="77777777" w:rsidR="00D6758D" w:rsidRPr="001E49B0" w:rsidRDefault="00D6758D" w:rsidP="00BE6B5A">
      <w:pPr>
        <w:pStyle w:val="REG-P0"/>
      </w:pPr>
    </w:p>
    <w:p w14:paraId="2492F24E" w14:textId="77777777" w:rsidR="00BE6B5A" w:rsidRPr="001E49B0" w:rsidRDefault="00BE6B5A" w:rsidP="00EC2A6C">
      <w:pPr>
        <w:pStyle w:val="REG-Pa"/>
      </w:pPr>
      <w:r w:rsidRPr="001E49B0">
        <w:t>(c)</w:t>
      </w:r>
      <w:r w:rsidRPr="001E49B0">
        <w:tab/>
        <w:t>must include -</w:t>
      </w:r>
    </w:p>
    <w:p w14:paraId="346657DB" w14:textId="77777777" w:rsidR="00BE6B5A" w:rsidRPr="001E49B0" w:rsidRDefault="00BE6B5A" w:rsidP="00BE6B5A">
      <w:pPr>
        <w:pStyle w:val="REG-P0"/>
      </w:pPr>
    </w:p>
    <w:p w14:paraId="55453BE8" w14:textId="77777777" w:rsidR="00BE6B5A" w:rsidRPr="001E49B0" w:rsidRDefault="00BE6B5A" w:rsidP="00EC2A6C">
      <w:pPr>
        <w:pStyle w:val="REG-Pi"/>
      </w:pPr>
      <w:r w:rsidRPr="001E49B0">
        <w:t>(i)</w:t>
      </w:r>
      <w:r w:rsidRPr="001E49B0">
        <w:tab/>
        <w:t>extensive clinical experience as the incumbent of a clinical appointment approved by the Council;</w:t>
      </w:r>
    </w:p>
    <w:p w14:paraId="5C181AD5" w14:textId="77777777" w:rsidR="00BE6B5A" w:rsidRPr="001E49B0" w:rsidRDefault="00BE6B5A" w:rsidP="00BE6B5A">
      <w:pPr>
        <w:pStyle w:val="REG-P0"/>
      </w:pPr>
    </w:p>
    <w:p w14:paraId="23CA3845" w14:textId="77777777" w:rsidR="00BE6B5A" w:rsidRPr="001E49B0" w:rsidRDefault="00BE6B5A" w:rsidP="00EC2A6C">
      <w:pPr>
        <w:pStyle w:val="REG-Pi"/>
      </w:pPr>
      <w:r w:rsidRPr="001E49B0">
        <w:t>(ii)</w:t>
      </w:r>
      <w:r w:rsidRPr="001E49B0">
        <w:tab/>
        <w:t>practical work in a laboratory, at a university or at a training hospital, approved by the Council for such purpose,</w:t>
      </w:r>
    </w:p>
    <w:p w14:paraId="1FDD6F35" w14:textId="77777777" w:rsidR="00BE6B5A" w:rsidRPr="001E49B0" w:rsidRDefault="00BE6B5A" w:rsidP="00BE6B5A">
      <w:pPr>
        <w:pStyle w:val="REG-P0"/>
      </w:pPr>
    </w:p>
    <w:p w14:paraId="0D000A51" w14:textId="77777777" w:rsidR="00BE6B5A" w:rsidRPr="001E49B0" w:rsidRDefault="00BE6B5A" w:rsidP="002C5516">
      <w:pPr>
        <w:pStyle w:val="REG-P0"/>
        <w:ind w:left="1134"/>
      </w:pPr>
      <w:r w:rsidRPr="001E49B0">
        <w:t>relating to the speciality concerned and to the satisfaction of the Council.</w:t>
      </w:r>
    </w:p>
    <w:p w14:paraId="55987288" w14:textId="77777777" w:rsidR="00BE6B5A" w:rsidRPr="001E49B0" w:rsidRDefault="00BE6B5A" w:rsidP="00BE6B5A">
      <w:pPr>
        <w:pStyle w:val="REG-P0"/>
      </w:pPr>
    </w:p>
    <w:p w14:paraId="546EB295" w14:textId="77777777" w:rsidR="00BE6B5A" w:rsidRPr="001E49B0" w:rsidRDefault="00BE6B5A" w:rsidP="00EC2A6C">
      <w:pPr>
        <w:pStyle w:val="REG-P1"/>
      </w:pPr>
      <w:r w:rsidRPr="001E49B0">
        <w:lastRenderedPageBreak/>
        <w:t>(4)</w:t>
      </w:r>
      <w:r w:rsidRPr="001E49B0">
        <w:tab/>
        <w:t>For the purpose of this regulation, “training</w:t>
      </w:r>
      <w:r w:rsidR="00EC2A6C">
        <w:t xml:space="preserve"> </w:t>
      </w:r>
      <w:r w:rsidRPr="001E49B0">
        <w:t>hospital” means a hospital established or registered, or a heal</w:t>
      </w:r>
      <w:r w:rsidR="00EC2A6C">
        <w:t xml:space="preserve">th facility licensed, under the </w:t>
      </w:r>
      <w:r w:rsidRPr="001E49B0">
        <w:t>Hospitals and Health Facilities Act, 1994 (Act No. 36 of 1994).</w:t>
      </w:r>
    </w:p>
    <w:p w14:paraId="35C5DC8A" w14:textId="77777777" w:rsidR="00BE6B5A" w:rsidRPr="001E49B0" w:rsidRDefault="00BE6B5A" w:rsidP="00BE6B5A">
      <w:pPr>
        <w:pStyle w:val="REG-P0"/>
      </w:pPr>
    </w:p>
    <w:p w14:paraId="02AA6EE1" w14:textId="77777777" w:rsidR="00BE6B5A" w:rsidRPr="00EC2A6C" w:rsidRDefault="00BE6B5A" w:rsidP="00BE6B5A">
      <w:pPr>
        <w:pStyle w:val="REG-P0"/>
        <w:rPr>
          <w:b/>
        </w:rPr>
      </w:pPr>
      <w:r w:rsidRPr="00EC2A6C">
        <w:rPr>
          <w:b/>
        </w:rPr>
        <w:t>Limitation on the practicing of a speciality</w:t>
      </w:r>
    </w:p>
    <w:p w14:paraId="5F6C71EC" w14:textId="77777777" w:rsidR="00BE6B5A" w:rsidRPr="001E49B0" w:rsidRDefault="00BE6B5A" w:rsidP="00BE6B5A">
      <w:pPr>
        <w:pStyle w:val="REG-P0"/>
      </w:pPr>
    </w:p>
    <w:p w14:paraId="5E5B4FD0" w14:textId="77777777" w:rsidR="00BE6B5A" w:rsidRPr="001E49B0" w:rsidRDefault="00BE6B5A" w:rsidP="00EC2A6C">
      <w:pPr>
        <w:pStyle w:val="REG-P1"/>
      </w:pPr>
      <w:r w:rsidRPr="00EC2A6C">
        <w:rPr>
          <w:b/>
        </w:rPr>
        <w:t>12.</w:t>
      </w:r>
      <w:r w:rsidRPr="001E49B0">
        <w:tab/>
        <w:t>A pharmacist registered as a specialist pharmacist -</w:t>
      </w:r>
    </w:p>
    <w:p w14:paraId="7011D0AD" w14:textId="77777777" w:rsidR="00BE6B5A" w:rsidRPr="001E49B0" w:rsidRDefault="00BE6B5A" w:rsidP="00BE6B5A">
      <w:pPr>
        <w:pStyle w:val="REG-P0"/>
      </w:pPr>
    </w:p>
    <w:p w14:paraId="767F6F2F" w14:textId="77777777" w:rsidR="00BE6B5A" w:rsidRPr="001E49B0" w:rsidRDefault="00BE6B5A" w:rsidP="00EC2A6C">
      <w:pPr>
        <w:pStyle w:val="REG-Pa"/>
      </w:pPr>
      <w:r w:rsidRPr="001E49B0">
        <w:t>(a)</w:t>
      </w:r>
      <w:r w:rsidRPr="001E49B0">
        <w:tab/>
        <w:t>must limit, subject to paragraph (b), the conducting of his or her practice to the registered speciality;</w:t>
      </w:r>
    </w:p>
    <w:p w14:paraId="11D96579" w14:textId="77777777" w:rsidR="00BE6B5A" w:rsidRPr="001E49B0" w:rsidRDefault="00BE6B5A" w:rsidP="00BE6B5A">
      <w:pPr>
        <w:pStyle w:val="REG-P0"/>
      </w:pPr>
    </w:p>
    <w:p w14:paraId="5C168F20" w14:textId="77777777" w:rsidR="00BE6B5A" w:rsidRPr="001E49B0" w:rsidRDefault="00BE6B5A" w:rsidP="00EC2A6C">
      <w:pPr>
        <w:pStyle w:val="REG-Pa"/>
      </w:pPr>
      <w:r w:rsidRPr="001E49B0">
        <w:t>(b)</w:t>
      </w:r>
      <w:r w:rsidRPr="001E49B0">
        <w:tab/>
        <w:t>may conduct, in addition to the conducting of the practice referred to in paragraph (a) and with the written approval of the Council, other pharmacy business.</w:t>
      </w:r>
    </w:p>
    <w:p w14:paraId="687D92FE" w14:textId="77777777" w:rsidR="00BE6B5A" w:rsidRPr="001E49B0" w:rsidRDefault="00BE6B5A" w:rsidP="00BE6B5A">
      <w:pPr>
        <w:pStyle w:val="REG-P0"/>
      </w:pPr>
    </w:p>
    <w:p w14:paraId="347D0858" w14:textId="77777777" w:rsidR="00BE6B5A" w:rsidRPr="00EC2A6C" w:rsidRDefault="00BE6B5A" w:rsidP="00BE6B5A">
      <w:pPr>
        <w:pStyle w:val="REG-P0"/>
        <w:rPr>
          <w:b/>
        </w:rPr>
      </w:pPr>
      <w:r w:rsidRPr="00EC2A6C">
        <w:rPr>
          <w:b/>
        </w:rPr>
        <w:t>Limitation on the registration and practicing of specialities</w:t>
      </w:r>
    </w:p>
    <w:p w14:paraId="3BB5EB4A" w14:textId="77777777" w:rsidR="00BE6B5A" w:rsidRPr="001E49B0" w:rsidRDefault="00BE6B5A" w:rsidP="00BE6B5A">
      <w:pPr>
        <w:pStyle w:val="REG-P0"/>
      </w:pPr>
    </w:p>
    <w:p w14:paraId="4D104F1F" w14:textId="77777777" w:rsidR="00BE6B5A" w:rsidRPr="001E49B0" w:rsidRDefault="00BE6B5A" w:rsidP="00EC2A6C">
      <w:pPr>
        <w:pStyle w:val="REG-P1"/>
      </w:pPr>
      <w:r w:rsidRPr="00EC2A6C">
        <w:rPr>
          <w:b/>
        </w:rPr>
        <w:t>13.</w:t>
      </w:r>
      <w:r w:rsidRPr="001E49B0">
        <w:tab/>
        <w:t>(1)</w:t>
      </w:r>
      <w:r w:rsidRPr="001E49B0">
        <w:tab/>
        <w:t>The Council may not register more than one</w:t>
      </w:r>
      <w:r w:rsidR="002C5516">
        <w:t xml:space="preserve"> </w:t>
      </w:r>
      <w:r w:rsidR="002C5516" w:rsidRPr="002C5516">
        <w:rPr>
          <w:lang w:val="en-ZA"/>
        </w:rPr>
        <w:t>speciality against the name of a pharmacist.</w:t>
      </w:r>
      <w:r w:rsidR="002C5516">
        <w:t xml:space="preserve"> </w:t>
      </w:r>
    </w:p>
    <w:p w14:paraId="05B83EEB" w14:textId="77777777" w:rsidR="00BE6B5A" w:rsidRPr="001E49B0" w:rsidRDefault="00BE6B5A" w:rsidP="00BE6B5A">
      <w:pPr>
        <w:pStyle w:val="REG-P0"/>
      </w:pPr>
    </w:p>
    <w:p w14:paraId="08526B02" w14:textId="77777777" w:rsidR="00BE6B5A" w:rsidRPr="001E49B0" w:rsidRDefault="00BE6B5A" w:rsidP="00EC2A6C">
      <w:pPr>
        <w:pStyle w:val="REG-P1"/>
      </w:pPr>
      <w:r w:rsidRPr="001E49B0">
        <w:t>(2)</w:t>
      </w:r>
      <w:r w:rsidRPr="001E49B0">
        <w:tab/>
        <w:t>A pharmacist may not practice more than one speciality at any point in time.</w:t>
      </w:r>
    </w:p>
    <w:p w14:paraId="5CDFD097" w14:textId="77777777" w:rsidR="00BE6B5A" w:rsidRPr="001E49B0" w:rsidRDefault="00BE6B5A" w:rsidP="00BE6B5A">
      <w:pPr>
        <w:pStyle w:val="REG-P0"/>
      </w:pPr>
    </w:p>
    <w:p w14:paraId="115218C9" w14:textId="77777777" w:rsidR="00BE6B5A" w:rsidRPr="00EC2A6C" w:rsidRDefault="00BE6B5A" w:rsidP="00BE6B5A">
      <w:pPr>
        <w:pStyle w:val="REG-P0"/>
        <w:rPr>
          <w:b/>
        </w:rPr>
      </w:pPr>
      <w:r w:rsidRPr="00EC2A6C">
        <w:rPr>
          <w:b/>
        </w:rPr>
        <w:t>Examinations, fees and treatment of patients</w:t>
      </w:r>
    </w:p>
    <w:p w14:paraId="158D8807" w14:textId="77777777" w:rsidR="00BE6B5A" w:rsidRPr="001E49B0" w:rsidRDefault="00BE6B5A" w:rsidP="00BE6B5A">
      <w:pPr>
        <w:pStyle w:val="REG-P0"/>
      </w:pPr>
    </w:p>
    <w:p w14:paraId="71A82013" w14:textId="77777777" w:rsidR="00BE6B5A" w:rsidRPr="001E49B0" w:rsidRDefault="00BE6B5A" w:rsidP="00EC2A6C">
      <w:pPr>
        <w:pStyle w:val="REG-P1"/>
      </w:pPr>
      <w:r w:rsidRPr="00EC2A6C">
        <w:rPr>
          <w:b/>
        </w:rPr>
        <w:t>14.</w:t>
      </w:r>
      <w:r w:rsidRPr="001E49B0">
        <w:tab/>
        <w:t>(1)</w:t>
      </w:r>
      <w:r w:rsidRPr="001E49B0">
        <w:tab/>
        <w:t>A pharmacist registered as a specialist pharmacist may charge fees, subject to subregulation (2), for conducting examinations and procedures relating to his or her patients, which</w:t>
      </w:r>
      <w:r w:rsidR="00EC2A6C">
        <w:t xml:space="preserve"> </w:t>
      </w:r>
      <w:r w:rsidRPr="001E49B0">
        <w:t>examinations or procedures pertain to another pharmacy speciality, but only if such examinations or procedures are recognised, in the opinion of the Council, as generally accepted practice in the speciality for which such pharmacist is registered.</w:t>
      </w:r>
    </w:p>
    <w:p w14:paraId="59E36732" w14:textId="77777777" w:rsidR="00BE6B5A" w:rsidRPr="001E49B0" w:rsidRDefault="00BE6B5A" w:rsidP="00BE6B5A">
      <w:pPr>
        <w:pStyle w:val="REG-P0"/>
      </w:pPr>
    </w:p>
    <w:p w14:paraId="03FAD165" w14:textId="77777777" w:rsidR="00BE6B5A" w:rsidRPr="001E49B0" w:rsidRDefault="00BE6B5A" w:rsidP="00EC2A6C">
      <w:pPr>
        <w:pStyle w:val="REG-P1"/>
      </w:pPr>
      <w:r w:rsidRPr="001E49B0">
        <w:t>(2)</w:t>
      </w:r>
      <w:r w:rsidRPr="001E49B0">
        <w:tab/>
        <w:t>The fees chargeable for examinations or procedures conducted in accordance with subregulation (1) may not be higher than the</w:t>
      </w:r>
      <w:r w:rsidR="00EC2A6C">
        <w:t xml:space="preserve"> </w:t>
      </w:r>
      <w:r w:rsidRPr="001E49B0">
        <w:t>fees chargeable for such corresponding examinations and procedures conducted by medical practitioners or pharmacists practicing such other speciality.</w:t>
      </w:r>
    </w:p>
    <w:p w14:paraId="483FB634" w14:textId="77777777" w:rsidR="00BE6B5A" w:rsidRPr="001E49B0" w:rsidRDefault="00BE6B5A" w:rsidP="00BE6B5A">
      <w:pPr>
        <w:pStyle w:val="REG-P0"/>
      </w:pPr>
    </w:p>
    <w:p w14:paraId="4F3DD0AA" w14:textId="77777777" w:rsidR="00BE6B5A" w:rsidRPr="001E49B0" w:rsidRDefault="00BE6B5A" w:rsidP="00EC2A6C">
      <w:pPr>
        <w:pStyle w:val="REG-P1"/>
      </w:pPr>
      <w:r w:rsidRPr="001E49B0">
        <w:t>(3)</w:t>
      </w:r>
      <w:r w:rsidRPr="001E49B0">
        <w:tab/>
        <w:t>The examinations and procedures referred to in subregulations (1) and (2) must be conducted only for, or for the benefit of, the bona fide patients of the specialist pharmacist.</w:t>
      </w:r>
    </w:p>
    <w:p w14:paraId="117AF98E" w14:textId="77777777" w:rsidR="00BE6B5A" w:rsidRPr="001E49B0" w:rsidRDefault="00BE6B5A" w:rsidP="00BE6B5A">
      <w:pPr>
        <w:pStyle w:val="REG-P0"/>
      </w:pPr>
    </w:p>
    <w:p w14:paraId="35C4705D" w14:textId="77777777" w:rsidR="00BE6B5A" w:rsidRPr="001E49B0" w:rsidRDefault="00BE6B5A" w:rsidP="00EC2A6C">
      <w:pPr>
        <w:pStyle w:val="REG-P1"/>
      </w:pPr>
      <w:r w:rsidRPr="001E49B0">
        <w:t>(4)</w:t>
      </w:r>
      <w:r w:rsidRPr="001E49B0">
        <w:tab/>
        <w:t>A specialist pharmacist may treat any person who consults him or her directly, without a reference by any pharmacist or medical practitioner.</w:t>
      </w:r>
    </w:p>
    <w:p w14:paraId="4C1766F7" w14:textId="77777777" w:rsidR="00BE6B5A" w:rsidRPr="001E49B0" w:rsidRDefault="00BE6B5A" w:rsidP="00BE6B5A">
      <w:pPr>
        <w:pStyle w:val="REG-P0"/>
      </w:pPr>
    </w:p>
    <w:p w14:paraId="38D60100" w14:textId="77777777" w:rsidR="00BE6B5A" w:rsidRPr="001E49B0" w:rsidRDefault="00BE6B5A" w:rsidP="00EC2A6C">
      <w:pPr>
        <w:pStyle w:val="REG-P1"/>
      </w:pPr>
      <w:r w:rsidRPr="001E49B0">
        <w:t>(5)</w:t>
      </w:r>
      <w:r w:rsidRPr="001E49B0">
        <w:tab/>
        <w:t>A specialist pharmacist who is consulted by a</w:t>
      </w:r>
      <w:r w:rsidR="00EC2A6C">
        <w:t xml:space="preserve"> </w:t>
      </w:r>
      <w:r w:rsidRPr="001E49B0">
        <w:t>patient, or who treats a patient, must take all reasonable steps to ensure the cooperation of the medical practitioner or pharmacist who normally treats that patient.</w:t>
      </w:r>
    </w:p>
    <w:p w14:paraId="04F12CBA" w14:textId="77777777" w:rsidR="00BE6B5A" w:rsidRPr="001E49B0" w:rsidRDefault="00BE6B5A" w:rsidP="00BE6B5A">
      <w:pPr>
        <w:pStyle w:val="REG-P0"/>
      </w:pPr>
    </w:p>
    <w:p w14:paraId="334D993D" w14:textId="77777777" w:rsidR="00BE6B5A" w:rsidRPr="00EC2A6C" w:rsidRDefault="00BE6B5A" w:rsidP="00BE6B5A">
      <w:pPr>
        <w:pStyle w:val="REG-P0"/>
        <w:rPr>
          <w:b/>
        </w:rPr>
      </w:pPr>
      <w:r w:rsidRPr="00EC2A6C">
        <w:rPr>
          <w:b/>
        </w:rPr>
        <w:t>Registration of additional qualifications</w:t>
      </w:r>
    </w:p>
    <w:p w14:paraId="42FC7F71" w14:textId="77777777" w:rsidR="00BE6B5A" w:rsidRPr="001E49B0" w:rsidRDefault="00BE6B5A" w:rsidP="00BE6B5A">
      <w:pPr>
        <w:pStyle w:val="REG-P0"/>
      </w:pPr>
    </w:p>
    <w:p w14:paraId="6BB1FA6C" w14:textId="77777777" w:rsidR="00BE6B5A" w:rsidRPr="001E49B0" w:rsidRDefault="00BE6B5A" w:rsidP="00EC2A6C">
      <w:pPr>
        <w:pStyle w:val="REG-P1"/>
      </w:pPr>
      <w:r w:rsidRPr="00EC2A6C">
        <w:rPr>
          <w:b/>
        </w:rPr>
        <w:t>15.</w:t>
      </w:r>
      <w:r w:rsidRPr="001E49B0">
        <w:tab/>
        <w:t>(1)</w:t>
      </w:r>
      <w:r w:rsidRPr="001E49B0">
        <w:tab/>
        <w:t>The qualifications set out in Annexure III to these regulations are the additional qualifications referred to in</w:t>
      </w:r>
      <w:r w:rsidR="00EC2A6C">
        <w:t xml:space="preserve"> </w:t>
      </w:r>
      <w:r w:rsidRPr="001E49B0">
        <w:t>section 31(1)(a) of the Act, awarded by an educational institution or other examining authority referred to in section 18(1) of the Act, which additional qualifications may be registered by the Council in respect of a person registered as a pharmacist.</w:t>
      </w:r>
    </w:p>
    <w:p w14:paraId="25E1026A" w14:textId="77777777" w:rsidR="00BE6B5A" w:rsidRPr="001E49B0" w:rsidRDefault="00BE6B5A" w:rsidP="00BE6B5A">
      <w:pPr>
        <w:pStyle w:val="REG-P0"/>
      </w:pPr>
    </w:p>
    <w:p w14:paraId="442655AE" w14:textId="77777777" w:rsidR="00BE6B5A" w:rsidRPr="001E49B0" w:rsidRDefault="00BE6B5A" w:rsidP="00EC2A6C">
      <w:pPr>
        <w:pStyle w:val="REG-P1"/>
      </w:pPr>
      <w:r w:rsidRPr="001E49B0">
        <w:t>(2)</w:t>
      </w:r>
      <w:r w:rsidRPr="001E49B0">
        <w:tab/>
        <w:t>A qualification prescribed by subregulation (1) as an additional qualification -</w:t>
      </w:r>
    </w:p>
    <w:p w14:paraId="0DB1BE65" w14:textId="77777777" w:rsidR="00BE6B5A" w:rsidRPr="001E49B0" w:rsidRDefault="00BE6B5A" w:rsidP="00BE6B5A">
      <w:pPr>
        <w:pStyle w:val="REG-P0"/>
      </w:pPr>
    </w:p>
    <w:p w14:paraId="76E1D56C" w14:textId="77777777" w:rsidR="00BE6B5A" w:rsidRPr="001E49B0" w:rsidRDefault="00BE6B5A" w:rsidP="00EC2A6C">
      <w:pPr>
        <w:pStyle w:val="REG-Pa"/>
      </w:pPr>
      <w:r w:rsidRPr="001E49B0">
        <w:lastRenderedPageBreak/>
        <w:t>(a)</w:t>
      </w:r>
      <w:r w:rsidRPr="001E49B0">
        <w:tab/>
        <w:t>if such qualification is a bachelor degree, must have included in its curriculum, as one of its major subjects, not less than one of the subjects included in the minimum requirements of study for registration as a pharmacist prescribed under section 18(1) of the Act;</w:t>
      </w:r>
    </w:p>
    <w:p w14:paraId="50C57AEE" w14:textId="77777777" w:rsidR="00BE6B5A" w:rsidRPr="001E49B0" w:rsidRDefault="00BE6B5A" w:rsidP="00BE6B5A">
      <w:pPr>
        <w:pStyle w:val="REG-P0"/>
      </w:pPr>
    </w:p>
    <w:p w14:paraId="4309EF7A" w14:textId="77777777" w:rsidR="00BE6B5A" w:rsidRPr="001E49B0" w:rsidRDefault="00BE6B5A" w:rsidP="00EC2A6C">
      <w:pPr>
        <w:pStyle w:val="REG-Pa"/>
      </w:pPr>
      <w:r w:rsidRPr="001E49B0">
        <w:t>(b)</w:t>
      </w:r>
      <w:r w:rsidRPr="001E49B0">
        <w:tab/>
        <w:t>if such qualification is a post-graduate degree, the dissertation or thesis relating thereto must be based on a subject referred to in paragraph (a);</w:t>
      </w:r>
    </w:p>
    <w:p w14:paraId="6F34EE30" w14:textId="77777777" w:rsidR="00BE6B5A" w:rsidRPr="001E49B0" w:rsidRDefault="00BE6B5A" w:rsidP="00BE6B5A">
      <w:pPr>
        <w:pStyle w:val="REG-P0"/>
      </w:pPr>
    </w:p>
    <w:p w14:paraId="5CA2A398" w14:textId="77777777" w:rsidR="00BE6B5A" w:rsidRPr="001E49B0" w:rsidRDefault="00BE6B5A" w:rsidP="00EC2A6C">
      <w:pPr>
        <w:pStyle w:val="REG-Pa"/>
      </w:pPr>
      <w:r w:rsidRPr="001E49B0">
        <w:t>(c)</w:t>
      </w:r>
      <w:r w:rsidRPr="001E49B0">
        <w:tab/>
        <w:t>if such qualification is a Bachelor Degree in Pharmacy, the registration in Namibia of the holder of such qualification as a pharmacist must not have been based on such qualification;</w:t>
      </w:r>
    </w:p>
    <w:p w14:paraId="666AD74E" w14:textId="77777777" w:rsidR="00BE6B5A" w:rsidRPr="001E49B0" w:rsidRDefault="00BE6B5A" w:rsidP="00BE6B5A">
      <w:pPr>
        <w:pStyle w:val="REG-P0"/>
      </w:pPr>
    </w:p>
    <w:p w14:paraId="2BD2CA6A" w14:textId="77777777" w:rsidR="00BE6B5A" w:rsidRPr="001E49B0" w:rsidRDefault="00BE6B5A" w:rsidP="00EC2A6C">
      <w:pPr>
        <w:pStyle w:val="REG-Pa"/>
      </w:pPr>
      <w:r w:rsidRPr="001E49B0">
        <w:t>(d)</w:t>
      </w:r>
      <w:r w:rsidRPr="001E49B0">
        <w:tab/>
        <w:t>if such qualification is a qualifications prescribed under item (c), (e), (f) or (g) of Annexure III, must be related, to the satisfaction of the Council, to any of the prescribed requirements for practicing as a pharmacist.</w:t>
      </w:r>
    </w:p>
    <w:p w14:paraId="50AC20BE" w14:textId="77777777" w:rsidR="00BE6B5A" w:rsidRPr="001E49B0" w:rsidRDefault="00BE6B5A" w:rsidP="00BE6B5A">
      <w:pPr>
        <w:pStyle w:val="REG-P0"/>
      </w:pPr>
    </w:p>
    <w:p w14:paraId="767109DD" w14:textId="77777777" w:rsidR="00BE6B5A" w:rsidRPr="00EC2A6C" w:rsidRDefault="00BE6B5A" w:rsidP="00BE6B5A">
      <w:pPr>
        <w:pStyle w:val="REG-P0"/>
        <w:rPr>
          <w:b/>
        </w:rPr>
      </w:pPr>
      <w:r w:rsidRPr="00EC2A6C">
        <w:rPr>
          <w:b/>
        </w:rPr>
        <w:t>Requirements for the registration of an additional qualification</w:t>
      </w:r>
    </w:p>
    <w:p w14:paraId="69945240" w14:textId="77777777" w:rsidR="00BE6B5A" w:rsidRPr="001E49B0" w:rsidRDefault="00BE6B5A" w:rsidP="00BE6B5A">
      <w:pPr>
        <w:pStyle w:val="REG-P0"/>
      </w:pPr>
    </w:p>
    <w:p w14:paraId="7A2461E6" w14:textId="77777777" w:rsidR="00BE6B5A" w:rsidRPr="001E49B0" w:rsidRDefault="00BE6B5A" w:rsidP="00EC2A6C">
      <w:pPr>
        <w:pStyle w:val="REG-P1"/>
      </w:pPr>
      <w:r w:rsidRPr="00EC2A6C">
        <w:rPr>
          <w:b/>
        </w:rPr>
        <w:t>16.</w:t>
      </w:r>
      <w:r w:rsidRPr="001E49B0">
        <w:tab/>
        <w:t>(1)</w:t>
      </w:r>
      <w:r w:rsidRPr="001E49B0">
        <w:tab/>
        <w:t>A pharmacist who wishes to have an</w:t>
      </w:r>
      <w:r w:rsidR="00EC2A6C">
        <w:t xml:space="preserve"> </w:t>
      </w:r>
      <w:r w:rsidRPr="001E49B0">
        <w:t>additional qualification entered into the register against his or her name must submit to the registrar an application in accordance with subsections</w:t>
      </w:r>
      <w:r w:rsidR="00EC2A6C">
        <w:t xml:space="preserve"> </w:t>
      </w:r>
      <w:r w:rsidRPr="001E49B0">
        <w:t>(2) and (3) of section 31 of the Act.</w:t>
      </w:r>
    </w:p>
    <w:p w14:paraId="60CCB009" w14:textId="77777777" w:rsidR="00BE6B5A" w:rsidRPr="001E49B0" w:rsidRDefault="00BE6B5A" w:rsidP="00BE6B5A">
      <w:pPr>
        <w:pStyle w:val="REG-P0"/>
      </w:pPr>
    </w:p>
    <w:p w14:paraId="278A304C" w14:textId="77777777" w:rsidR="00BE6B5A" w:rsidRPr="001E49B0" w:rsidRDefault="00BE6B5A" w:rsidP="00EC2A6C">
      <w:pPr>
        <w:pStyle w:val="REG-P1"/>
      </w:pPr>
      <w:r w:rsidRPr="001E49B0">
        <w:t>(2)</w:t>
      </w:r>
      <w:r w:rsidRPr="001E49B0">
        <w:tab/>
        <w:t>An application referred to in subregulation (1) must</w:t>
      </w:r>
      <w:r w:rsidR="00EC2A6C">
        <w:t xml:space="preserve"> </w:t>
      </w:r>
      <w:r w:rsidRPr="001E49B0">
        <w:t>be accompanied, in addition to the documents and particulars specified in subsection (3) of section 31 of the Act, by documentary proof that the applicant obtained a qualification relating to the additional qualification referred to in subregulation (1) in the form of a degree or of a diploma from an educational institution or from any other examining authority, and</w:t>
      </w:r>
    </w:p>
    <w:p w14:paraId="7B6BA414" w14:textId="77777777" w:rsidR="00BE6B5A" w:rsidRPr="001E49B0" w:rsidRDefault="00BE6B5A" w:rsidP="00BE6B5A">
      <w:pPr>
        <w:pStyle w:val="REG-P0"/>
      </w:pPr>
    </w:p>
    <w:p w14:paraId="6B82969D" w14:textId="77777777" w:rsidR="00BE6B5A" w:rsidRPr="002C5516" w:rsidRDefault="00BE6B5A" w:rsidP="00BE1058">
      <w:pPr>
        <w:pStyle w:val="REG-H3A"/>
        <w:rPr>
          <w:b w:val="0"/>
        </w:rPr>
      </w:pPr>
      <w:r w:rsidRPr="002C5516">
        <w:rPr>
          <w:b w:val="0"/>
        </w:rPr>
        <w:t>PART V</w:t>
      </w:r>
    </w:p>
    <w:p w14:paraId="0BD8EEEA" w14:textId="77777777" w:rsidR="00BE6B5A" w:rsidRPr="001E49B0" w:rsidRDefault="00BE6B5A" w:rsidP="00BE1058">
      <w:pPr>
        <w:pStyle w:val="REG-H3b"/>
      </w:pPr>
      <w:r w:rsidRPr="001E49B0">
        <w:t>REGISTERS AND RESTORATION OF NAME TO REGISTER</w:t>
      </w:r>
    </w:p>
    <w:p w14:paraId="1C522D73" w14:textId="77777777" w:rsidR="00BE6B5A" w:rsidRPr="001E49B0" w:rsidRDefault="00BE6B5A" w:rsidP="00BE6B5A">
      <w:pPr>
        <w:pStyle w:val="REG-P0"/>
      </w:pPr>
    </w:p>
    <w:p w14:paraId="17A64F39" w14:textId="77777777" w:rsidR="00BE6B5A" w:rsidRPr="00BE1058" w:rsidRDefault="00BE6B5A" w:rsidP="00BE6B5A">
      <w:pPr>
        <w:pStyle w:val="REG-P0"/>
        <w:rPr>
          <w:b/>
        </w:rPr>
      </w:pPr>
      <w:r w:rsidRPr="00BE1058">
        <w:rPr>
          <w:b/>
        </w:rPr>
        <w:t>Register of pharmacists</w:t>
      </w:r>
    </w:p>
    <w:p w14:paraId="623A0B42" w14:textId="77777777" w:rsidR="00BE6B5A" w:rsidRPr="001E49B0" w:rsidRDefault="00BE6B5A" w:rsidP="00BE6B5A">
      <w:pPr>
        <w:pStyle w:val="REG-P0"/>
      </w:pPr>
    </w:p>
    <w:p w14:paraId="67CEBCBD" w14:textId="77777777" w:rsidR="00BE6B5A" w:rsidRPr="001E49B0" w:rsidRDefault="00BE6B5A" w:rsidP="00BE1058">
      <w:pPr>
        <w:pStyle w:val="REG-P1"/>
      </w:pPr>
      <w:r w:rsidRPr="00BE1058">
        <w:rPr>
          <w:b/>
        </w:rPr>
        <w:t>17.</w:t>
      </w:r>
      <w:r w:rsidRPr="001E49B0">
        <w:tab/>
        <w:t>The register of pharmacists established and kept in accordance with subsection (2) of section 25 of the Act, must contain, in addition to the particulars specified by subsection (3) of that section, particulars of -</w:t>
      </w:r>
    </w:p>
    <w:p w14:paraId="012B8FBB" w14:textId="77777777" w:rsidR="00BE6B5A" w:rsidRPr="001E49B0" w:rsidRDefault="00BE6B5A" w:rsidP="00BE6B5A">
      <w:pPr>
        <w:pStyle w:val="REG-P0"/>
      </w:pPr>
    </w:p>
    <w:p w14:paraId="7F35B014" w14:textId="77777777" w:rsidR="00BE6B5A" w:rsidRPr="001E49B0" w:rsidRDefault="00BE6B5A" w:rsidP="00BE1058">
      <w:pPr>
        <w:pStyle w:val="REG-Pa"/>
      </w:pPr>
      <w:r w:rsidRPr="001E49B0">
        <w:t>(a)</w:t>
      </w:r>
      <w:r w:rsidRPr="001E49B0">
        <w:tab/>
        <w:t>the specialities and additional</w:t>
      </w:r>
      <w:r w:rsidR="00BE1058">
        <w:t xml:space="preserve"> </w:t>
      </w:r>
      <w:r w:rsidRPr="001E49B0">
        <w:t>qualifications registered against the name of the pharmacist concerned in accordance with section 31(4) of the Act; and</w:t>
      </w:r>
    </w:p>
    <w:p w14:paraId="49B0E37B" w14:textId="77777777" w:rsidR="00BE6B5A" w:rsidRPr="001E49B0" w:rsidRDefault="00BE6B5A" w:rsidP="00BE6B5A">
      <w:pPr>
        <w:pStyle w:val="REG-P0"/>
      </w:pPr>
    </w:p>
    <w:p w14:paraId="2213C093" w14:textId="77777777" w:rsidR="00BE6B5A" w:rsidRPr="001E49B0" w:rsidRDefault="00BE6B5A" w:rsidP="00BE1058">
      <w:pPr>
        <w:pStyle w:val="REG-Pa"/>
      </w:pPr>
      <w:r w:rsidRPr="001E49B0">
        <w:t>(b)</w:t>
      </w:r>
      <w:r w:rsidRPr="001E49B0">
        <w:tab/>
        <w:t>any change in any of the particulars recorded in the register.</w:t>
      </w:r>
    </w:p>
    <w:p w14:paraId="6ACF878A" w14:textId="77777777" w:rsidR="00BE6B5A" w:rsidRPr="001E49B0" w:rsidRDefault="00BE6B5A" w:rsidP="00BE6B5A">
      <w:pPr>
        <w:pStyle w:val="REG-P0"/>
      </w:pPr>
    </w:p>
    <w:p w14:paraId="368FA58E" w14:textId="77777777" w:rsidR="00BE6B5A" w:rsidRPr="00BE1058" w:rsidRDefault="00BE6B5A" w:rsidP="00BE6B5A">
      <w:pPr>
        <w:pStyle w:val="REG-P0"/>
        <w:rPr>
          <w:b/>
        </w:rPr>
      </w:pPr>
      <w:r w:rsidRPr="00BE1058">
        <w:rPr>
          <w:b/>
        </w:rPr>
        <w:t>Register of pharmacy interns</w:t>
      </w:r>
    </w:p>
    <w:p w14:paraId="3FCF0C22" w14:textId="77777777" w:rsidR="00BE6B5A" w:rsidRPr="001E49B0" w:rsidRDefault="00BE6B5A" w:rsidP="00BE6B5A">
      <w:pPr>
        <w:pStyle w:val="REG-P0"/>
      </w:pPr>
    </w:p>
    <w:p w14:paraId="05113C23" w14:textId="77777777" w:rsidR="00BE6B5A" w:rsidRPr="001E49B0" w:rsidRDefault="00BE6B5A" w:rsidP="00BE1058">
      <w:pPr>
        <w:pStyle w:val="REG-P1"/>
      </w:pPr>
      <w:r w:rsidRPr="00BE1058">
        <w:rPr>
          <w:b/>
        </w:rPr>
        <w:t>18.</w:t>
      </w:r>
      <w:r w:rsidRPr="001E49B0">
        <w:tab/>
        <w:t>The register of pharmacy interns established and kept</w:t>
      </w:r>
      <w:r w:rsidR="00BE1058">
        <w:t xml:space="preserve"> </w:t>
      </w:r>
      <w:r w:rsidRPr="001E49B0">
        <w:t>in accordance with subsection (2)(c) of section 25 of the Act must contain, in addition to the particulars specified by subsection (3) of that section, particulars of -</w:t>
      </w:r>
    </w:p>
    <w:p w14:paraId="013CBEA5" w14:textId="77777777" w:rsidR="00BE6B5A" w:rsidRPr="001E49B0" w:rsidRDefault="00BE6B5A" w:rsidP="00BE6B5A">
      <w:pPr>
        <w:pStyle w:val="REG-P0"/>
      </w:pPr>
    </w:p>
    <w:p w14:paraId="126A6EB3" w14:textId="77777777" w:rsidR="00BE6B5A" w:rsidRPr="001E49B0" w:rsidRDefault="00BE6B5A" w:rsidP="00BE1058">
      <w:pPr>
        <w:pStyle w:val="REG-Pa"/>
      </w:pPr>
      <w:r w:rsidRPr="001E49B0">
        <w:t>(a)</w:t>
      </w:r>
      <w:r w:rsidRPr="001E49B0">
        <w:tab/>
        <w:t>the registered training pharmacy where the pharmacy intern is completing his or her internship;</w:t>
      </w:r>
    </w:p>
    <w:p w14:paraId="182589B2" w14:textId="77777777" w:rsidR="00BE6B5A" w:rsidRPr="001E49B0" w:rsidRDefault="00BE6B5A" w:rsidP="00BE6B5A">
      <w:pPr>
        <w:pStyle w:val="REG-P0"/>
      </w:pPr>
    </w:p>
    <w:p w14:paraId="73202746" w14:textId="77777777" w:rsidR="00BE6B5A" w:rsidRPr="001E49B0" w:rsidRDefault="00BE6B5A" w:rsidP="00BE1058">
      <w:pPr>
        <w:pStyle w:val="REG-Pa"/>
      </w:pPr>
      <w:r w:rsidRPr="001E49B0">
        <w:t>(b)</w:t>
      </w:r>
      <w:r w:rsidRPr="001E49B0">
        <w:tab/>
        <w:t>the name of the tutor pharmacist responsible for supervising the training of the pharmacist intern;</w:t>
      </w:r>
    </w:p>
    <w:p w14:paraId="338F9411" w14:textId="77777777" w:rsidR="00BE6B5A" w:rsidRPr="001E49B0" w:rsidRDefault="00BE6B5A" w:rsidP="00BE6B5A">
      <w:pPr>
        <w:pStyle w:val="REG-P0"/>
      </w:pPr>
    </w:p>
    <w:p w14:paraId="26301423" w14:textId="77777777" w:rsidR="00BE6B5A" w:rsidRPr="001E49B0" w:rsidRDefault="00BE6B5A" w:rsidP="00BE1058">
      <w:pPr>
        <w:pStyle w:val="REG-Pa"/>
      </w:pPr>
      <w:r w:rsidRPr="001E49B0">
        <w:t>(c)</w:t>
      </w:r>
      <w:r w:rsidRPr="001E49B0">
        <w:tab/>
        <w:t>the date upon which such internship commenced and is to be completed; and</w:t>
      </w:r>
    </w:p>
    <w:p w14:paraId="1D8152E4" w14:textId="77777777" w:rsidR="00BE6B5A" w:rsidRPr="001E49B0" w:rsidRDefault="00BE6B5A" w:rsidP="00BE6B5A">
      <w:pPr>
        <w:pStyle w:val="REG-P0"/>
      </w:pPr>
    </w:p>
    <w:p w14:paraId="0555B5F2" w14:textId="77777777" w:rsidR="00BE6B5A" w:rsidRPr="001E49B0" w:rsidRDefault="00BE6B5A" w:rsidP="00BE1058">
      <w:pPr>
        <w:pStyle w:val="REG-Pa"/>
      </w:pPr>
      <w:r w:rsidRPr="001E49B0">
        <w:t>(d)</w:t>
      </w:r>
      <w:r w:rsidRPr="001E49B0">
        <w:tab/>
        <w:t>any change in any of the particulars recorded in the register.</w:t>
      </w:r>
    </w:p>
    <w:p w14:paraId="4431B278" w14:textId="77777777" w:rsidR="00BE6B5A" w:rsidRPr="001E49B0" w:rsidRDefault="00BE6B5A" w:rsidP="00BE6B5A">
      <w:pPr>
        <w:pStyle w:val="REG-P0"/>
      </w:pPr>
    </w:p>
    <w:p w14:paraId="41989038" w14:textId="77777777" w:rsidR="00BE6B5A" w:rsidRPr="00BE1058" w:rsidRDefault="00BE6B5A" w:rsidP="00BE6B5A">
      <w:pPr>
        <w:pStyle w:val="REG-P0"/>
        <w:rPr>
          <w:b/>
        </w:rPr>
      </w:pPr>
      <w:r w:rsidRPr="00BE1058">
        <w:rPr>
          <w:b/>
        </w:rPr>
        <w:t>Restoration of name to register</w:t>
      </w:r>
    </w:p>
    <w:p w14:paraId="14E17A08" w14:textId="77777777" w:rsidR="00BE6B5A" w:rsidRPr="001E49B0" w:rsidRDefault="00BE6B5A" w:rsidP="00BE6B5A">
      <w:pPr>
        <w:pStyle w:val="REG-P0"/>
      </w:pPr>
    </w:p>
    <w:p w14:paraId="29133589" w14:textId="77777777" w:rsidR="00BE6B5A" w:rsidRPr="001E49B0" w:rsidRDefault="00BE6B5A" w:rsidP="00BE1058">
      <w:pPr>
        <w:pStyle w:val="REG-P1"/>
      </w:pPr>
      <w:r w:rsidRPr="00BE1058">
        <w:rPr>
          <w:b/>
        </w:rPr>
        <w:t>19.</w:t>
      </w:r>
      <w:r w:rsidRPr="001E49B0">
        <w:tab/>
        <w:t>A person whose name has been removed from a register</w:t>
      </w:r>
      <w:r w:rsidR="00BE1058">
        <w:t xml:space="preserve"> </w:t>
      </w:r>
      <w:r w:rsidRPr="001E49B0">
        <w:t>in accordance with section 26 of the Act and who wishes to have his or her name restored to such register must apply, in the form and manner determined by the Council, to the Council for such restoration and such application</w:t>
      </w:r>
      <w:r w:rsidR="00BE1058">
        <w:t xml:space="preserve"> </w:t>
      </w:r>
      <w:r w:rsidRPr="001E49B0">
        <w:t>must, in addition to the documentation referred to in section 27(2) of the Act, be accompanied by -</w:t>
      </w:r>
    </w:p>
    <w:p w14:paraId="60F99E30" w14:textId="77777777" w:rsidR="00BE6B5A" w:rsidRPr="001E49B0" w:rsidRDefault="00BE6B5A" w:rsidP="00BE6B5A">
      <w:pPr>
        <w:pStyle w:val="REG-P0"/>
      </w:pPr>
    </w:p>
    <w:p w14:paraId="633673F9" w14:textId="77777777" w:rsidR="00BE6B5A" w:rsidRPr="001E49B0" w:rsidRDefault="00BE6B5A" w:rsidP="00BE1058">
      <w:pPr>
        <w:pStyle w:val="REG-Pa"/>
      </w:pPr>
      <w:r w:rsidRPr="001E49B0">
        <w:t>(a)</w:t>
      </w:r>
      <w:r w:rsidRPr="001E49B0">
        <w:tab/>
        <w:t>the original or certified copy of the registration</w:t>
      </w:r>
      <w:r w:rsidR="00BE1058">
        <w:t xml:space="preserve"> </w:t>
      </w:r>
      <w:r w:rsidRPr="001E49B0">
        <w:t>certificate issued under section 22(4)(b) of the Act or, if for any reason such registration certificate cannot be submitted, proof to the satisfaction of the Council that the applicant was so registered; and</w:t>
      </w:r>
    </w:p>
    <w:p w14:paraId="3B0BFDCF" w14:textId="77777777" w:rsidR="00BE6B5A" w:rsidRPr="001E49B0" w:rsidRDefault="00BE6B5A" w:rsidP="00BE6B5A">
      <w:pPr>
        <w:pStyle w:val="REG-P0"/>
      </w:pPr>
    </w:p>
    <w:p w14:paraId="5614CCAF" w14:textId="77777777" w:rsidR="00BE6B5A" w:rsidRPr="001E49B0" w:rsidRDefault="00BE6B5A" w:rsidP="00BE1058">
      <w:pPr>
        <w:pStyle w:val="REG-Pa"/>
      </w:pPr>
      <w:r w:rsidRPr="001E49B0">
        <w:t>(b)</w:t>
      </w:r>
      <w:r w:rsidRPr="001E49B0">
        <w:tab/>
        <w:t>a certified photo copy of the identity document or of the passport of the applicant.</w:t>
      </w:r>
    </w:p>
    <w:p w14:paraId="76FD3149" w14:textId="77777777" w:rsidR="00BE6B5A" w:rsidRPr="001E49B0" w:rsidRDefault="00BE6B5A" w:rsidP="00BE6B5A">
      <w:pPr>
        <w:pStyle w:val="REG-P0"/>
      </w:pPr>
    </w:p>
    <w:p w14:paraId="6A58A3F2" w14:textId="77777777" w:rsidR="00BE1058" w:rsidRPr="002C5516" w:rsidRDefault="00BE6B5A" w:rsidP="00BE1058">
      <w:pPr>
        <w:pStyle w:val="REG-H3A"/>
        <w:rPr>
          <w:b w:val="0"/>
        </w:rPr>
      </w:pPr>
      <w:r w:rsidRPr="002C5516">
        <w:rPr>
          <w:b w:val="0"/>
        </w:rPr>
        <w:t xml:space="preserve">PART VI </w:t>
      </w:r>
    </w:p>
    <w:p w14:paraId="65966071" w14:textId="77777777" w:rsidR="00BE6B5A" w:rsidRPr="001E49B0" w:rsidRDefault="00BE6B5A" w:rsidP="00BE1058">
      <w:pPr>
        <w:pStyle w:val="REG-H3b"/>
      </w:pPr>
      <w:r w:rsidRPr="001E49B0">
        <w:t>GENERAL</w:t>
      </w:r>
    </w:p>
    <w:p w14:paraId="54FEAD9C" w14:textId="77777777" w:rsidR="00BE6B5A" w:rsidRPr="001E49B0" w:rsidRDefault="00BE6B5A" w:rsidP="00BE6B5A">
      <w:pPr>
        <w:pStyle w:val="REG-P0"/>
      </w:pPr>
    </w:p>
    <w:p w14:paraId="49571C5A" w14:textId="77777777" w:rsidR="00BE6B5A" w:rsidRPr="00BE1058" w:rsidRDefault="00BE6B5A" w:rsidP="00BE6B5A">
      <w:pPr>
        <w:pStyle w:val="REG-P0"/>
        <w:rPr>
          <w:b/>
        </w:rPr>
      </w:pPr>
      <w:r w:rsidRPr="00BE1058">
        <w:rPr>
          <w:b/>
        </w:rPr>
        <w:t>Language of forms and documents</w:t>
      </w:r>
    </w:p>
    <w:p w14:paraId="2DE78B01" w14:textId="77777777" w:rsidR="00BE6B5A" w:rsidRPr="001E49B0" w:rsidRDefault="00BE6B5A" w:rsidP="00BE6B5A">
      <w:pPr>
        <w:pStyle w:val="REG-P0"/>
      </w:pPr>
    </w:p>
    <w:p w14:paraId="26CC64D4" w14:textId="77777777" w:rsidR="00BE6B5A" w:rsidRPr="001E49B0" w:rsidRDefault="00BE1058" w:rsidP="00BE1058">
      <w:pPr>
        <w:pStyle w:val="REG-P1"/>
      </w:pPr>
      <w:r w:rsidRPr="00BE1058">
        <w:rPr>
          <w:b/>
        </w:rPr>
        <w:t>20.</w:t>
      </w:r>
      <w:r>
        <w:tab/>
      </w:r>
      <w:r w:rsidR="00BE6B5A" w:rsidRPr="001E49B0">
        <w:t>(1)</w:t>
      </w:r>
      <w:r w:rsidR="00BE6B5A" w:rsidRPr="001E49B0">
        <w:tab/>
        <w:t>Any form or document required to be</w:t>
      </w:r>
      <w:r>
        <w:t xml:space="preserve"> </w:t>
      </w:r>
      <w:r w:rsidR="00BE6B5A" w:rsidRPr="001E49B0">
        <w:t>submitted to the Council or to the registrar in terms of these regulations must be, subject to subregulation (2), in the English language.</w:t>
      </w:r>
    </w:p>
    <w:p w14:paraId="0A44ED17" w14:textId="77777777" w:rsidR="00BE6B5A" w:rsidRPr="001E49B0" w:rsidRDefault="00BE6B5A" w:rsidP="00BE6B5A">
      <w:pPr>
        <w:pStyle w:val="REG-P0"/>
      </w:pPr>
    </w:p>
    <w:p w14:paraId="11483731" w14:textId="77777777" w:rsidR="00BE6B5A" w:rsidRPr="001E49B0" w:rsidRDefault="00BE6B5A" w:rsidP="00BE1058">
      <w:pPr>
        <w:pStyle w:val="REG-P1"/>
      </w:pPr>
      <w:r w:rsidRPr="001E49B0">
        <w:t>(2)</w:t>
      </w:r>
      <w:r w:rsidRPr="001E49B0">
        <w:tab/>
        <w:t>Any form or document referred to in subregulation (1) that is not in the English language must be accompanied by a sworn translation thereof into the English language, acceptable to the Council.</w:t>
      </w:r>
    </w:p>
    <w:p w14:paraId="1A7A103F" w14:textId="77777777" w:rsidR="00064CDC" w:rsidRDefault="00064CDC">
      <w:pPr>
        <w:spacing w:after="200" w:line="276" w:lineRule="auto"/>
        <w:rPr>
          <w:rFonts w:eastAsia="Times New Roman" w:cs="Times New Roman"/>
        </w:rPr>
      </w:pPr>
      <w:r>
        <w:br w:type="page"/>
      </w:r>
    </w:p>
    <w:p w14:paraId="57CDF243" w14:textId="77777777" w:rsidR="00BE6B5A" w:rsidRPr="001E49B0" w:rsidRDefault="00BE6B5A" w:rsidP="00BE6B5A">
      <w:pPr>
        <w:pStyle w:val="REG-P0"/>
      </w:pPr>
    </w:p>
    <w:p w14:paraId="12D3E915" w14:textId="77777777" w:rsidR="00BE6B5A" w:rsidRDefault="00BE6B5A" w:rsidP="002C5516">
      <w:pPr>
        <w:pStyle w:val="REG-H3A"/>
      </w:pPr>
      <w:r w:rsidRPr="001E49B0">
        <w:t>ANNEXURE I</w:t>
      </w:r>
    </w:p>
    <w:p w14:paraId="66A17DF4" w14:textId="77777777" w:rsidR="00275969" w:rsidRDefault="00275969" w:rsidP="002C5516">
      <w:pPr>
        <w:pStyle w:val="REG-H3b"/>
      </w:pPr>
    </w:p>
    <w:p w14:paraId="5C69E3BD" w14:textId="77777777" w:rsidR="00BE6B5A" w:rsidRPr="00BE1058" w:rsidRDefault="00BE6B5A" w:rsidP="002C5516">
      <w:pPr>
        <w:pStyle w:val="REG-H3b"/>
      </w:pPr>
      <w:r w:rsidRPr="001E49B0">
        <w:t>Criteria pertaining to the one year period pharmacy internship training programme</w:t>
      </w:r>
    </w:p>
    <w:p w14:paraId="6552AB4A" w14:textId="77777777" w:rsidR="00064CDC" w:rsidRDefault="00064CDC" w:rsidP="002C5516">
      <w:pPr>
        <w:pStyle w:val="REG-H3b"/>
      </w:pPr>
    </w:p>
    <w:p w14:paraId="2F8229B9" w14:textId="77777777" w:rsidR="00BE6B5A" w:rsidRPr="001E49B0" w:rsidRDefault="00BE6B5A" w:rsidP="002C5516">
      <w:pPr>
        <w:pStyle w:val="REG-H3b"/>
      </w:pPr>
      <w:r w:rsidRPr="001E49B0">
        <w:t>(regulation 6(13))</w:t>
      </w:r>
    </w:p>
    <w:p w14:paraId="2F877101" w14:textId="77777777" w:rsidR="00BE6B5A" w:rsidRDefault="00BE6B5A" w:rsidP="002C5516">
      <w:pPr>
        <w:pStyle w:val="REG-P0"/>
        <w:jc w:val="center"/>
      </w:pPr>
    </w:p>
    <w:p w14:paraId="7A07022F" w14:textId="77777777" w:rsidR="00275969" w:rsidRDefault="00275969" w:rsidP="002C5516">
      <w:pPr>
        <w:pStyle w:val="REG-P0"/>
        <w:jc w:val="center"/>
      </w:pPr>
    </w:p>
    <w:p w14:paraId="79EBC892" w14:textId="77777777" w:rsidR="00BE6B5A" w:rsidRPr="001E49B0" w:rsidRDefault="00BE6B5A" w:rsidP="00BE6B5A">
      <w:pPr>
        <w:pStyle w:val="REG-P0"/>
      </w:pPr>
      <w:r w:rsidRPr="001E49B0">
        <w:t>A pharmacist intern must complete the following training during his or her period of internship as the Council may direct in writing before the commencement of, or at any time during, the internship:</w:t>
      </w:r>
    </w:p>
    <w:p w14:paraId="657A80D9" w14:textId="77777777" w:rsidR="00BE6B5A" w:rsidRPr="001E49B0" w:rsidRDefault="00BE6B5A" w:rsidP="00BE6B5A">
      <w:pPr>
        <w:pStyle w:val="REG-P0"/>
      </w:pPr>
    </w:p>
    <w:p w14:paraId="27ADEFC2" w14:textId="77777777" w:rsidR="00BE6B5A" w:rsidRPr="001E49B0" w:rsidRDefault="00BE6B5A" w:rsidP="007B52DF">
      <w:pPr>
        <w:pStyle w:val="REG-Pa"/>
      </w:pPr>
      <w:r w:rsidRPr="001E49B0">
        <w:t>(a)</w:t>
      </w:r>
      <w:r w:rsidRPr="001E49B0">
        <w:tab/>
        <w:t>The preparing or compounding of medicine for the supplying thereof as medicine;</w:t>
      </w:r>
    </w:p>
    <w:p w14:paraId="56D3A0AB" w14:textId="77777777" w:rsidR="00BE6B5A" w:rsidRPr="001E49B0" w:rsidRDefault="00BE6B5A" w:rsidP="00BE6B5A">
      <w:pPr>
        <w:pStyle w:val="REG-P0"/>
      </w:pPr>
    </w:p>
    <w:p w14:paraId="0FC7ACFF" w14:textId="77777777" w:rsidR="00BE6B5A" w:rsidRPr="001E49B0" w:rsidRDefault="00BE6B5A" w:rsidP="007B52DF">
      <w:pPr>
        <w:pStyle w:val="REG-Pa"/>
      </w:pPr>
      <w:r w:rsidRPr="001E49B0">
        <w:t>(b)</w:t>
      </w:r>
      <w:r w:rsidRPr="001E49B0">
        <w:tab/>
        <w:t>the compounding or supply of any medicine on the prescription of a medical practitioner, dentist or veterinarian, and the ensuring of the optimal use of such medicine;</w:t>
      </w:r>
    </w:p>
    <w:p w14:paraId="7A446330" w14:textId="77777777" w:rsidR="00BE6B5A" w:rsidRPr="001E49B0" w:rsidRDefault="00BE6B5A" w:rsidP="00BE6B5A">
      <w:pPr>
        <w:pStyle w:val="REG-P0"/>
      </w:pPr>
    </w:p>
    <w:p w14:paraId="2C9E1D41" w14:textId="77777777" w:rsidR="00BE6B5A" w:rsidRPr="001E49B0" w:rsidRDefault="00BE6B5A" w:rsidP="007B52DF">
      <w:pPr>
        <w:pStyle w:val="REG-Pa"/>
      </w:pPr>
      <w:r w:rsidRPr="001E49B0">
        <w:t>(c)</w:t>
      </w:r>
      <w:r w:rsidRPr="001E49B0">
        <w:tab/>
        <w:t>the manufacturing, or the supervising of the manufacturing of, medicines;</w:t>
      </w:r>
    </w:p>
    <w:p w14:paraId="48D500FB" w14:textId="77777777" w:rsidR="00BE6B5A" w:rsidRDefault="00BE6B5A" w:rsidP="00BE6B5A">
      <w:pPr>
        <w:pStyle w:val="REG-P0"/>
      </w:pPr>
    </w:p>
    <w:p w14:paraId="2E938A21" w14:textId="77777777" w:rsidR="00181BCA" w:rsidRDefault="00181BCA" w:rsidP="00181BCA">
      <w:pPr>
        <w:pStyle w:val="REG-Amend"/>
      </w:pPr>
      <w:r>
        <w:t xml:space="preserve">[The comma which appears after the word “of” should appear before it: </w:t>
      </w:r>
    </w:p>
    <w:p w14:paraId="6D26F1DF" w14:textId="77777777" w:rsidR="00181BCA" w:rsidRDefault="00181BCA" w:rsidP="00181BCA">
      <w:pPr>
        <w:pStyle w:val="REG-Amend"/>
      </w:pPr>
      <w:r>
        <w:t>“</w:t>
      </w:r>
      <w:r w:rsidRPr="001E49B0">
        <w:t>the manufacturing, or the supervising of the manufacturing</w:t>
      </w:r>
      <w:r>
        <w:t xml:space="preserve">, </w:t>
      </w:r>
      <w:r w:rsidRPr="001E49B0">
        <w:t>of medicines;</w:t>
      </w:r>
      <w:r>
        <w:t>”.]</w:t>
      </w:r>
    </w:p>
    <w:p w14:paraId="0A19E8B5" w14:textId="77777777" w:rsidR="00181BCA" w:rsidRPr="001E49B0" w:rsidRDefault="00181BCA" w:rsidP="00BE6B5A">
      <w:pPr>
        <w:pStyle w:val="REG-P0"/>
      </w:pPr>
    </w:p>
    <w:p w14:paraId="1F01226D" w14:textId="77777777" w:rsidR="00BE6B5A" w:rsidRPr="001E49B0" w:rsidRDefault="00BE6B5A" w:rsidP="007B52DF">
      <w:pPr>
        <w:pStyle w:val="REG-Pa"/>
      </w:pPr>
      <w:r w:rsidRPr="001E49B0">
        <w:t>(d)</w:t>
      </w:r>
      <w:r w:rsidRPr="001E49B0">
        <w:tab/>
        <w:t>the furnishing of advice to any person relating to medicine supplied to a patient;</w:t>
      </w:r>
    </w:p>
    <w:p w14:paraId="09926BB2" w14:textId="77777777" w:rsidR="00BE6B5A" w:rsidRPr="001E49B0" w:rsidRDefault="00BE6B5A" w:rsidP="00BE6B5A">
      <w:pPr>
        <w:pStyle w:val="REG-P0"/>
      </w:pPr>
    </w:p>
    <w:p w14:paraId="513A32B3" w14:textId="77777777" w:rsidR="00BE6B5A" w:rsidRPr="001E49B0" w:rsidRDefault="00BE6B5A" w:rsidP="00B90691">
      <w:pPr>
        <w:pStyle w:val="REG-Pa"/>
      </w:pPr>
      <w:r w:rsidRPr="001E49B0">
        <w:t>(e)</w:t>
      </w:r>
      <w:r w:rsidRPr="001E49B0">
        <w:tab/>
        <w:t>the providing of pharmaceutical care to patients, including education and information on health care and medicine;</w:t>
      </w:r>
    </w:p>
    <w:p w14:paraId="40B7EF38" w14:textId="77777777" w:rsidR="00BE6B5A" w:rsidRPr="001E49B0" w:rsidRDefault="00BE6B5A" w:rsidP="00BE6B5A">
      <w:pPr>
        <w:pStyle w:val="REG-P0"/>
      </w:pPr>
    </w:p>
    <w:p w14:paraId="6B610A49" w14:textId="77777777" w:rsidR="00BE6B5A" w:rsidRPr="001E49B0" w:rsidRDefault="00BE6B5A" w:rsidP="00B90691">
      <w:pPr>
        <w:pStyle w:val="REG-Pa"/>
      </w:pPr>
      <w:r w:rsidRPr="001E49B0">
        <w:t>(f)</w:t>
      </w:r>
      <w:r w:rsidRPr="001E49B0">
        <w:tab/>
        <w:t>the correct manner of providing of storage for, and the distribution of, pharmaceuticals and medicines;</w:t>
      </w:r>
    </w:p>
    <w:p w14:paraId="04D495A6" w14:textId="77777777" w:rsidR="00BE6B5A" w:rsidRPr="001E49B0" w:rsidRDefault="00BE6B5A" w:rsidP="00BE6B5A">
      <w:pPr>
        <w:pStyle w:val="REG-P0"/>
      </w:pPr>
    </w:p>
    <w:p w14:paraId="6A7DAFFC" w14:textId="77777777" w:rsidR="00BE6B5A" w:rsidRPr="001E49B0" w:rsidRDefault="00BE6B5A" w:rsidP="00B90691">
      <w:pPr>
        <w:pStyle w:val="REG-Pa"/>
      </w:pPr>
      <w:r w:rsidRPr="001E49B0">
        <w:t>(g)</w:t>
      </w:r>
      <w:r w:rsidRPr="001E49B0">
        <w:tab/>
        <w:t>the conducting of research relating to, and the development of, pharmaceutical sciences and clinical pharmacology;</w:t>
      </w:r>
    </w:p>
    <w:p w14:paraId="72D5369A" w14:textId="77777777" w:rsidR="00BE6B5A" w:rsidRPr="001E49B0" w:rsidRDefault="00BE6B5A" w:rsidP="00BE6B5A">
      <w:pPr>
        <w:pStyle w:val="REG-P0"/>
      </w:pPr>
    </w:p>
    <w:p w14:paraId="789CACE6" w14:textId="77777777" w:rsidR="00BE6B5A" w:rsidRPr="001E49B0" w:rsidRDefault="00BE6B5A" w:rsidP="00B90691">
      <w:pPr>
        <w:pStyle w:val="REG-Pa"/>
      </w:pPr>
      <w:r w:rsidRPr="001E49B0">
        <w:t>(h)</w:t>
      </w:r>
      <w:r w:rsidRPr="001E49B0">
        <w:tab/>
        <w:t>the understanding of the condition or conditions of a patient being treated and the appropriate treatment of such condition or</w:t>
      </w:r>
      <w:r w:rsidR="00B90691">
        <w:t xml:space="preserve"> </w:t>
      </w:r>
      <w:r w:rsidRPr="001E49B0">
        <w:t>conditions, including the maintenance, monitoring and assessment of patient</w:t>
      </w:r>
      <w:r w:rsidR="00B90691">
        <w:t xml:space="preserve"> </w:t>
      </w:r>
      <w:r w:rsidRPr="001E49B0">
        <w:t>drug profiles;</w:t>
      </w:r>
    </w:p>
    <w:p w14:paraId="2DA1F69B" w14:textId="77777777" w:rsidR="00BE6B5A" w:rsidRPr="001E49B0" w:rsidRDefault="00BE6B5A" w:rsidP="00BE6B5A">
      <w:pPr>
        <w:pStyle w:val="REG-P0"/>
      </w:pPr>
    </w:p>
    <w:p w14:paraId="397E664F" w14:textId="77777777" w:rsidR="00BE6B5A" w:rsidRPr="001E49B0" w:rsidRDefault="00BE6B5A" w:rsidP="00B90691">
      <w:pPr>
        <w:pStyle w:val="REG-Pa"/>
      </w:pPr>
      <w:r w:rsidRPr="001E49B0">
        <w:t>(i)</w:t>
      </w:r>
      <w:r w:rsidRPr="001E49B0">
        <w:tab/>
        <w:t>the applying of knowledge of over-the-counter products and supplying thereof to patients; and</w:t>
      </w:r>
    </w:p>
    <w:p w14:paraId="4127C1E9" w14:textId="77777777" w:rsidR="00BE6B5A" w:rsidRPr="001E49B0" w:rsidRDefault="00BE6B5A" w:rsidP="00BE6B5A">
      <w:pPr>
        <w:pStyle w:val="REG-P0"/>
      </w:pPr>
    </w:p>
    <w:p w14:paraId="2D46DFFD" w14:textId="77777777" w:rsidR="00BE6B5A" w:rsidRPr="001E49B0" w:rsidRDefault="00BE6B5A" w:rsidP="00947AEA">
      <w:pPr>
        <w:pStyle w:val="REG-Pa"/>
      </w:pPr>
      <w:r w:rsidRPr="001E49B0">
        <w:t>(j)</w:t>
      </w:r>
      <w:r w:rsidRPr="001E49B0">
        <w:tab/>
        <w:t>in general, the scope of practice of a pharmacist and</w:t>
      </w:r>
      <w:r w:rsidR="00947AEA">
        <w:t xml:space="preserve"> </w:t>
      </w:r>
      <w:r w:rsidRPr="001E49B0">
        <w:t>the managing and conducting of a pharmacy practice, including the managing of the personnel and the administration of the finances of a pharmacy practice, and working as a member of a health care team.</w:t>
      </w:r>
    </w:p>
    <w:p w14:paraId="130BA64F" w14:textId="77777777" w:rsidR="00064CDC" w:rsidRDefault="00064CDC">
      <w:pPr>
        <w:spacing w:after="200" w:line="276" w:lineRule="auto"/>
        <w:rPr>
          <w:rFonts w:eastAsia="Times New Roman" w:cs="Times New Roman"/>
        </w:rPr>
      </w:pPr>
      <w:r>
        <w:br w:type="page"/>
      </w:r>
    </w:p>
    <w:p w14:paraId="40F7DD6C" w14:textId="77777777" w:rsidR="00BE6B5A" w:rsidRPr="001E49B0" w:rsidRDefault="00BE6B5A" w:rsidP="00BE6B5A">
      <w:pPr>
        <w:pStyle w:val="REG-P0"/>
      </w:pPr>
    </w:p>
    <w:p w14:paraId="7FF63EF7" w14:textId="77777777" w:rsidR="00BE6B5A" w:rsidRPr="001E49B0" w:rsidRDefault="00BE6B5A" w:rsidP="002C5516">
      <w:pPr>
        <w:pStyle w:val="REG-H3A"/>
      </w:pPr>
      <w:r w:rsidRPr="001E49B0">
        <w:t>ANNEXURE II</w:t>
      </w:r>
    </w:p>
    <w:p w14:paraId="24DA758E" w14:textId="77777777" w:rsidR="00064CDC" w:rsidRDefault="00064CDC" w:rsidP="002C5516">
      <w:pPr>
        <w:pStyle w:val="REG-H3b"/>
      </w:pPr>
    </w:p>
    <w:p w14:paraId="6BDC8ABF" w14:textId="77777777" w:rsidR="00947AEA" w:rsidRDefault="00BE6B5A" w:rsidP="002C5516">
      <w:pPr>
        <w:pStyle w:val="REG-H3b"/>
      </w:pPr>
      <w:r w:rsidRPr="001E49B0">
        <w:t>Qualifications registered as specialities</w:t>
      </w:r>
    </w:p>
    <w:p w14:paraId="06C3AA24" w14:textId="77777777" w:rsidR="00064CDC" w:rsidRDefault="00064CDC" w:rsidP="002C5516">
      <w:pPr>
        <w:pStyle w:val="REG-H3b"/>
      </w:pPr>
    </w:p>
    <w:p w14:paraId="1B62D829" w14:textId="77777777" w:rsidR="00BE6B5A" w:rsidRPr="001E49B0" w:rsidRDefault="00BE6B5A" w:rsidP="002C5516">
      <w:pPr>
        <w:pStyle w:val="REG-H3b"/>
      </w:pPr>
      <w:r w:rsidRPr="001E49B0">
        <w:t>(regulation 10(1))</w:t>
      </w:r>
    </w:p>
    <w:p w14:paraId="3A0B4F66" w14:textId="77777777" w:rsidR="00BE6B5A" w:rsidRDefault="00BE6B5A" w:rsidP="00BE6B5A">
      <w:pPr>
        <w:pStyle w:val="REG-P0"/>
      </w:pPr>
    </w:p>
    <w:p w14:paraId="5EF1BFDD" w14:textId="77777777" w:rsidR="002C5516" w:rsidRDefault="002C5516" w:rsidP="002C5516">
      <w:pPr>
        <w:pStyle w:val="AS-P-Amend"/>
      </w:pPr>
      <w:r>
        <w:t>[This Annexure has been formatted as appears to have been intended.]</w:t>
      </w:r>
    </w:p>
    <w:p w14:paraId="7B5A69E2" w14:textId="77777777" w:rsidR="002C5516" w:rsidRDefault="002C5516" w:rsidP="00BE6B5A">
      <w:pPr>
        <w:pStyle w:val="REG-P0"/>
      </w:pPr>
    </w:p>
    <w:p w14:paraId="569CF2D2" w14:textId="77777777" w:rsidR="00275969" w:rsidRPr="001E49B0" w:rsidRDefault="00275969" w:rsidP="00BE6B5A">
      <w:pPr>
        <w:pStyle w:val="REG-P0"/>
      </w:pPr>
    </w:p>
    <w:p w14:paraId="5E1C3588" w14:textId="77777777" w:rsidR="00BE6B5A" w:rsidRPr="002C5516" w:rsidRDefault="00BE6B5A" w:rsidP="00BE6B5A">
      <w:pPr>
        <w:pStyle w:val="REG-P0"/>
        <w:rPr>
          <w:b/>
        </w:rPr>
      </w:pPr>
      <w:r w:rsidRPr="002C5516">
        <w:rPr>
          <w:b/>
        </w:rPr>
        <w:t xml:space="preserve">Speciality </w:t>
      </w:r>
      <w:r w:rsidR="002C5516" w:rsidRPr="002C5516">
        <w:rPr>
          <w:b/>
        </w:rPr>
        <w:tab/>
      </w:r>
      <w:r w:rsidR="002C5516" w:rsidRPr="002C5516">
        <w:rPr>
          <w:b/>
        </w:rPr>
        <w:tab/>
      </w:r>
      <w:r w:rsidR="002C5516" w:rsidRPr="002C5516">
        <w:rPr>
          <w:b/>
        </w:rPr>
        <w:tab/>
      </w:r>
      <w:r w:rsidR="002C5516" w:rsidRPr="002C5516">
        <w:rPr>
          <w:b/>
        </w:rPr>
        <w:tab/>
      </w:r>
      <w:r w:rsidR="002C5516" w:rsidRPr="002C5516">
        <w:rPr>
          <w:b/>
        </w:rPr>
        <w:tab/>
      </w:r>
      <w:r w:rsidR="002C5516" w:rsidRPr="002C5516">
        <w:rPr>
          <w:b/>
        </w:rPr>
        <w:tab/>
      </w:r>
      <w:r w:rsidRPr="002C5516">
        <w:rPr>
          <w:b/>
        </w:rPr>
        <w:t>Designation</w:t>
      </w:r>
    </w:p>
    <w:p w14:paraId="7B3E9B0A" w14:textId="77777777" w:rsidR="00BE6B5A" w:rsidRDefault="00BE6B5A" w:rsidP="00BE6B5A">
      <w:pPr>
        <w:pStyle w:val="REG-P0"/>
        <w:rPr>
          <w:szCs w:val="26"/>
        </w:rPr>
      </w:pPr>
    </w:p>
    <w:p w14:paraId="2BCEB968" w14:textId="77777777" w:rsidR="00064CDC" w:rsidRPr="001E49B0" w:rsidRDefault="00064CDC" w:rsidP="00BE6B5A">
      <w:pPr>
        <w:pStyle w:val="REG-P0"/>
        <w:rPr>
          <w:szCs w:val="26"/>
        </w:rPr>
      </w:pPr>
    </w:p>
    <w:p w14:paraId="34AB9E7A" w14:textId="77777777" w:rsidR="00BE6B5A" w:rsidRPr="001E49B0" w:rsidRDefault="00BE6B5A" w:rsidP="00BE6B5A">
      <w:pPr>
        <w:pStyle w:val="REG-P0"/>
      </w:pPr>
      <w:r w:rsidRPr="001E49B0">
        <w:t xml:space="preserve">Clinical Pharmacokinetics </w:t>
      </w:r>
      <w:r w:rsidR="002C5516">
        <w:tab/>
      </w:r>
      <w:r w:rsidR="002C5516">
        <w:tab/>
      </w:r>
      <w:r w:rsidR="002C5516">
        <w:tab/>
      </w:r>
      <w:r w:rsidRPr="001E49B0">
        <w:t>Clinical Pharmacokineticist</w:t>
      </w:r>
    </w:p>
    <w:p w14:paraId="36EB840A" w14:textId="77777777" w:rsidR="00BE6B5A" w:rsidRDefault="00BE6B5A" w:rsidP="00BE6B5A">
      <w:pPr>
        <w:pStyle w:val="REG-P0"/>
        <w:rPr>
          <w:szCs w:val="26"/>
        </w:rPr>
      </w:pPr>
    </w:p>
    <w:p w14:paraId="043545AF" w14:textId="77777777" w:rsidR="00064CDC" w:rsidRPr="001E49B0" w:rsidRDefault="00064CDC" w:rsidP="00BE6B5A">
      <w:pPr>
        <w:pStyle w:val="REG-P0"/>
        <w:rPr>
          <w:szCs w:val="26"/>
        </w:rPr>
      </w:pPr>
    </w:p>
    <w:p w14:paraId="0ABEFA15" w14:textId="77777777" w:rsidR="00BE6B5A" w:rsidRPr="001E49B0" w:rsidRDefault="00BE6B5A" w:rsidP="00BE6B5A">
      <w:pPr>
        <w:pStyle w:val="REG-P0"/>
      </w:pPr>
      <w:r w:rsidRPr="001E49B0">
        <w:t xml:space="preserve">Radio-Pharmacy </w:t>
      </w:r>
      <w:r w:rsidR="002C5516">
        <w:tab/>
      </w:r>
      <w:r w:rsidR="002C5516">
        <w:tab/>
      </w:r>
      <w:r w:rsidR="002C5516">
        <w:tab/>
      </w:r>
      <w:r w:rsidR="002C5516">
        <w:tab/>
      </w:r>
      <w:r w:rsidR="002C5516">
        <w:tab/>
      </w:r>
      <w:r w:rsidRPr="001E49B0">
        <w:t>Radio-Pharmacist</w:t>
      </w:r>
    </w:p>
    <w:p w14:paraId="5B8CB13F" w14:textId="77777777" w:rsidR="00BE6B5A" w:rsidRDefault="00BE6B5A" w:rsidP="00BE6B5A">
      <w:pPr>
        <w:pStyle w:val="REG-P0"/>
      </w:pPr>
    </w:p>
    <w:p w14:paraId="3F78B1E0" w14:textId="77777777" w:rsidR="00064CDC" w:rsidRDefault="00064CDC" w:rsidP="00BE6B5A">
      <w:pPr>
        <w:pStyle w:val="REG-P0"/>
      </w:pPr>
    </w:p>
    <w:p w14:paraId="144CBF1C" w14:textId="77777777" w:rsidR="00064CDC" w:rsidRPr="001E49B0" w:rsidRDefault="00064CDC" w:rsidP="00BE6B5A">
      <w:pPr>
        <w:pStyle w:val="REG-P0"/>
      </w:pPr>
    </w:p>
    <w:p w14:paraId="5F4C5BC1" w14:textId="77777777" w:rsidR="00BE6B5A" w:rsidRPr="00947AEA" w:rsidRDefault="00BE6B5A" w:rsidP="002C5516">
      <w:pPr>
        <w:pStyle w:val="REG-H3A"/>
      </w:pPr>
      <w:r w:rsidRPr="001E49B0">
        <w:t>ANNEXURE III</w:t>
      </w:r>
    </w:p>
    <w:p w14:paraId="0F68D900" w14:textId="77777777" w:rsidR="00064CDC" w:rsidRDefault="00064CDC" w:rsidP="002C5516">
      <w:pPr>
        <w:pStyle w:val="REG-H3b"/>
      </w:pPr>
    </w:p>
    <w:p w14:paraId="44599F54" w14:textId="77777777" w:rsidR="00947AEA" w:rsidRDefault="00BE6B5A" w:rsidP="002C5516">
      <w:pPr>
        <w:pStyle w:val="REG-H3b"/>
      </w:pPr>
      <w:r w:rsidRPr="001E49B0">
        <w:t>Additional qualifications</w:t>
      </w:r>
    </w:p>
    <w:p w14:paraId="3D423A8C" w14:textId="77777777" w:rsidR="00064CDC" w:rsidRDefault="00064CDC" w:rsidP="002C5516">
      <w:pPr>
        <w:pStyle w:val="REG-H3b"/>
      </w:pPr>
    </w:p>
    <w:p w14:paraId="30CCEF51" w14:textId="77777777" w:rsidR="00BE6B5A" w:rsidRPr="001E49B0" w:rsidRDefault="00BE6B5A" w:rsidP="002C5516">
      <w:pPr>
        <w:pStyle w:val="REG-H3b"/>
      </w:pPr>
      <w:r w:rsidRPr="001E49B0">
        <w:t>(regulation 15(1))</w:t>
      </w:r>
    </w:p>
    <w:p w14:paraId="4105C3D4" w14:textId="77777777" w:rsidR="00BE6B5A" w:rsidRDefault="00BE6B5A" w:rsidP="00BE6B5A">
      <w:pPr>
        <w:pStyle w:val="REG-P0"/>
      </w:pPr>
    </w:p>
    <w:p w14:paraId="153667D9" w14:textId="77777777" w:rsidR="00064CDC" w:rsidRPr="001E49B0" w:rsidRDefault="00064CDC" w:rsidP="00BE6B5A">
      <w:pPr>
        <w:pStyle w:val="REG-P0"/>
      </w:pPr>
    </w:p>
    <w:p w14:paraId="633A9C6A" w14:textId="77777777" w:rsidR="00BE6B5A" w:rsidRPr="001E49B0" w:rsidRDefault="00BE6B5A" w:rsidP="00BE6B5A">
      <w:pPr>
        <w:pStyle w:val="REG-P0"/>
      </w:pPr>
      <w:r w:rsidRPr="001E49B0">
        <w:t>The following qualifications may be registered as additional qualifications:</w:t>
      </w:r>
    </w:p>
    <w:p w14:paraId="5A8F6B45" w14:textId="77777777" w:rsidR="00BE6B5A" w:rsidRPr="001E49B0" w:rsidRDefault="00BE6B5A" w:rsidP="00BE6B5A">
      <w:pPr>
        <w:pStyle w:val="REG-P0"/>
      </w:pPr>
    </w:p>
    <w:p w14:paraId="4B130AF6" w14:textId="77777777" w:rsidR="00BE6B5A" w:rsidRPr="001E49B0" w:rsidRDefault="00BE6B5A" w:rsidP="00947AEA">
      <w:pPr>
        <w:pStyle w:val="REG-Pa"/>
      </w:pPr>
      <w:r w:rsidRPr="001E49B0">
        <w:t>(a)</w:t>
      </w:r>
      <w:r w:rsidRPr="001E49B0">
        <w:tab/>
        <w:t>A post-graduate degree in pharmacy;</w:t>
      </w:r>
    </w:p>
    <w:p w14:paraId="3498517D" w14:textId="77777777" w:rsidR="00BE6B5A" w:rsidRDefault="00BE6B5A" w:rsidP="00BE6B5A">
      <w:pPr>
        <w:pStyle w:val="REG-P0"/>
      </w:pPr>
    </w:p>
    <w:p w14:paraId="527B053F" w14:textId="77777777" w:rsidR="00BE6B5A" w:rsidRPr="001E49B0" w:rsidRDefault="00BE6B5A" w:rsidP="00947AEA">
      <w:pPr>
        <w:pStyle w:val="REG-Pa"/>
      </w:pPr>
      <w:r w:rsidRPr="001E49B0">
        <w:t>(b)</w:t>
      </w:r>
      <w:r w:rsidRPr="001E49B0">
        <w:tab/>
        <w:t xml:space="preserve">a Bachelor of Science Degree, an Honours Bachelor of Science Degree, a Masters of Science Degree or a Doctor of Philosophy (Phd.D. </w:t>
      </w:r>
      <w:r w:rsidR="002C5516">
        <w:t>or D.</w:t>
      </w:r>
      <w:r w:rsidRPr="001E49B0">
        <w:t>Phil.) of Science Degree;</w:t>
      </w:r>
    </w:p>
    <w:p w14:paraId="54851DBF" w14:textId="77777777" w:rsidR="00BE6B5A" w:rsidRDefault="00BE6B5A" w:rsidP="00BE6B5A">
      <w:pPr>
        <w:pStyle w:val="REG-P0"/>
      </w:pPr>
    </w:p>
    <w:p w14:paraId="11D31CC1" w14:textId="77777777" w:rsidR="008E5D2C" w:rsidRDefault="008E5D2C" w:rsidP="008E5D2C">
      <w:pPr>
        <w:pStyle w:val="AS-P-Amend"/>
      </w:pPr>
      <w:r>
        <w:t xml:space="preserve">[There appears to be a typographical error in paragraph (b), </w:t>
      </w:r>
      <w:r>
        <w:br/>
        <w:t>which probably intended to refer to a “Ph.D.”.]</w:t>
      </w:r>
    </w:p>
    <w:p w14:paraId="6B02CEF5" w14:textId="77777777" w:rsidR="008E5D2C" w:rsidRPr="001E49B0" w:rsidRDefault="008E5D2C" w:rsidP="00BE6B5A">
      <w:pPr>
        <w:pStyle w:val="REG-P0"/>
      </w:pPr>
    </w:p>
    <w:p w14:paraId="65CA8BB5" w14:textId="77777777" w:rsidR="00BE6B5A" w:rsidRPr="001E49B0" w:rsidRDefault="00BE6B5A" w:rsidP="00947AEA">
      <w:pPr>
        <w:pStyle w:val="REG-Pa"/>
      </w:pPr>
      <w:r w:rsidRPr="001E49B0">
        <w:t>(c)</w:t>
      </w:r>
      <w:r w:rsidRPr="001E49B0">
        <w:tab/>
        <w:t>a Postgraduate Degree in Business Administration;</w:t>
      </w:r>
    </w:p>
    <w:p w14:paraId="265E7E97" w14:textId="77777777" w:rsidR="00BE6B5A" w:rsidRPr="001E49B0" w:rsidRDefault="00BE6B5A" w:rsidP="00BE6B5A">
      <w:pPr>
        <w:pStyle w:val="REG-P0"/>
      </w:pPr>
    </w:p>
    <w:p w14:paraId="122B268C" w14:textId="77777777" w:rsidR="00BE6B5A" w:rsidRDefault="00BE6B5A" w:rsidP="00947AEA">
      <w:pPr>
        <w:pStyle w:val="REG-Pa"/>
      </w:pPr>
      <w:r w:rsidRPr="001E49B0">
        <w:t>(d)</w:t>
      </w:r>
      <w:r w:rsidRPr="001E49B0">
        <w:tab/>
        <w:t>a Master of Science Degree in Parmacy;</w:t>
      </w:r>
    </w:p>
    <w:p w14:paraId="1C728B79" w14:textId="77777777" w:rsidR="00E876E7" w:rsidRDefault="00E876E7" w:rsidP="00947AEA">
      <w:pPr>
        <w:pStyle w:val="REG-Pa"/>
      </w:pPr>
    </w:p>
    <w:p w14:paraId="715D66CA" w14:textId="77777777" w:rsidR="00E876E7" w:rsidRPr="001E49B0" w:rsidRDefault="00E876E7" w:rsidP="00E876E7">
      <w:pPr>
        <w:pStyle w:val="AS-P-Amend"/>
      </w:pPr>
      <w:r>
        <w:t>[The word “P</w:t>
      </w:r>
      <w:r w:rsidR="002C5516">
        <w:t>h</w:t>
      </w:r>
      <w:r>
        <w:t xml:space="preserve">armacy” is misspelt in the </w:t>
      </w:r>
      <w:r w:rsidRPr="007708A4">
        <w:rPr>
          <w:i/>
        </w:rPr>
        <w:t>Government Gazette</w:t>
      </w:r>
      <w:r>
        <w:t xml:space="preserve">, as reproduced above.] </w:t>
      </w:r>
    </w:p>
    <w:p w14:paraId="273D3850" w14:textId="77777777" w:rsidR="00BE6B5A" w:rsidRPr="001E49B0" w:rsidRDefault="00BE6B5A" w:rsidP="00BE6B5A">
      <w:pPr>
        <w:pStyle w:val="REG-P0"/>
      </w:pPr>
    </w:p>
    <w:p w14:paraId="72A62250" w14:textId="77777777" w:rsidR="00BE6B5A" w:rsidRPr="001E49B0" w:rsidRDefault="00BE6B5A" w:rsidP="00947AEA">
      <w:pPr>
        <w:pStyle w:val="REG-Pa"/>
      </w:pPr>
      <w:r w:rsidRPr="001E49B0">
        <w:t>(e)</w:t>
      </w:r>
      <w:r w:rsidRPr="001E49B0">
        <w:tab/>
        <w:t>a Diploma in Clinical Chemistry;</w:t>
      </w:r>
    </w:p>
    <w:p w14:paraId="6A7F3B50" w14:textId="77777777" w:rsidR="00BE6B5A" w:rsidRPr="001E49B0" w:rsidRDefault="00BE6B5A" w:rsidP="00BE6B5A">
      <w:pPr>
        <w:pStyle w:val="REG-P0"/>
      </w:pPr>
    </w:p>
    <w:p w14:paraId="2E136DC4" w14:textId="77777777" w:rsidR="00BE6B5A" w:rsidRPr="001E49B0" w:rsidRDefault="00BE6B5A" w:rsidP="00947AEA">
      <w:pPr>
        <w:pStyle w:val="REG-Pa"/>
      </w:pPr>
      <w:r w:rsidRPr="001E49B0">
        <w:t>(f)</w:t>
      </w:r>
      <w:r w:rsidRPr="001E49B0">
        <w:tab/>
        <w:t>a Diploma in Biochemical Analysis; or</w:t>
      </w:r>
    </w:p>
    <w:p w14:paraId="3A66BBCA" w14:textId="77777777" w:rsidR="00BE6B5A" w:rsidRPr="001E49B0" w:rsidRDefault="00BE6B5A" w:rsidP="00BE6B5A">
      <w:pPr>
        <w:pStyle w:val="REG-P0"/>
      </w:pPr>
    </w:p>
    <w:p w14:paraId="123F0815" w14:textId="77777777" w:rsidR="00BE6B5A" w:rsidRDefault="00BE6B5A" w:rsidP="00947AEA">
      <w:pPr>
        <w:pStyle w:val="REG-Pa"/>
      </w:pPr>
      <w:r w:rsidRPr="001E49B0">
        <w:t>(g)</w:t>
      </w:r>
      <w:r w:rsidRPr="001E49B0">
        <w:tab/>
        <w:t>a Postgraduate Specialisation Certificate.</w:t>
      </w:r>
    </w:p>
    <w:p w14:paraId="1725BCFD" w14:textId="77777777" w:rsidR="005E4ED5" w:rsidRDefault="005E4ED5" w:rsidP="003D36E9">
      <w:pPr>
        <w:pStyle w:val="REG-H1a"/>
      </w:pPr>
    </w:p>
    <w:p w14:paraId="1DCFE199" w14:textId="77777777" w:rsidR="007C4355" w:rsidRPr="0032744E" w:rsidRDefault="007C4355" w:rsidP="00B12C91">
      <w:pPr>
        <w:pStyle w:val="REG-P0"/>
      </w:pPr>
    </w:p>
    <w:sectPr w:rsidR="007C4355" w:rsidRPr="0032744E"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F71F9" w14:textId="77777777" w:rsidR="00900E61" w:rsidRDefault="00900E61">
      <w:r>
        <w:separator/>
      </w:r>
    </w:p>
  </w:endnote>
  <w:endnote w:type="continuationSeparator" w:id="0">
    <w:p w14:paraId="4AFFFA6D" w14:textId="77777777" w:rsidR="00900E61" w:rsidRDefault="00900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803189" w14:textId="77777777" w:rsidR="00900E61" w:rsidRDefault="00900E61">
      <w:r>
        <w:separator/>
      </w:r>
    </w:p>
  </w:footnote>
  <w:footnote w:type="continuationSeparator" w:id="0">
    <w:p w14:paraId="1B925E76" w14:textId="77777777" w:rsidR="00900E61" w:rsidRDefault="00900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6646" w14:textId="77777777" w:rsidR="00B90691" w:rsidRPr="00810223" w:rsidRDefault="00000000" w:rsidP="00FC33A9">
    <w:pPr>
      <w:spacing w:after="120"/>
      <w:jc w:val="center"/>
      <w:rPr>
        <w:rFonts w:ascii="Arial" w:hAnsi="Arial" w:cs="Arial"/>
        <w:sz w:val="16"/>
        <w:szCs w:val="16"/>
      </w:rPr>
    </w:pPr>
    <w:r>
      <w:rPr>
        <w:rFonts w:ascii="Arial" w:hAnsi="Arial" w:cs="Arial"/>
        <w:sz w:val="12"/>
        <w:szCs w:val="16"/>
      </w:rPr>
      <w:pict w14:anchorId="136B2EFD">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B90691" w:rsidRPr="00810223">
      <w:rPr>
        <w:rFonts w:ascii="Arial" w:hAnsi="Arial" w:cs="Arial"/>
        <w:sz w:val="12"/>
        <w:szCs w:val="16"/>
      </w:rPr>
      <w:t>Republic of Namibia</w:t>
    </w:r>
    <w:r w:rsidR="00B90691" w:rsidRPr="00810223">
      <w:rPr>
        <w:rFonts w:ascii="Arial" w:hAnsi="Arial" w:cs="Arial"/>
        <w:w w:val="600"/>
        <w:sz w:val="12"/>
        <w:szCs w:val="16"/>
      </w:rPr>
      <w:t xml:space="preserve"> </w:t>
    </w:r>
    <w:r w:rsidR="009B4F8C" w:rsidRPr="00810223">
      <w:rPr>
        <w:rFonts w:ascii="Arial" w:hAnsi="Arial" w:cs="Arial"/>
        <w:b/>
        <w:noProof w:val="0"/>
        <w:sz w:val="16"/>
        <w:szCs w:val="16"/>
      </w:rPr>
      <w:fldChar w:fldCharType="begin"/>
    </w:r>
    <w:r w:rsidR="00B90691" w:rsidRPr="00810223">
      <w:rPr>
        <w:rFonts w:ascii="Arial" w:hAnsi="Arial" w:cs="Arial"/>
        <w:b/>
        <w:sz w:val="16"/>
        <w:szCs w:val="16"/>
      </w:rPr>
      <w:instrText xml:space="preserve"> PAGE   \* MERGEFORMAT </w:instrText>
    </w:r>
    <w:r w:rsidR="009B4F8C" w:rsidRPr="00810223">
      <w:rPr>
        <w:rFonts w:ascii="Arial" w:hAnsi="Arial" w:cs="Arial"/>
        <w:b/>
        <w:noProof w:val="0"/>
        <w:sz w:val="16"/>
        <w:szCs w:val="16"/>
      </w:rPr>
      <w:fldChar w:fldCharType="separate"/>
    </w:r>
    <w:r w:rsidR="00B96199">
      <w:rPr>
        <w:rFonts w:ascii="Arial" w:hAnsi="Arial" w:cs="Arial"/>
        <w:b/>
        <w:sz w:val="16"/>
        <w:szCs w:val="16"/>
      </w:rPr>
      <w:t>14</w:t>
    </w:r>
    <w:r w:rsidR="009B4F8C" w:rsidRPr="00810223">
      <w:rPr>
        <w:rFonts w:ascii="Arial" w:hAnsi="Arial" w:cs="Arial"/>
        <w:b/>
        <w:sz w:val="16"/>
        <w:szCs w:val="16"/>
      </w:rPr>
      <w:fldChar w:fldCharType="end"/>
    </w:r>
    <w:r w:rsidR="00B90691" w:rsidRPr="00810223">
      <w:rPr>
        <w:rFonts w:ascii="Arial" w:hAnsi="Arial" w:cs="Arial"/>
        <w:w w:val="600"/>
        <w:sz w:val="12"/>
        <w:szCs w:val="16"/>
      </w:rPr>
      <w:t xml:space="preserve"> </w:t>
    </w:r>
    <w:r w:rsidR="00B90691" w:rsidRPr="00810223">
      <w:rPr>
        <w:rFonts w:ascii="Arial" w:hAnsi="Arial" w:cs="Arial"/>
        <w:sz w:val="12"/>
        <w:szCs w:val="16"/>
      </w:rPr>
      <w:t>Annotated Statutes</w:t>
    </w:r>
    <w:r w:rsidR="00B90691" w:rsidRPr="00810223">
      <w:rPr>
        <w:rFonts w:ascii="Arial" w:hAnsi="Arial" w:cs="Arial"/>
        <w:b/>
        <w:sz w:val="16"/>
        <w:szCs w:val="16"/>
      </w:rPr>
      <w:t xml:space="preserve"> </w:t>
    </w:r>
  </w:p>
  <w:p w14:paraId="2FDC58AF" w14:textId="77777777" w:rsidR="00B90691" w:rsidRPr="00F25922" w:rsidRDefault="00B90691" w:rsidP="00F25922">
    <w:pPr>
      <w:pStyle w:val="REG-PHA"/>
    </w:pPr>
    <w:r w:rsidRPr="00F25922">
      <w:t>REGULATIONS</w:t>
    </w:r>
  </w:p>
  <w:p w14:paraId="3342EF77" w14:textId="191B746B" w:rsidR="00B90691" w:rsidRDefault="00D6758D" w:rsidP="00810223">
    <w:pPr>
      <w:pStyle w:val="REG-PHb"/>
      <w:spacing w:after="120"/>
    </w:pPr>
    <w:r>
      <w:t>H</w:t>
    </w:r>
    <w:r w:rsidRPr="00D6758D">
      <w:t>ealth Professions Act 16 of 2024</w:t>
    </w:r>
  </w:p>
  <w:p w14:paraId="29E9836B" w14:textId="77777777" w:rsidR="00223854" w:rsidRPr="00223854" w:rsidRDefault="00223854" w:rsidP="00223854">
    <w:pPr>
      <w:pStyle w:val="REG-PHb"/>
    </w:pPr>
    <w:r w:rsidRPr="00223854">
      <w:t xml:space="preserve">Regulations relating to the </w:t>
    </w:r>
    <w:r w:rsidR="00495F48">
      <w:t>R</w:t>
    </w:r>
    <w:r w:rsidRPr="00223854">
      <w:t xml:space="preserve">egistration of Pharmacists; Qualifications Registered as Specialties </w:t>
    </w:r>
    <w:r>
      <w:br/>
    </w:r>
    <w:r w:rsidRPr="00223854">
      <w:t xml:space="preserve">and Additional Qualifications; Registration as Pharmacist Intern; Maintaining of Registers </w:t>
    </w:r>
    <w:r>
      <w:br/>
    </w:r>
    <w:r w:rsidRPr="00223854">
      <w:t>and the Restoration of a Name to the Register</w:t>
    </w:r>
  </w:p>
  <w:p w14:paraId="7E637BE1" w14:textId="77777777" w:rsidR="00B90691" w:rsidRPr="00F25922" w:rsidRDefault="00B90691"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E79AD" w14:textId="77777777" w:rsidR="00B90691" w:rsidRPr="00BA6B35" w:rsidRDefault="00000000" w:rsidP="00CE101E">
    <w:pPr>
      <w:rPr>
        <w:sz w:val="8"/>
        <w:szCs w:val="16"/>
      </w:rPr>
    </w:pPr>
    <w:r>
      <w:rPr>
        <w:sz w:val="8"/>
        <w:szCs w:val="16"/>
      </w:rPr>
      <w:pict w14:anchorId="11F666D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E5C08"/>
    <w:multiLevelType w:val="hybridMultilevel"/>
    <w:tmpl w:val="D1FC5036"/>
    <w:lvl w:ilvl="0" w:tplc="8FDA27A2">
      <w:start w:val="1"/>
      <w:numFmt w:val="lowerRoman"/>
      <w:lvlText w:val="(%1)"/>
      <w:lvlJc w:val="left"/>
      <w:pPr>
        <w:ind w:hanging="1202"/>
      </w:pPr>
      <w:rPr>
        <w:rFonts w:ascii="Times New Roman" w:eastAsia="Times New Roman" w:hAnsi="Times New Roman" w:hint="default"/>
        <w:color w:val="231F20"/>
        <w:spacing w:val="-1"/>
        <w:w w:val="99"/>
        <w:sz w:val="22"/>
        <w:szCs w:val="22"/>
      </w:rPr>
    </w:lvl>
    <w:lvl w:ilvl="1" w:tplc="ED14DD7E">
      <w:start w:val="1"/>
      <w:numFmt w:val="bullet"/>
      <w:lvlText w:val="•"/>
      <w:lvlJc w:val="left"/>
      <w:rPr>
        <w:rFonts w:hint="default"/>
      </w:rPr>
    </w:lvl>
    <w:lvl w:ilvl="2" w:tplc="CD282F84">
      <w:start w:val="1"/>
      <w:numFmt w:val="bullet"/>
      <w:lvlText w:val="•"/>
      <w:lvlJc w:val="left"/>
      <w:rPr>
        <w:rFonts w:hint="default"/>
      </w:rPr>
    </w:lvl>
    <w:lvl w:ilvl="3" w:tplc="42A2A318">
      <w:start w:val="1"/>
      <w:numFmt w:val="bullet"/>
      <w:lvlText w:val="•"/>
      <w:lvlJc w:val="left"/>
      <w:rPr>
        <w:rFonts w:hint="default"/>
      </w:rPr>
    </w:lvl>
    <w:lvl w:ilvl="4" w:tplc="456234CC">
      <w:start w:val="1"/>
      <w:numFmt w:val="bullet"/>
      <w:lvlText w:val="•"/>
      <w:lvlJc w:val="left"/>
      <w:rPr>
        <w:rFonts w:hint="default"/>
      </w:rPr>
    </w:lvl>
    <w:lvl w:ilvl="5" w:tplc="DD8AA38E">
      <w:start w:val="1"/>
      <w:numFmt w:val="bullet"/>
      <w:lvlText w:val="•"/>
      <w:lvlJc w:val="left"/>
      <w:rPr>
        <w:rFonts w:hint="default"/>
      </w:rPr>
    </w:lvl>
    <w:lvl w:ilvl="6" w:tplc="F91686F6">
      <w:start w:val="1"/>
      <w:numFmt w:val="bullet"/>
      <w:lvlText w:val="•"/>
      <w:lvlJc w:val="left"/>
      <w:rPr>
        <w:rFonts w:hint="default"/>
      </w:rPr>
    </w:lvl>
    <w:lvl w:ilvl="7" w:tplc="FDE00AAE">
      <w:start w:val="1"/>
      <w:numFmt w:val="bullet"/>
      <w:lvlText w:val="•"/>
      <w:lvlJc w:val="left"/>
      <w:rPr>
        <w:rFonts w:hint="default"/>
      </w:rPr>
    </w:lvl>
    <w:lvl w:ilvl="8" w:tplc="F9B8B690">
      <w:start w:val="1"/>
      <w:numFmt w:val="bullet"/>
      <w:lvlText w:val="•"/>
      <w:lvlJc w:val="left"/>
      <w:rPr>
        <w:rFonts w:hint="default"/>
      </w:rPr>
    </w:lvl>
  </w:abstractNum>
  <w:abstractNum w:abstractNumId="2" w15:restartNumberingAfterBreak="0">
    <w:nsid w:val="0808572D"/>
    <w:multiLevelType w:val="hybridMultilevel"/>
    <w:tmpl w:val="377C1ACE"/>
    <w:lvl w:ilvl="0" w:tplc="BF361742">
      <w:start w:val="4"/>
      <w:numFmt w:val="decimal"/>
      <w:lvlText w:val="(%1)"/>
      <w:lvlJc w:val="left"/>
      <w:pPr>
        <w:ind w:hanging="3723"/>
        <w:jc w:val="right"/>
      </w:pPr>
      <w:rPr>
        <w:rFonts w:ascii="Times New Roman" w:eastAsia="Times New Roman" w:hAnsi="Times New Roman" w:hint="default"/>
        <w:color w:val="231F20"/>
        <w:sz w:val="22"/>
        <w:szCs w:val="22"/>
      </w:rPr>
    </w:lvl>
    <w:lvl w:ilvl="1" w:tplc="BEDEC4FA">
      <w:start w:val="1"/>
      <w:numFmt w:val="bullet"/>
      <w:lvlText w:val="•"/>
      <w:lvlJc w:val="left"/>
      <w:rPr>
        <w:rFonts w:hint="default"/>
      </w:rPr>
    </w:lvl>
    <w:lvl w:ilvl="2" w:tplc="1E783CFE">
      <w:start w:val="1"/>
      <w:numFmt w:val="bullet"/>
      <w:lvlText w:val="•"/>
      <w:lvlJc w:val="left"/>
      <w:rPr>
        <w:rFonts w:hint="default"/>
      </w:rPr>
    </w:lvl>
    <w:lvl w:ilvl="3" w:tplc="561624D2">
      <w:start w:val="1"/>
      <w:numFmt w:val="bullet"/>
      <w:lvlText w:val="•"/>
      <w:lvlJc w:val="left"/>
      <w:rPr>
        <w:rFonts w:hint="default"/>
      </w:rPr>
    </w:lvl>
    <w:lvl w:ilvl="4" w:tplc="E0BAEC66">
      <w:start w:val="1"/>
      <w:numFmt w:val="bullet"/>
      <w:lvlText w:val="•"/>
      <w:lvlJc w:val="left"/>
      <w:rPr>
        <w:rFonts w:hint="default"/>
      </w:rPr>
    </w:lvl>
    <w:lvl w:ilvl="5" w:tplc="CD14FB76">
      <w:start w:val="1"/>
      <w:numFmt w:val="bullet"/>
      <w:lvlText w:val="•"/>
      <w:lvlJc w:val="left"/>
      <w:rPr>
        <w:rFonts w:hint="default"/>
      </w:rPr>
    </w:lvl>
    <w:lvl w:ilvl="6" w:tplc="72F6E558">
      <w:start w:val="1"/>
      <w:numFmt w:val="bullet"/>
      <w:lvlText w:val="•"/>
      <w:lvlJc w:val="left"/>
      <w:rPr>
        <w:rFonts w:hint="default"/>
      </w:rPr>
    </w:lvl>
    <w:lvl w:ilvl="7" w:tplc="0C08F6B6">
      <w:start w:val="1"/>
      <w:numFmt w:val="bullet"/>
      <w:lvlText w:val="•"/>
      <w:lvlJc w:val="left"/>
      <w:rPr>
        <w:rFonts w:hint="default"/>
      </w:rPr>
    </w:lvl>
    <w:lvl w:ilvl="8" w:tplc="600AD4A8">
      <w:start w:val="1"/>
      <w:numFmt w:val="bullet"/>
      <w:lvlText w:val="•"/>
      <w:lvlJc w:val="left"/>
      <w:rPr>
        <w:rFonts w:hint="default"/>
      </w:rPr>
    </w:lvl>
  </w:abstractNum>
  <w:abstractNum w:abstractNumId="3" w15:restartNumberingAfterBreak="0">
    <w:nsid w:val="122B3AC9"/>
    <w:multiLevelType w:val="hybridMultilevel"/>
    <w:tmpl w:val="CF80DDDA"/>
    <w:lvl w:ilvl="0" w:tplc="80F6C470">
      <w:start w:val="1"/>
      <w:numFmt w:val="lowerLetter"/>
      <w:lvlText w:val="(%1)"/>
      <w:lvlJc w:val="left"/>
      <w:pPr>
        <w:ind w:hanging="1133"/>
      </w:pPr>
      <w:rPr>
        <w:rFonts w:ascii="Times New Roman" w:eastAsia="Times New Roman" w:hAnsi="Times New Roman" w:hint="default"/>
        <w:color w:val="231F20"/>
        <w:spacing w:val="-1"/>
        <w:w w:val="99"/>
        <w:sz w:val="22"/>
        <w:szCs w:val="22"/>
      </w:rPr>
    </w:lvl>
    <w:lvl w:ilvl="1" w:tplc="962C793C">
      <w:start w:val="1"/>
      <w:numFmt w:val="bullet"/>
      <w:lvlText w:val="•"/>
      <w:lvlJc w:val="left"/>
      <w:rPr>
        <w:rFonts w:hint="default"/>
      </w:rPr>
    </w:lvl>
    <w:lvl w:ilvl="2" w:tplc="55D654F4">
      <w:start w:val="1"/>
      <w:numFmt w:val="bullet"/>
      <w:lvlText w:val="•"/>
      <w:lvlJc w:val="left"/>
      <w:rPr>
        <w:rFonts w:hint="default"/>
      </w:rPr>
    </w:lvl>
    <w:lvl w:ilvl="3" w:tplc="89AE7FA6">
      <w:start w:val="1"/>
      <w:numFmt w:val="bullet"/>
      <w:lvlText w:val="•"/>
      <w:lvlJc w:val="left"/>
      <w:rPr>
        <w:rFonts w:hint="default"/>
      </w:rPr>
    </w:lvl>
    <w:lvl w:ilvl="4" w:tplc="9EAA7B30">
      <w:start w:val="1"/>
      <w:numFmt w:val="bullet"/>
      <w:lvlText w:val="•"/>
      <w:lvlJc w:val="left"/>
      <w:rPr>
        <w:rFonts w:hint="default"/>
      </w:rPr>
    </w:lvl>
    <w:lvl w:ilvl="5" w:tplc="7CCE6636">
      <w:start w:val="1"/>
      <w:numFmt w:val="bullet"/>
      <w:lvlText w:val="•"/>
      <w:lvlJc w:val="left"/>
      <w:rPr>
        <w:rFonts w:hint="default"/>
      </w:rPr>
    </w:lvl>
    <w:lvl w:ilvl="6" w:tplc="B400D1D2">
      <w:start w:val="1"/>
      <w:numFmt w:val="bullet"/>
      <w:lvlText w:val="•"/>
      <w:lvlJc w:val="left"/>
      <w:rPr>
        <w:rFonts w:hint="default"/>
      </w:rPr>
    </w:lvl>
    <w:lvl w:ilvl="7" w:tplc="20AAA1A6">
      <w:start w:val="1"/>
      <w:numFmt w:val="bullet"/>
      <w:lvlText w:val="•"/>
      <w:lvlJc w:val="left"/>
      <w:rPr>
        <w:rFonts w:hint="default"/>
      </w:rPr>
    </w:lvl>
    <w:lvl w:ilvl="8" w:tplc="D7F8F7E4">
      <w:start w:val="1"/>
      <w:numFmt w:val="bullet"/>
      <w:lvlText w:val="•"/>
      <w:lvlJc w:val="left"/>
      <w:rPr>
        <w:rFonts w:hint="default"/>
      </w:rPr>
    </w:lvl>
  </w:abstractNum>
  <w:abstractNum w:abstractNumId="4" w15:restartNumberingAfterBreak="0">
    <w:nsid w:val="13236CC1"/>
    <w:multiLevelType w:val="hybridMultilevel"/>
    <w:tmpl w:val="F0406A6C"/>
    <w:lvl w:ilvl="0" w:tplc="29B20148">
      <w:start w:val="1"/>
      <w:numFmt w:val="lowerRoman"/>
      <w:lvlText w:val="(%1)"/>
      <w:lvlJc w:val="left"/>
      <w:pPr>
        <w:ind w:hanging="1200"/>
      </w:pPr>
      <w:rPr>
        <w:rFonts w:ascii="Times New Roman" w:eastAsia="Times New Roman" w:hAnsi="Times New Roman" w:hint="default"/>
        <w:color w:val="231F20"/>
        <w:spacing w:val="-1"/>
        <w:w w:val="99"/>
        <w:sz w:val="22"/>
        <w:szCs w:val="22"/>
      </w:rPr>
    </w:lvl>
    <w:lvl w:ilvl="1" w:tplc="80E8E66C">
      <w:start w:val="1"/>
      <w:numFmt w:val="bullet"/>
      <w:lvlText w:val="•"/>
      <w:lvlJc w:val="left"/>
      <w:rPr>
        <w:rFonts w:hint="default"/>
      </w:rPr>
    </w:lvl>
    <w:lvl w:ilvl="2" w:tplc="3D6EF41C">
      <w:start w:val="1"/>
      <w:numFmt w:val="bullet"/>
      <w:lvlText w:val="•"/>
      <w:lvlJc w:val="left"/>
      <w:rPr>
        <w:rFonts w:hint="default"/>
      </w:rPr>
    </w:lvl>
    <w:lvl w:ilvl="3" w:tplc="9912C308">
      <w:start w:val="1"/>
      <w:numFmt w:val="bullet"/>
      <w:lvlText w:val="•"/>
      <w:lvlJc w:val="left"/>
      <w:rPr>
        <w:rFonts w:hint="default"/>
      </w:rPr>
    </w:lvl>
    <w:lvl w:ilvl="4" w:tplc="7C987948">
      <w:start w:val="1"/>
      <w:numFmt w:val="bullet"/>
      <w:lvlText w:val="•"/>
      <w:lvlJc w:val="left"/>
      <w:rPr>
        <w:rFonts w:hint="default"/>
      </w:rPr>
    </w:lvl>
    <w:lvl w:ilvl="5" w:tplc="4B9ABD54">
      <w:start w:val="1"/>
      <w:numFmt w:val="bullet"/>
      <w:lvlText w:val="•"/>
      <w:lvlJc w:val="left"/>
      <w:rPr>
        <w:rFonts w:hint="default"/>
      </w:rPr>
    </w:lvl>
    <w:lvl w:ilvl="6" w:tplc="F13C31C6">
      <w:start w:val="1"/>
      <w:numFmt w:val="bullet"/>
      <w:lvlText w:val="•"/>
      <w:lvlJc w:val="left"/>
      <w:rPr>
        <w:rFonts w:hint="default"/>
      </w:rPr>
    </w:lvl>
    <w:lvl w:ilvl="7" w:tplc="C41AD2A2">
      <w:start w:val="1"/>
      <w:numFmt w:val="bullet"/>
      <w:lvlText w:val="•"/>
      <w:lvlJc w:val="left"/>
      <w:rPr>
        <w:rFonts w:hint="default"/>
      </w:rPr>
    </w:lvl>
    <w:lvl w:ilvl="8" w:tplc="0C5A316A">
      <w:start w:val="1"/>
      <w:numFmt w:val="bullet"/>
      <w:lvlText w:val="•"/>
      <w:lvlJc w:val="left"/>
      <w:rPr>
        <w:rFonts w:hint="default"/>
      </w:rPr>
    </w:lvl>
  </w:abstractNum>
  <w:abstractNum w:abstractNumId="5" w15:restartNumberingAfterBreak="0">
    <w:nsid w:val="19B74018"/>
    <w:multiLevelType w:val="hybridMultilevel"/>
    <w:tmpl w:val="58DA2448"/>
    <w:lvl w:ilvl="0" w:tplc="4184CA5C">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B6800312">
      <w:start w:val="1"/>
      <w:numFmt w:val="bullet"/>
      <w:lvlText w:val="•"/>
      <w:lvlJc w:val="left"/>
      <w:rPr>
        <w:rFonts w:hint="default"/>
      </w:rPr>
    </w:lvl>
    <w:lvl w:ilvl="2" w:tplc="0526F9E0">
      <w:start w:val="1"/>
      <w:numFmt w:val="bullet"/>
      <w:lvlText w:val="•"/>
      <w:lvlJc w:val="left"/>
      <w:rPr>
        <w:rFonts w:hint="default"/>
      </w:rPr>
    </w:lvl>
    <w:lvl w:ilvl="3" w:tplc="8EEA1A94">
      <w:start w:val="1"/>
      <w:numFmt w:val="bullet"/>
      <w:lvlText w:val="•"/>
      <w:lvlJc w:val="left"/>
      <w:rPr>
        <w:rFonts w:hint="default"/>
      </w:rPr>
    </w:lvl>
    <w:lvl w:ilvl="4" w:tplc="E9109174">
      <w:start w:val="1"/>
      <w:numFmt w:val="bullet"/>
      <w:lvlText w:val="•"/>
      <w:lvlJc w:val="left"/>
      <w:rPr>
        <w:rFonts w:hint="default"/>
      </w:rPr>
    </w:lvl>
    <w:lvl w:ilvl="5" w:tplc="77881B16">
      <w:start w:val="1"/>
      <w:numFmt w:val="bullet"/>
      <w:lvlText w:val="•"/>
      <w:lvlJc w:val="left"/>
      <w:rPr>
        <w:rFonts w:hint="default"/>
      </w:rPr>
    </w:lvl>
    <w:lvl w:ilvl="6" w:tplc="9DAC66E8">
      <w:start w:val="1"/>
      <w:numFmt w:val="bullet"/>
      <w:lvlText w:val="•"/>
      <w:lvlJc w:val="left"/>
      <w:rPr>
        <w:rFonts w:hint="default"/>
      </w:rPr>
    </w:lvl>
    <w:lvl w:ilvl="7" w:tplc="65C8FF72">
      <w:start w:val="1"/>
      <w:numFmt w:val="bullet"/>
      <w:lvlText w:val="•"/>
      <w:lvlJc w:val="left"/>
      <w:rPr>
        <w:rFonts w:hint="default"/>
      </w:rPr>
    </w:lvl>
    <w:lvl w:ilvl="8" w:tplc="58122B8A">
      <w:start w:val="1"/>
      <w:numFmt w:val="bullet"/>
      <w:lvlText w:val="•"/>
      <w:lvlJc w:val="left"/>
      <w:rPr>
        <w:rFonts w:hint="default"/>
      </w:r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CB337F7"/>
    <w:multiLevelType w:val="hybridMultilevel"/>
    <w:tmpl w:val="6E228422"/>
    <w:lvl w:ilvl="0" w:tplc="73D0653E">
      <w:start w:val="1"/>
      <w:numFmt w:val="lowerLetter"/>
      <w:lvlText w:val="(%1)"/>
      <w:lvlJc w:val="left"/>
      <w:pPr>
        <w:ind w:hanging="1127"/>
      </w:pPr>
      <w:rPr>
        <w:rFonts w:ascii="Times New Roman" w:eastAsia="Times New Roman" w:hAnsi="Times New Roman" w:hint="default"/>
        <w:color w:val="231F20"/>
        <w:spacing w:val="-1"/>
        <w:w w:val="99"/>
        <w:sz w:val="22"/>
        <w:szCs w:val="22"/>
      </w:rPr>
    </w:lvl>
    <w:lvl w:ilvl="1" w:tplc="5134C6F6">
      <w:start w:val="1"/>
      <w:numFmt w:val="bullet"/>
      <w:lvlText w:val="•"/>
      <w:lvlJc w:val="left"/>
      <w:rPr>
        <w:rFonts w:hint="default"/>
      </w:rPr>
    </w:lvl>
    <w:lvl w:ilvl="2" w:tplc="459E336A">
      <w:start w:val="1"/>
      <w:numFmt w:val="bullet"/>
      <w:lvlText w:val="•"/>
      <w:lvlJc w:val="left"/>
      <w:rPr>
        <w:rFonts w:hint="default"/>
      </w:rPr>
    </w:lvl>
    <w:lvl w:ilvl="3" w:tplc="E012D65C">
      <w:start w:val="1"/>
      <w:numFmt w:val="bullet"/>
      <w:lvlText w:val="•"/>
      <w:lvlJc w:val="left"/>
      <w:rPr>
        <w:rFonts w:hint="default"/>
      </w:rPr>
    </w:lvl>
    <w:lvl w:ilvl="4" w:tplc="2FA2AC04">
      <w:start w:val="1"/>
      <w:numFmt w:val="bullet"/>
      <w:lvlText w:val="•"/>
      <w:lvlJc w:val="left"/>
      <w:rPr>
        <w:rFonts w:hint="default"/>
      </w:rPr>
    </w:lvl>
    <w:lvl w:ilvl="5" w:tplc="9F7E4A10">
      <w:start w:val="1"/>
      <w:numFmt w:val="bullet"/>
      <w:lvlText w:val="•"/>
      <w:lvlJc w:val="left"/>
      <w:rPr>
        <w:rFonts w:hint="default"/>
      </w:rPr>
    </w:lvl>
    <w:lvl w:ilvl="6" w:tplc="D596869A">
      <w:start w:val="1"/>
      <w:numFmt w:val="bullet"/>
      <w:lvlText w:val="•"/>
      <w:lvlJc w:val="left"/>
      <w:rPr>
        <w:rFonts w:hint="default"/>
      </w:rPr>
    </w:lvl>
    <w:lvl w:ilvl="7" w:tplc="30860FFE">
      <w:start w:val="1"/>
      <w:numFmt w:val="bullet"/>
      <w:lvlText w:val="•"/>
      <w:lvlJc w:val="left"/>
      <w:rPr>
        <w:rFonts w:hint="default"/>
      </w:rPr>
    </w:lvl>
    <w:lvl w:ilvl="8" w:tplc="043CD7AE">
      <w:start w:val="1"/>
      <w:numFmt w:val="bullet"/>
      <w:lvlText w:val="•"/>
      <w:lvlJc w:val="left"/>
      <w:rPr>
        <w:rFonts w:hint="default"/>
      </w:rPr>
    </w:lvl>
  </w:abstractNum>
  <w:abstractNum w:abstractNumId="8" w15:restartNumberingAfterBreak="0">
    <w:nsid w:val="1CCE3ED8"/>
    <w:multiLevelType w:val="hybridMultilevel"/>
    <w:tmpl w:val="4FCA6AE0"/>
    <w:lvl w:ilvl="0" w:tplc="8BF6F612">
      <w:start w:val="1"/>
      <w:numFmt w:val="lowerLetter"/>
      <w:lvlText w:val="(%1)"/>
      <w:lvlJc w:val="left"/>
      <w:pPr>
        <w:ind w:hanging="2445"/>
      </w:pPr>
      <w:rPr>
        <w:rFonts w:ascii="Times New Roman" w:eastAsia="Times New Roman" w:hAnsi="Times New Roman" w:hint="default"/>
        <w:color w:val="231F20"/>
        <w:spacing w:val="-1"/>
        <w:w w:val="99"/>
        <w:sz w:val="22"/>
        <w:szCs w:val="22"/>
      </w:rPr>
    </w:lvl>
    <w:lvl w:ilvl="1" w:tplc="B232C622">
      <w:start w:val="1"/>
      <w:numFmt w:val="bullet"/>
      <w:lvlText w:val="•"/>
      <w:lvlJc w:val="left"/>
      <w:rPr>
        <w:rFonts w:hint="default"/>
      </w:rPr>
    </w:lvl>
    <w:lvl w:ilvl="2" w:tplc="AF724B52">
      <w:start w:val="1"/>
      <w:numFmt w:val="bullet"/>
      <w:lvlText w:val="•"/>
      <w:lvlJc w:val="left"/>
      <w:rPr>
        <w:rFonts w:hint="default"/>
      </w:rPr>
    </w:lvl>
    <w:lvl w:ilvl="3" w:tplc="DAE64314">
      <w:start w:val="1"/>
      <w:numFmt w:val="bullet"/>
      <w:lvlText w:val="•"/>
      <w:lvlJc w:val="left"/>
      <w:rPr>
        <w:rFonts w:hint="default"/>
      </w:rPr>
    </w:lvl>
    <w:lvl w:ilvl="4" w:tplc="B72CC66A">
      <w:start w:val="1"/>
      <w:numFmt w:val="bullet"/>
      <w:lvlText w:val="•"/>
      <w:lvlJc w:val="left"/>
      <w:rPr>
        <w:rFonts w:hint="default"/>
      </w:rPr>
    </w:lvl>
    <w:lvl w:ilvl="5" w:tplc="7EAE3EDE">
      <w:start w:val="1"/>
      <w:numFmt w:val="bullet"/>
      <w:lvlText w:val="•"/>
      <w:lvlJc w:val="left"/>
      <w:rPr>
        <w:rFonts w:hint="default"/>
      </w:rPr>
    </w:lvl>
    <w:lvl w:ilvl="6" w:tplc="4B3EF3AE">
      <w:start w:val="1"/>
      <w:numFmt w:val="bullet"/>
      <w:lvlText w:val="•"/>
      <w:lvlJc w:val="left"/>
      <w:rPr>
        <w:rFonts w:hint="default"/>
      </w:rPr>
    </w:lvl>
    <w:lvl w:ilvl="7" w:tplc="E2E4CD44">
      <w:start w:val="1"/>
      <w:numFmt w:val="bullet"/>
      <w:lvlText w:val="•"/>
      <w:lvlJc w:val="left"/>
      <w:rPr>
        <w:rFonts w:hint="default"/>
      </w:rPr>
    </w:lvl>
    <w:lvl w:ilvl="8" w:tplc="65525E88">
      <w:start w:val="1"/>
      <w:numFmt w:val="bullet"/>
      <w:lvlText w:val="•"/>
      <w:lvlJc w:val="left"/>
      <w:rPr>
        <w:rFonts w:hint="default"/>
      </w:rPr>
    </w:lvl>
  </w:abstractNum>
  <w:abstractNum w:abstractNumId="9"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280756EA"/>
    <w:multiLevelType w:val="hybridMultilevel"/>
    <w:tmpl w:val="08748EF2"/>
    <w:lvl w:ilvl="0" w:tplc="3D3C8E90">
      <w:start w:val="1"/>
      <w:numFmt w:val="decimal"/>
      <w:lvlText w:val="%1."/>
      <w:lvlJc w:val="left"/>
      <w:pPr>
        <w:ind w:hanging="658"/>
        <w:jc w:val="right"/>
      </w:pPr>
      <w:rPr>
        <w:rFonts w:ascii="Times New Roman" w:eastAsia="Times New Roman" w:hAnsi="Times New Roman" w:hint="default"/>
        <w:color w:val="231F20"/>
        <w:spacing w:val="-1"/>
        <w:sz w:val="22"/>
        <w:szCs w:val="22"/>
      </w:rPr>
    </w:lvl>
    <w:lvl w:ilvl="1" w:tplc="A81E079C">
      <w:start w:val="1"/>
      <w:numFmt w:val="bullet"/>
      <w:lvlText w:val="•"/>
      <w:lvlJc w:val="left"/>
      <w:rPr>
        <w:rFonts w:hint="default"/>
      </w:rPr>
    </w:lvl>
    <w:lvl w:ilvl="2" w:tplc="6E726878">
      <w:start w:val="1"/>
      <w:numFmt w:val="bullet"/>
      <w:lvlText w:val="•"/>
      <w:lvlJc w:val="left"/>
      <w:rPr>
        <w:rFonts w:hint="default"/>
      </w:rPr>
    </w:lvl>
    <w:lvl w:ilvl="3" w:tplc="387C70D6">
      <w:start w:val="1"/>
      <w:numFmt w:val="bullet"/>
      <w:lvlText w:val="•"/>
      <w:lvlJc w:val="left"/>
      <w:rPr>
        <w:rFonts w:hint="default"/>
      </w:rPr>
    </w:lvl>
    <w:lvl w:ilvl="4" w:tplc="3484FB06">
      <w:start w:val="1"/>
      <w:numFmt w:val="bullet"/>
      <w:lvlText w:val="•"/>
      <w:lvlJc w:val="left"/>
      <w:rPr>
        <w:rFonts w:hint="default"/>
      </w:rPr>
    </w:lvl>
    <w:lvl w:ilvl="5" w:tplc="BC2A13BE">
      <w:start w:val="1"/>
      <w:numFmt w:val="bullet"/>
      <w:lvlText w:val="•"/>
      <w:lvlJc w:val="left"/>
      <w:rPr>
        <w:rFonts w:hint="default"/>
      </w:rPr>
    </w:lvl>
    <w:lvl w:ilvl="6" w:tplc="B2C6EA1E">
      <w:start w:val="1"/>
      <w:numFmt w:val="bullet"/>
      <w:lvlText w:val="•"/>
      <w:lvlJc w:val="left"/>
      <w:rPr>
        <w:rFonts w:hint="default"/>
      </w:rPr>
    </w:lvl>
    <w:lvl w:ilvl="7" w:tplc="354E7C96">
      <w:start w:val="1"/>
      <w:numFmt w:val="bullet"/>
      <w:lvlText w:val="•"/>
      <w:lvlJc w:val="left"/>
      <w:rPr>
        <w:rFonts w:hint="default"/>
      </w:rPr>
    </w:lvl>
    <w:lvl w:ilvl="8" w:tplc="EEF617EA">
      <w:start w:val="1"/>
      <w:numFmt w:val="bullet"/>
      <w:lvlText w:val="•"/>
      <w:lvlJc w:val="left"/>
      <w:rPr>
        <w:rFonts w:hint="default"/>
      </w:rPr>
    </w:lvl>
  </w:abstractNum>
  <w:abstractNum w:abstractNumId="11" w15:restartNumberingAfterBreak="0">
    <w:nsid w:val="28CA7FB5"/>
    <w:multiLevelType w:val="hybridMultilevel"/>
    <w:tmpl w:val="51EC60D6"/>
    <w:lvl w:ilvl="0" w:tplc="48C06474">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30B27E50">
      <w:start w:val="1"/>
      <w:numFmt w:val="bullet"/>
      <w:lvlText w:val="•"/>
      <w:lvlJc w:val="left"/>
      <w:rPr>
        <w:rFonts w:hint="default"/>
      </w:rPr>
    </w:lvl>
    <w:lvl w:ilvl="2" w:tplc="396431DA">
      <w:start w:val="1"/>
      <w:numFmt w:val="bullet"/>
      <w:lvlText w:val="•"/>
      <w:lvlJc w:val="left"/>
      <w:rPr>
        <w:rFonts w:hint="default"/>
      </w:rPr>
    </w:lvl>
    <w:lvl w:ilvl="3" w:tplc="E0A221EE">
      <w:start w:val="1"/>
      <w:numFmt w:val="bullet"/>
      <w:lvlText w:val="•"/>
      <w:lvlJc w:val="left"/>
      <w:rPr>
        <w:rFonts w:hint="default"/>
      </w:rPr>
    </w:lvl>
    <w:lvl w:ilvl="4" w:tplc="F8487444">
      <w:start w:val="1"/>
      <w:numFmt w:val="bullet"/>
      <w:lvlText w:val="•"/>
      <w:lvlJc w:val="left"/>
      <w:rPr>
        <w:rFonts w:hint="default"/>
      </w:rPr>
    </w:lvl>
    <w:lvl w:ilvl="5" w:tplc="E22EB938">
      <w:start w:val="1"/>
      <w:numFmt w:val="bullet"/>
      <w:lvlText w:val="•"/>
      <w:lvlJc w:val="left"/>
      <w:rPr>
        <w:rFonts w:hint="default"/>
      </w:rPr>
    </w:lvl>
    <w:lvl w:ilvl="6" w:tplc="240AD686">
      <w:start w:val="1"/>
      <w:numFmt w:val="bullet"/>
      <w:lvlText w:val="•"/>
      <w:lvlJc w:val="left"/>
      <w:rPr>
        <w:rFonts w:hint="default"/>
      </w:rPr>
    </w:lvl>
    <w:lvl w:ilvl="7" w:tplc="8EDC253E">
      <w:start w:val="1"/>
      <w:numFmt w:val="bullet"/>
      <w:lvlText w:val="•"/>
      <w:lvlJc w:val="left"/>
      <w:rPr>
        <w:rFonts w:hint="default"/>
      </w:rPr>
    </w:lvl>
    <w:lvl w:ilvl="8" w:tplc="496C3EE2">
      <w:start w:val="1"/>
      <w:numFmt w:val="bullet"/>
      <w:lvlText w:val="•"/>
      <w:lvlJc w:val="left"/>
      <w:rPr>
        <w:rFonts w:hint="default"/>
      </w:rPr>
    </w:lvl>
  </w:abstractNum>
  <w:abstractNum w:abstractNumId="12" w15:restartNumberingAfterBreak="0">
    <w:nsid w:val="31455133"/>
    <w:multiLevelType w:val="hybridMultilevel"/>
    <w:tmpl w:val="A50C2EC8"/>
    <w:lvl w:ilvl="0" w:tplc="37FC1BA2">
      <w:start w:val="1"/>
      <w:numFmt w:val="lowerLetter"/>
      <w:lvlText w:val="(%1)"/>
      <w:lvlJc w:val="left"/>
      <w:pPr>
        <w:ind w:hanging="1127"/>
      </w:pPr>
      <w:rPr>
        <w:rFonts w:ascii="Times New Roman" w:eastAsia="Times New Roman" w:hAnsi="Times New Roman" w:hint="default"/>
        <w:color w:val="231F20"/>
        <w:spacing w:val="-1"/>
        <w:w w:val="99"/>
        <w:sz w:val="22"/>
        <w:szCs w:val="22"/>
      </w:rPr>
    </w:lvl>
    <w:lvl w:ilvl="1" w:tplc="78A83F74">
      <w:start w:val="1"/>
      <w:numFmt w:val="bullet"/>
      <w:lvlText w:val="•"/>
      <w:lvlJc w:val="left"/>
      <w:rPr>
        <w:rFonts w:hint="default"/>
      </w:rPr>
    </w:lvl>
    <w:lvl w:ilvl="2" w:tplc="A5DEE490">
      <w:start w:val="1"/>
      <w:numFmt w:val="bullet"/>
      <w:lvlText w:val="•"/>
      <w:lvlJc w:val="left"/>
      <w:rPr>
        <w:rFonts w:hint="default"/>
      </w:rPr>
    </w:lvl>
    <w:lvl w:ilvl="3" w:tplc="FD82F500">
      <w:start w:val="1"/>
      <w:numFmt w:val="bullet"/>
      <w:lvlText w:val="•"/>
      <w:lvlJc w:val="left"/>
      <w:rPr>
        <w:rFonts w:hint="default"/>
      </w:rPr>
    </w:lvl>
    <w:lvl w:ilvl="4" w:tplc="C79A051E">
      <w:start w:val="1"/>
      <w:numFmt w:val="bullet"/>
      <w:lvlText w:val="•"/>
      <w:lvlJc w:val="left"/>
      <w:rPr>
        <w:rFonts w:hint="default"/>
      </w:rPr>
    </w:lvl>
    <w:lvl w:ilvl="5" w:tplc="B2B2E92A">
      <w:start w:val="1"/>
      <w:numFmt w:val="bullet"/>
      <w:lvlText w:val="•"/>
      <w:lvlJc w:val="left"/>
      <w:rPr>
        <w:rFonts w:hint="default"/>
      </w:rPr>
    </w:lvl>
    <w:lvl w:ilvl="6" w:tplc="ABD80836">
      <w:start w:val="1"/>
      <w:numFmt w:val="bullet"/>
      <w:lvlText w:val="•"/>
      <w:lvlJc w:val="left"/>
      <w:rPr>
        <w:rFonts w:hint="default"/>
      </w:rPr>
    </w:lvl>
    <w:lvl w:ilvl="7" w:tplc="50CE770A">
      <w:start w:val="1"/>
      <w:numFmt w:val="bullet"/>
      <w:lvlText w:val="•"/>
      <w:lvlJc w:val="left"/>
      <w:rPr>
        <w:rFonts w:hint="default"/>
      </w:rPr>
    </w:lvl>
    <w:lvl w:ilvl="8" w:tplc="331AE670">
      <w:start w:val="1"/>
      <w:numFmt w:val="bullet"/>
      <w:lvlText w:val="•"/>
      <w:lvlJc w:val="left"/>
      <w:rPr>
        <w:rFonts w:hint="default"/>
      </w:rPr>
    </w:lvl>
  </w:abstractNum>
  <w:abstractNum w:abstractNumId="13" w15:restartNumberingAfterBreak="0">
    <w:nsid w:val="3409074F"/>
    <w:multiLevelType w:val="hybridMultilevel"/>
    <w:tmpl w:val="31E811E4"/>
    <w:lvl w:ilvl="0" w:tplc="DAAEEA14">
      <w:start w:val="1"/>
      <w:numFmt w:val="lowerLetter"/>
      <w:lvlText w:val="(%1)"/>
      <w:lvlJc w:val="left"/>
      <w:pPr>
        <w:ind w:hanging="2443"/>
        <w:jc w:val="right"/>
      </w:pPr>
      <w:rPr>
        <w:rFonts w:ascii="Times New Roman" w:eastAsia="Times New Roman" w:hAnsi="Times New Roman" w:hint="default"/>
        <w:color w:val="231F20"/>
        <w:spacing w:val="-1"/>
        <w:w w:val="99"/>
        <w:sz w:val="22"/>
        <w:szCs w:val="22"/>
      </w:rPr>
    </w:lvl>
    <w:lvl w:ilvl="1" w:tplc="A61289FC">
      <w:start w:val="1"/>
      <w:numFmt w:val="bullet"/>
      <w:lvlText w:val="•"/>
      <w:lvlJc w:val="left"/>
      <w:rPr>
        <w:rFonts w:hint="default"/>
      </w:rPr>
    </w:lvl>
    <w:lvl w:ilvl="2" w:tplc="28DE4088">
      <w:start w:val="1"/>
      <w:numFmt w:val="bullet"/>
      <w:lvlText w:val="•"/>
      <w:lvlJc w:val="left"/>
      <w:rPr>
        <w:rFonts w:hint="default"/>
      </w:rPr>
    </w:lvl>
    <w:lvl w:ilvl="3" w:tplc="0E6A51A6">
      <w:start w:val="1"/>
      <w:numFmt w:val="bullet"/>
      <w:lvlText w:val="•"/>
      <w:lvlJc w:val="left"/>
      <w:rPr>
        <w:rFonts w:hint="default"/>
      </w:rPr>
    </w:lvl>
    <w:lvl w:ilvl="4" w:tplc="A2701824">
      <w:start w:val="1"/>
      <w:numFmt w:val="bullet"/>
      <w:lvlText w:val="•"/>
      <w:lvlJc w:val="left"/>
      <w:rPr>
        <w:rFonts w:hint="default"/>
      </w:rPr>
    </w:lvl>
    <w:lvl w:ilvl="5" w:tplc="5F664E40">
      <w:start w:val="1"/>
      <w:numFmt w:val="bullet"/>
      <w:lvlText w:val="•"/>
      <w:lvlJc w:val="left"/>
      <w:rPr>
        <w:rFonts w:hint="default"/>
      </w:rPr>
    </w:lvl>
    <w:lvl w:ilvl="6" w:tplc="62360E6A">
      <w:start w:val="1"/>
      <w:numFmt w:val="bullet"/>
      <w:lvlText w:val="•"/>
      <w:lvlJc w:val="left"/>
      <w:rPr>
        <w:rFonts w:hint="default"/>
      </w:rPr>
    </w:lvl>
    <w:lvl w:ilvl="7" w:tplc="55A89ACA">
      <w:start w:val="1"/>
      <w:numFmt w:val="bullet"/>
      <w:lvlText w:val="•"/>
      <w:lvlJc w:val="left"/>
      <w:rPr>
        <w:rFonts w:hint="default"/>
      </w:rPr>
    </w:lvl>
    <w:lvl w:ilvl="8" w:tplc="BB425F3E">
      <w:start w:val="1"/>
      <w:numFmt w:val="bullet"/>
      <w:lvlText w:val="•"/>
      <w:lvlJc w:val="left"/>
      <w:rPr>
        <w:rFonts w:hint="default"/>
      </w:rPr>
    </w:lvl>
  </w:abstractNum>
  <w:abstractNum w:abstractNumId="14" w15:restartNumberingAfterBreak="0">
    <w:nsid w:val="38136CD6"/>
    <w:multiLevelType w:val="hybridMultilevel"/>
    <w:tmpl w:val="2A208C08"/>
    <w:lvl w:ilvl="0" w:tplc="775C7F10">
      <w:start w:val="2"/>
      <w:numFmt w:val="decimal"/>
      <w:lvlText w:val="(%1)"/>
      <w:lvlJc w:val="left"/>
      <w:pPr>
        <w:ind w:hanging="696"/>
      </w:pPr>
      <w:rPr>
        <w:rFonts w:ascii="Times New Roman" w:eastAsia="Times New Roman" w:hAnsi="Times New Roman" w:hint="default"/>
        <w:color w:val="231F20"/>
        <w:spacing w:val="-1"/>
        <w:sz w:val="22"/>
        <w:szCs w:val="22"/>
      </w:rPr>
    </w:lvl>
    <w:lvl w:ilvl="1" w:tplc="179C284A">
      <w:start w:val="2"/>
      <w:numFmt w:val="decimal"/>
      <w:lvlText w:val="(%2)"/>
      <w:lvlJc w:val="left"/>
      <w:pPr>
        <w:ind w:hanging="698"/>
        <w:jc w:val="right"/>
      </w:pPr>
      <w:rPr>
        <w:rFonts w:ascii="Times New Roman" w:eastAsia="Times New Roman" w:hAnsi="Times New Roman" w:hint="default"/>
        <w:color w:val="231F20"/>
        <w:spacing w:val="-1"/>
        <w:sz w:val="22"/>
        <w:szCs w:val="22"/>
      </w:rPr>
    </w:lvl>
    <w:lvl w:ilvl="2" w:tplc="248204E4">
      <w:start w:val="1"/>
      <w:numFmt w:val="lowerLetter"/>
      <w:lvlText w:val="(%3)"/>
      <w:lvlJc w:val="left"/>
      <w:pPr>
        <w:ind w:hanging="1124"/>
      </w:pPr>
      <w:rPr>
        <w:rFonts w:ascii="Times New Roman" w:eastAsia="Times New Roman" w:hAnsi="Times New Roman" w:hint="default"/>
        <w:color w:val="231F20"/>
        <w:spacing w:val="-1"/>
        <w:w w:val="99"/>
        <w:sz w:val="22"/>
        <w:szCs w:val="22"/>
      </w:rPr>
    </w:lvl>
    <w:lvl w:ilvl="3" w:tplc="1A1A95E6">
      <w:start w:val="1"/>
      <w:numFmt w:val="bullet"/>
      <w:lvlText w:val="•"/>
      <w:lvlJc w:val="left"/>
      <w:rPr>
        <w:rFonts w:hint="default"/>
      </w:rPr>
    </w:lvl>
    <w:lvl w:ilvl="4" w:tplc="0EE6F6F0">
      <w:start w:val="1"/>
      <w:numFmt w:val="bullet"/>
      <w:lvlText w:val="•"/>
      <w:lvlJc w:val="left"/>
      <w:rPr>
        <w:rFonts w:hint="default"/>
      </w:rPr>
    </w:lvl>
    <w:lvl w:ilvl="5" w:tplc="D7404F98">
      <w:start w:val="1"/>
      <w:numFmt w:val="bullet"/>
      <w:lvlText w:val="•"/>
      <w:lvlJc w:val="left"/>
      <w:rPr>
        <w:rFonts w:hint="default"/>
      </w:rPr>
    </w:lvl>
    <w:lvl w:ilvl="6" w:tplc="D1EE3382">
      <w:start w:val="1"/>
      <w:numFmt w:val="bullet"/>
      <w:lvlText w:val="•"/>
      <w:lvlJc w:val="left"/>
      <w:rPr>
        <w:rFonts w:hint="default"/>
      </w:rPr>
    </w:lvl>
    <w:lvl w:ilvl="7" w:tplc="8BC4555A">
      <w:start w:val="1"/>
      <w:numFmt w:val="bullet"/>
      <w:lvlText w:val="•"/>
      <w:lvlJc w:val="left"/>
      <w:rPr>
        <w:rFonts w:hint="default"/>
      </w:rPr>
    </w:lvl>
    <w:lvl w:ilvl="8" w:tplc="F530C186">
      <w:start w:val="1"/>
      <w:numFmt w:val="bullet"/>
      <w:lvlText w:val="•"/>
      <w:lvlJc w:val="left"/>
      <w:rPr>
        <w:rFonts w:hint="default"/>
      </w:rPr>
    </w:lvl>
  </w:abstractNum>
  <w:abstractNum w:abstractNumId="15" w15:restartNumberingAfterBreak="0">
    <w:nsid w:val="38F709F1"/>
    <w:multiLevelType w:val="hybridMultilevel"/>
    <w:tmpl w:val="4582ED3A"/>
    <w:lvl w:ilvl="0" w:tplc="6FE40348">
      <w:start w:val="2"/>
      <w:numFmt w:val="decimal"/>
      <w:lvlText w:val="(%1)"/>
      <w:lvlJc w:val="left"/>
      <w:pPr>
        <w:ind w:hanging="698"/>
      </w:pPr>
      <w:rPr>
        <w:rFonts w:ascii="Times New Roman" w:eastAsia="Times New Roman" w:hAnsi="Times New Roman" w:hint="default"/>
        <w:color w:val="231F20"/>
        <w:spacing w:val="-1"/>
        <w:sz w:val="22"/>
        <w:szCs w:val="22"/>
      </w:rPr>
    </w:lvl>
    <w:lvl w:ilvl="1" w:tplc="44E8E05C">
      <w:start w:val="2"/>
      <w:numFmt w:val="decimal"/>
      <w:lvlText w:val="(%2)"/>
      <w:lvlJc w:val="left"/>
      <w:pPr>
        <w:ind w:hanging="696"/>
      </w:pPr>
      <w:rPr>
        <w:rFonts w:ascii="Times New Roman" w:eastAsia="Times New Roman" w:hAnsi="Times New Roman" w:hint="default"/>
        <w:color w:val="231F20"/>
        <w:spacing w:val="-1"/>
        <w:sz w:val="22"/>
        <w:szCs w:val="22"/>
      </w:rPr>
    </w:lvl>
    <w:lvl w:ilvl="2" w:tplc="B5AAD2E4">
      <w:start w:val="1"/>
      <w:numFmt w:val="bullet"/>
      <w:lvlText w:val="•"/>
      <w:lvlJc w:val="left"/>
      <w:rPr>
        <w:rFonts w:hint="default"/>
      </w:rPr>
    </w:lvl>
    <w:lvl w:ilvl="3" w:tplc="0C6CF1B2">
      <w:start w:val="1"/>
      <w:numFmt w:val="bullet"/>
      <w:lvlText w:val="•"/>
      <w:lvlJc w:val="left"/>
      <w:rPr>
        <w:rFonts w:hint="default"/>
      </w:rPr>
    </w:lvl>
    <w:lvl w:ilvl="4" w:tplc="DF56649C">
      <w:start w:val="1"/>
      <w:numFmt w:val="bullet"/>
      <w:lvlText w:val="•"/>
      <w:lvlJc w:val="left"/>
      <w:rPr>
        <w:rFonts w:hint="default"/>
      </w:rPr>
    </w:lvl>
    <w:lvl w:ilvl="5" w:tplc="0B3A2D3E">
      <w:start w:val="1"/>
      <w:numFmt w:val="bullet"/>
      <w:lvlText w:val="•"/>
      <w:lvlJc w:val="left"/>
      <w:rPr>
        <w:rFonts w:hint="default"/>
      </w:rPr>
    </w:lvl>
    <w:lvl w:ilvl="6" w:tplc="EB3AB65C">
      <w:start w:val="1"/>
      <w:numFmt w:val="bullet"/>
      <w:lvlText w:val="•"/>
      <w:lvlJc w:val="left"/>
      <w:rPr>
        <w:rFonts w:hint="default"/>
      </w:rPr>
    </w:lvl>
    <w:lvl w:ilvl="7" w:tplc="77683A86">
      <w:start w:val="1"/>
      <w:numFmt w:val="bullet"/>
      <w:lvlText w:val="•"/>
      <w:lvlJc w:val="left"/>
      <w:rPr>
        <w:rFonts w:hint="default"/>
      </w:rPr>
    </w:lvl>
    <w:lvl w:ilvl="8" w:tplc="798C86C0">
      <w:start w:val="1"/>
      <w:numFmt w:val="bullet"/>
      <w:lvlText w:val="•"/>
      <w:lvlJc w:val="left"/>
      <w:rPr>
        <w:rFonts w:hint="default"/>
      </w:rPr>
    </w:lvl>
  </w:abstractNum>
  <w:abstractNum w:abstractNumId="16" w15:restartNumberingAfterBreak="0">
    <w:nsid w:val="3B6F4B41"/>
    <w:multiLevelType w:val="hybridMultilevel"/>
    <w:tmpl w:val="6F5460C8"/>
    <w:lvl w:ilvl="0" w:tplc="5EC41DF6">
      <w:start w:val="1"/>
      <w:numFmt w:val="lowerLetter"/>
      <w:lvlText w:val="(%1)"/>
      <w:lvlJc w:val="left"/>
      <w:pPr>
        <w:ind w:hanging="1131"/>
        <w:jc w:val="right"/>
      </w:pPr>
      <w:rPr>
        <w:rFonts w:ascii="Times New Roman" w:eastAsia="Times New Roman" w:hAnsi="Times New Roman" w:hint="default"/>
        <w:color w:val="231F20"/>
        <w:spacing w:val="-1"/>
        <w:w w:val="99"/>
        <w:sz w:val="22"/>
        <w:szCs w:val="22"/>
      </w:rPr>
    </w:lvl>
    <w:lvl w:ilvl="1" w:tplc="F0E2BE90">
      <w:start w:val="1"/>
      <w:numFmt w:val="bullet"/>
      <w:lvlText w:val="•"/>
      <w:lvlJc w:val="left"/>
      <w:rPr>
        <w:rFonts w:hint="default"/>
      </w:rPr>
    </w:lvl>
    <w:lvl w:ilvl="2" w:tplc="1214C6D4">
      <w:start w:val="1"/>
      <w:numFmt w:val="bullet"/>
      <w:lvlText w:val="•"/>
      <w:lvlJc w:val="left"/>
      <w:rPr>
        <w:rFonts w:hint="default"/>
      </w:rPr>
    </w:lvl>
    <w:lvl w:ilvl="3" w:tplc="58B0ACEA">
      <w:start w:val="1"/>
      <w:numFmt w:val="bullet"/>
      <w:lvlText w:val="•"/>
      <w:lvlJc w:val="left"/>
      <w:rPr>
        <w:rFonts w:hint="default"/>
      </w:rPr>
    </w:lvl>
    <w:lvl w:ilvl="4" w:tplc="FB0A5F2E">
      <w:start w:val="1"/>
      <w:numFmt w:val="bullet"/>
      <w:lvlText w:val="•"/>
      <w:lvlJc w:val="left"/>
      <w:rPr>
        <w:rFonts w:hint="default"/>
      </w:rPr>
    </w:lvl>
    <w:lvl w:ilvl="5" w:tplc="E74AAFBA">
      <w:start w:val="1"/>
      <w:numFmt w:val="bullet"/>
      <w:lvlText w:val="•"/>
      <w:lvlJc w:val="left"/>
      <w:rPr>
        <w:rFonts w:hint="default"/>
      </w:rPr>
    </w:lvl>
    <w:lvl w:ilvl="6" w:tplc="F042ADA2">
      <w:start w:val="1"/>
      <w:numFmt w:val="bullet"/>
      <w:lvlText w:val="•"/>
      <w:lvlJc w:val="left"/>
      <w:rPr>
        <w:rFonts w:hint="default"/>
      </w:rPr>
    </w:lvl>
    <w:lvl w:ilvl="7" w:tplc="CF0481A6">
      <w:start w:val="1"/>
      <w:numFmt w:val="bullet"/>
      <w:lvlText w:val="•"/>
      <w:lvlJc w:val="left"/>
      <w:rPr>
        <w:rFonts w:hint="default"/>
      </w:rPr>
    </w:lvl>
    <w:lvl w:ilvl="8" w:tplc="2B70C308">
      <w:start w:val="1"/>
      <w:numFmt w:val="bullet"/>
      <w:lvlText w:val="•"/>
      <w:lvlJc w:val="left"/>
      <w:rPr>
        <w:rFonts w:hint="default"/>
      </w:rPr>
    </w:lvl>
  </w:abstractNum>
  <w:abstractNum w:abstractNumId="17" w15:restartNumberingAfterBreak="0">
    <w:nsid w:val="3C327AF0"/>
    <w:multiLevelType w:val="hybridMultilevel"/>
    <w:tmpl w:val="155263F4"/>
    <w:lvl w:ilvl="0" w:tplc="114E4FFC">
      <w:start w:val="1"/>
      <w:numFmt w:val="lowerRoman"/>
      <w:lvlText w:val="(%1)"/>
      <w:lvlJc w:val="left"/>
      <w:pPr>
        <w:ind w:hanging="1199"/>
      </w:pPr>
      <w:rPr>
        <w:rFonts w:ascii="Times New Roman" w:eastAsia="Times New Roman" w:hAnsi="Times New Roman" w:hint="default"/>
        <w:color w:val="231F20"/>
        <w:spacing w:val="-1"/>
        <w:w w:val="99"/>
        <w:sz w:val="22"/>
        <w:szCs w:val="22"/>
      </w:rPr>
    </w:lvl>
    <w:lvl w:ilvl="1" w:tplc="DCF68A7E">
      <w:start w:val="1"/>
      <w:numFmt w:val="bullet"/>
      <w:lvlText w:val="•"/>
      <w:lvlJc w:val="left"/>
      <w:rPr>
        <w:rFonts w:hint="default"/>
      </w:rPr>
    </w:lvl>
    <w:lvl w:ilvl="2" w:tplc="9E0470EA">
      <w:start w:val="1"/>
      <w:numFmt w:val="bullet"/>
      <w:lvlText w:val="•"/>
      <w:lvlJc w:val="left"/>
      <w:rPr>
        <w:rFonts w:hint="default"/>
      </w:rPr>
    </w:lvl>
    <w:lvl w:ilvl="3" w:tplc="1B2235A0">
      <w:start w:val="1"/>
      <w:numFmt w:val="bullet"/>
      <w:lvlText w:val="•"/>
      <w:lvlJc w:val="left"/>
      <w:rPr>
        <w:rFonts w:hint="default"/>
      </w:rPr>
    </w:lvl>
    <w:lvl w:ilvl="4" w:tplc="84C2A1C2">
      <w:start w:val="1"/>
      <w:numFmt w:val="bullet"/>
      <w:lvlText w:val="•"/>
      <w:lvlJc w:val="left"/>
      <w:rPr>
        <w:rFonts w:hint="default"/>
      </w:rPr>
    </w:lvl>
    <w:lvl w:ilvl="5" w:tplc="06AA238A">
      <w:start w:val="1"/>
      <w:numFmt w:val="bullet"/>
      <w:lvlText w:val="•"/>
      <w:lvlJc w:val="left"/>
      <w:rPr>
        <w:rFonts w:hint="default"/>
      </w:rPr>
    </w:lvl>
    <w:lvl w:ilvl="6" w:tplc="EA1E2EC2">
      <w:start w:val="1"/>
      <w:numFmt w:val="bullet"/>
      <w:lvlText w:val="•"/>
      <w:lvlJc w:val="left"/>
      <w:rPr>
        <w:rFonts w:hint="default"/>
      </w:rPr>
    </w:lvl>
    <w:lvl w:ilvl="7" w:tplc="28522F92">
      <w:start w:val="1"/>
      <w:numFmt w:val="bullet"/>
      <w:lvlText w:val="•"/>
      <w:lvlJc w:val="left"/>
      <w:rPr>
        <w:rFonts w:hint="default"/>
      </w:rPr>
    </w:lvl>
    <w:lvl w:ilvl="8" w:tplc="3B92D40A">
      <w:start w:val="1"/>
      <w:numFmt w:val="bullet"/>
      <w:lvlText w:val="•"/>
      <w:lvlJc w:val="left"/>
      <w:rPr>
        <w:rFonts w:hint="default"/>
      </w:rPr>
    </w:lvl>
  </w:abstractNum>
  <w:abstractNum w:abstractNumId="1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6E624D1"/>
    <w:multiLevelType w:val="hybridMultilevel"/>
    <w:tmpl w:val="4606CBDE"/>
    <w:lvl w:ilvl="0" w:tplc="7FF6740C">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66567E18">
      <w:start w:val="1"/>
      <w:numFmt w:val="bullet"/>
      <w:lvlText w:val="•"/>
      <w:lvlJc w:val="left"/>
      <w:rPr>
        <w:rFonts w:hint="default"/>
      </w:rPr>
    </w:lvl>
    <w:lvl w:ilvl="2" w:tplc="D2140822">
      <w:start w:val="1"/>
      <w:numFmt w:val="bullet"/>
      <w:lvlText w:val="•"/>
      <w:lvlJc w:val="left"/>
      <w:rPr>
        <w:rFonts w:hint="default"/>
      </w:rPr>
    </w:lvl>
    <w:lvl w:ilvl="3" w:tplc="66EE3B26">
      <w:start w:val="1"/>
      <w:numFmt w:val="bullet"/>
      <w:lvlText w:val="•"/>
      <w:lvlJc w:val="left"/>
      <w:rPr>
        <w:rFonts w:hint="default"/>
      </w:rPr>
    </w:lvl>
    <w:lvl w:ilvl="4" w:tplc="7A802078">
      <w:start w:val="1"/>
      <w:numFmt w:val="bullet"/>
      <w:lvlText w:val="•"/>
      <w:lvlJc w:val="left"/>
      <w:rPr>
        <w:rFonts w:hint="default"/>
      </w:rPr>
    </w:lvl>
    <w:lvl w:ilvl="5" w:tplc="090EC66E">
      <w:start w:val="1"/>
      <w:numFmt w:val="bullet"/>
      <w:lvlText w:val="•"/>
      <w:lvlJc w:val="left"/>
      <w:rPr>
        <w:rFonts w:hint="default"/>
      </w:rPr>
    </w:lvl>
    <w:lvl w:ilvl="6" w:tplc="E94EDF00">
      <w:start w:val="1"/>
      <w:numFmt w:val="bullet"/>
      <w:lvlText w:val="•"/>
      <w:lvlJc w:val="left"/>
      <w:rPr>
        <w:rFonts w:hint="default"/>
      </w:rPr>
    </w:lvl>
    <w:lvl w:ilvl="7" w:tplc="91783554">
      <w:start w:val="1"/>
      <w:numFmt w:val="bullet"/>
      <w:lvlText w:val="•"/>
      <w:lvlJc w:val="left"/>
      <w:rPr>
        <w:rFonts w:hint="default"/>
      </w:rPr>
    </w:lvl>
    <w:lvl w:ilvl="8" w:tplc="683C3660">
      <w:start w:val="1"/>
      <w:numFmt w:val="bullet"/>
      <w:lvlText w:val="•"/>
      <w:lvlJc w:val="left"/>
      <w:rPr>
        <w:rFonts w:hint="default"/>
      </w:rPr>
    </w:lvl>
  </w:abstractNum>
  <w:abstractNum w:abstractNumId="20" w15:restartNumberingAfterBreak="0">
    <w:nsid w:val="50C9775E"/>
    <w:multiLevelType w:val="hybridMultilevel"/>
    <w:tmpl w:val="47109574"/>
    <w:lvl w:ilvl="0" w:tplc="0D0E3FAE">
      <w:start w:val="1"/>
      <w:numFmt w:val="lowerLetter"/>
      <w:lvlText w:val="(%1)"/>
      <w:lvlJc w:val="left"/>
      <w:pPr>
        <w:ind w:hanging="1133"/>
      </w:pPr>
      <w:rPr>
        <w:rFonts w:ascii="Times New Roman" w:eastAsia="Times New Roman" w:hAnsi="Times New Roman" w:hint="default"/>
        <w:color w:val="231F20"/>
        <w:spacing w:val="-1"/>
        <w:w w:val="99"/>
        <w:sz w:val="22"/>
        <w:szCs w:val="22"/>
      </w:rPr>
    </w:lvl>
    <w:lvl w:ilvl="1" w:tplc="4064B8BA">
      <w:start w:val="1"/>
      <w:numFmt w:val="bullet"/>
      <w:lvlText w:val="•"/>
      <w:lvlJc w:val="left"/>
      <w:rPr>
        <w:rFonts w:hint="default"/>
      </w:rPr>
    </w:lvl>
    <w:lvl w:ilvl="2" w:tplc="551EE500">
      <w:start w:val="1"/>
      <w:numFmt w:val="bullet"/>
      <w:lvlText w:val="•"/>
      <w:lvlJc w:val="left"/>
      <w:rPr>
        <w:rFonts w:hint="default"/>
      </w:rPr>
    </w:lvl>
    <w:lvl w:ilvl="3" w:tplc="F1B2CE28">
      <w:start w:val="1"/>
      <w:numFmt w:val="bullet"/>
      <w:lvlText w:val="•"/>
      <w:lvlJc w:val="left"/>
      <w:rPr>
        <w:rFonts w:hint="default"/>
      </w:rPr>
    </w:lvl>
    <w:lvl w:ilvl="4" w:tplc="54221DF6">
      <w:start w:val="1"/>
      <w:numFmt w:val="bullet"/>
      <w:lvlText w:val="•"/>
      <w:lvlJc w:val="left"/>
      <w:rPr>
        <w:rFonts w:hint="default"/>
      </w:rPr>
    </w:lvl>
    <w:lvl w:ilvl="5" w:tplc="D6063636">
      <w:start w:val="1"/>
      <w:numFmt w:val="bullet"/>
      <w:lvlText w:val="•"/>
      <w:lvlJc w:val="left"/>
      <w:rPr>
        <w:rFonts w:hint="default"/>
      </w:rPr>
    </w:lvl>
    <w:lvl w:ilvl="6" w:tplc="2FCAC1DA">
      <w:start w:val="1"/>
      <w:numFmt w:val="bullet"/>
      <w:lvlText w:val="•"/>
      <w:lvlJc w:val="left"/>
      <w:rPr>
        <w:rFonts w:hint="default"/>
      </w:rPr>
    </w:lvl>
    <w:lvl w:ilvl="7" w:tplc="66A2D57A">
      <w:start w:val="1"/>
      <w:numFmt w:val="bullet"/>
      <w:lvlText w:val="•"/>
      <w:lvlJc w:val="left"/>
      <w:rPr>
        <w:rFonts w:hint="default"/>
      </w:rPr>
    </w:lvl>
    <w:lvl w:ilvl="8" w:tplc="53F2CED4">
      <w:start w:val="1"/>
      <w:numFmt w:val="bullet"/>
      <w:lvlText w:val="•"/>
      <w:lvlJc w:val="left"/>
      <w:rPr>
        <w:rFonts w:hint="default"/>
      </w:rPr>
    </w:lvl>
  </w:abstractNum>
  <w:abstractNum w:abstractNumId="2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52584B7A"/>
    <w:multiLevelType w:val="hybridMultilevel"/>
    <w:tmpl w:val="9C40EFC2"/>
    <w:lvl w:ilvl="0" w:tplc="9E0A7B16">
      <w:start w:val="1"/>
      <w:numFmt w:val="lowerLetter"/>
      <w:lvlText w:val="(%1)"/>
      <w:lvlJc w:val="left"/>
      <w:pPr>
        <w:ind w:hanging="1128"/>
      </w:pPr>
      <w:rPr>
        <w:rFonts w:ascii="Times New Roman" w:eastAsia="Times New Roman" w:hAnsi="Times New Roman" w:hint="default"/>
        <w:color w:val="231F20"/>
        <w:spacing w:val="-1"/>
        <w:w w:val="99"/>
        <w:sz w:val="22"/>
        <w:szCs w:val="22"/>
      </w:rPr>
    </w:lvl>
    <w:lvl w:ilvl="1" w:tplc="A01A7C34">
      <w:start w:val="1"/>
      <w:numFmt w:val="bullet"/>
      <w:lvlText w:val="•"/>
      <w:lvlJc w:val="left"/>
      <w:rPr>
        <w:rFonts w:hint="default"/>
      </w:rPr>
    </w:lvl>
    <w:lvl w:ilvl="2" w:tplc="3C3E701E">
      <w:start w:val="1"/>
      <w:numFmt w:val="bullet"/>
      <w:lvlText w:val="•"/>
      <w:lvlJc w:val="left"/>
      <w:rPr>
        <w:rFonts w:hint="default"/>
      </w:rPr>
    </w:lvl>
    <w:lvl w:ilvl="3" w:tplc="A7B8BA26">
      <w:start w:val="1"/>
      <w:numFmt w:val="bullet"/>
      <w:lvlText w:val="•"/>
      <w:lvlJc w:val="left"/>
      <w:rPr>
        <w:rFonts w:hint="default"/>
      </w:rPr>
    </w:lvl>
    <w:lvl w:ilvl="4" w:tplc="F9224664">
      <w:start w:val="1"/>
      <w:numFmt w:val="bullet"/>
      <w:lvlText w:val="•"/>
      <w:lvlJc w:val="left"/>
      <w:rPr>
        <w:rFonts w:hint="default"/>
      </w:rPr>
    </w:lvl>
    <w:lvl w:ilvl="5" w:tplc="FD24EB6E">
      <w:start w:val="1"/>
      <w:numFmt w:val="bullet"/>
      <w:lvlText w:val="•"/>
      <w:lvlJc w:val="left"/>
      <w:rPr>
        <w:rFonts w:hint="default"/>
      </w:rPr>
    </w:lvl>
    <w:lvl w:ilvl="6" w:tplc="A31AAE88">
      <w:start w:val="1"/>
      <w:numFmt w:val="bullet"/>
      <w:lvlText w:val="•"/>
      <w:lvlJc w:val="left"/>
      <w:rPr>
        <w:rFonts w:hint="default"/>
      </w:rPr>
    </w:lvl>
    <w:lvl w:ilvl="7" w:tplc="1B40E8B0">
      <w:start w:val="1"/>
      <w:numFmt w:val="bullet"/>
      <w:lvlText w:val="•"/>
      <w:lvlJc w:val="left"/>
      <w:rPr>
        <w:rFonts w:hint="default"/>
      </w:rPr>
    </w:lvl>
    <w:lvl w:ilvl="8" w:tplc="359626C6">
      <w:start w:val="1"/>
      <w:numFmt w:val="bullet"/>
      <w:lvlText w:val="•"/>
      <w:lvlJc w:val="left"/>
      <w:rPr>
        <w:rFonts w:hint="default"/>
      </w:rPr>
    </w:lvl>
  </w:abstractNum>
  <w:abstractNum w:abstractNumId="23" w15:restartNumberingAfterBreak="0">
    <w:nsid w:val="54A04666"/>
    <w:multiLevelType w:val="hybridMultilevel"/>
    <w:tmpl w:val="DCC8707C"/>
    <w:lvl w:ilvl="0" w:tplc="A1AE01BA">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7F823494">
      <w:start w:val="1"/>
      <w:numFmt w:val="bullet"/>
      <w:lvlText w:val="•"/>
      <w:lvlJc w:val="left"/>
      <w:rPr>
        <w:rFonts w:hint="default"/>
      </w:rPr>
    </w:lvl>
    <w:lvl w:ilvl="2" w:tplc="8BF0E4FA">
      <w:start w:val="1"/>
      <w:numFmt w:val="bullet"/>
      <w:lvlText w:val="•"/>
      <w:lvlJc w:val="left"/>
      <w:rPr>
        <w:rFonts w:hint="default"/>
      </w:rPr>
    </w:lvl>
    <w:lvl w:ilvl="3" w:tplc="FCD86D86">
      <w:start w:val="1"/>
      <w:numFmt w:val="bullet"/>
      <w:lvlText w:val="•"/>
      <w:lvlJc w:val="left"/>
      <w:rPr>
        <w:rFonts w:hint="default"/>
      </w:rPr>
    </w:lvl>
    <w:lvl w:ilvl="4" w:tplc="1ED2CC7A">
      <w:start w:val="1"/>
      <w:numFmt w:val="bullet"/>
      <w:lvlText w:val="•"/>
      <w:lvlJc w:val="left"/>
      <w:rPr>
        <w:rFonts w:hint="default"/>
      </w:rPr>
    </w:lvl>
    <w:lvl w:ilvl="5" w:tplc="E77AE2F0">
      <w:start w:val="1"/>
      <w:numFmt w:val="bullet"/>
      <w:lvlText w:val="•"/>
      <w:lvlJc w:val="left"/>
      <w:rPr>
        <w:rFonts w:hint="default"/>
      </w:rPr>
    </w:lvl>
    <w:lvl w:ilvl="6" w:tplc="9E8CDB86">
      <w:start w:val="1"/>
      <w:numFmt w:val="bullet"/>
      <w:lvlText w:val="•"/>
      <w:lvlJc w:val="left"/>
      <w:rPr>
        <w:rFonts w:hint="default"/>
      </w:rPr>
    </w:lvl>
    <w:lvl w:ilvl="7" w:tplc="210E7FF0">
      <w:start w:val="1"/>
      <w:numFmt w:val="bullet"/>
      <w:lvlText w:val="•"/>
      <w:lvlJc w:val="left"/>
      <w:rPr>
        <w:rFonts w:hint="default"/>
      </w:rPr>
    </w:lvl>
    <w:lvl w:ilvl="8" w:tplc="8F1EDE32">
      <w:start w:val="1"/>
      <w:numFmt w:val="bullet"/>
      <w:lvlText w:val="•"/>
      <w:lvlJc w:val="left"/>
      <w:rPr>
        <w:rFonts w:hint="default"/>
      </w:rPr>
    </w:lvl>
  </w:abstractNum>
  <w:abstractNum w:abstractNumId="24" w15:restartNumberingAfterBreak="0">
    <w:nsid w:val="550160AF"/>
    <w:multiLevelType w:val="hybridMultilevel"/>
    <w:tmpl w:val="CEA05240"/>
    <w:lvl w:ilvl="0" w:tplc="D1D68C0C">
      <w:start w:val="2"/>
      <w:numFmt w:val="decimal"/>
      <w:lvlText w:val="(%1)"/>
      <w:lvlJc w:val="left"/>
      <w:pPr>
        <w:ind w:hanging="702"/>
      </w:pPr>
      <w:rPr>
        <w:rFonts w:ascii="Times New Roman" w:eastAsia="Times New Roman" w:hAnsi="Times New Roman" w:hint="default"/>
        <w:color w:val="231F20"/>
        <w:sz w:val="22"/>
        <w:szCs w:val="22"/>
      </w:rPr>
    </w:lvl>
    <w:lvl w:ilvl="1" w:tplc="2946C81A">
      <w:start w:val="1"/>
      <w:numFmt w:val="bullet"/>
      <w:lvlText w:val="•"/>
      <w:lvlJc w:val="left"/>
      <w:rPr>
        <w:rFonts w:hint="default"/>
      </w:rPr>
    </w:lvl>
    <w:lvl w:ilvl="2" w:tplc="263E8C8A">
      <w:start w:val="1"/>
      <w:numFmt w:val="bullet"/>
      <w:lvlText w:val="•"/>
      <w:lvlJc w:val="left"/>
      <w:rPr>
        <w:rFonts w:hint="default"/>
      </w:rPr>
    </w:lvl>
    <w:lvl w:ilvl="3" w:tplc="278204BE">
      <w:start w:val="1"/>
      <w:numFmt w:val="bullet"/>
      <w:lvlText w:val="•"/>
      <w:lvlJc w:val="left"/>
      <w:rPr>
        <w:rFonts w:hint="default"/>
      </w:rPr>
    </w:lvl>
    <w:lvl w:ilvl="4" w:tplc="2E6064EA">
      <w:start w:val="1"/>
      <w:numFmt w:val="bullet"/>
      <w:lvlText w:val="•"/>
      <w:lvlJc w:val="left"/>
      <w:rPr>
        <w:rFonts w:hint="default"/>
      </w:rPr>
    </w:lvl>
    <w:lvl w:ilvl="5" w:tplc="D954EB1E">
      <w:start w:val="1"/>
      <w:numFmt w:val="bullet"/>
      <w:lvlText w:val="•"/>
      <w:lvlJc w:val="left"/>
      <w:rPr>
        <w:rFonts w:hint="default"/>
      </w:rPr>
    </w:lvl>
    <w:lvl w:ilvl="6" w:tplc="9140B46A">
      <w:start w:val="1"/>
      <w:numFmt w:val="bullet"/>
      <w:lvlText w:val="•"/>
      <w:lvlJc w:val="left"/>
      <w:rPr>
        <w:rFonts w:hint="default"/>
      </w:rPr>
    </w:lvl>
    <w:lvl w:ilvl="7" w:tplc="D4D47492">
      <w:start w:val="1"/>
      <w:numFmt w:val="bullet"/>
      <w:lvlText w:val="•"/>
      <w:lvlJc w:val="left"/>
      <w:rPr>
        <w:rFonts w:hint="default"/>
      </w:rPr>
    </w:lvl>
    <w:lvl w:ilvl="8" w:tplc="93DCF52C">
      <w:start w:val="1"/>
      <w:numFmt w:val="bullet"/>
      <w:lvlText w:val="•"/>
      <w:lvlJc w:val="left"/>
      <w:rPr>
        <w:rFonts w:hint="default"/>
      </w:rPr>
    </w:lvl>
  </w:abstractNum>
  <w:abstractNum w:abstractNumId="25" w15:restartNumberingAfterBreak="0">
    <w:nsid w:val="55F5519C"/>
    <w:multiLevelType w:val="hybridMultilevel"/>
    <w:tmpl w:val="09EABAAE"/>
    <w:lvl w:ilvl="0" w:tplc="5D6C6A02">
      <w:start w:val="2"/>
      <w:numFmt w:val="decimal"/>
      <w:lvlText w:val="(%1)"/>
      <w:lvlJc w:val="left"/>
      <w:pPr>
        <w:ind w:hanging="703"/>
      </w:pPr>
      <w:rPr>
        <w:rFonts w:ascii="Times New Roman" w:eastAsia="Times New Roman" w:hAnsi="Times New Roman" w:hint="default"/>
        <w:color w:val="231F20"/>
        <w:spacing w:val="-1"/>
        <w:sz w:val="22"/>
        <w:szCs w:val="22"/>
      </w:rPr>
    </w:lvl>
    <w:lvl w:ilvl="1" w:tplc="4B5EA7EC">
      <w:start w:val="1"/>
      <w:numFmt w:val="bullet"/>
      <w:lvlText w:val="•"/>
      <w:lvlJc w:val="left"/>
      <w:rPr>
        <w:rFonts w:hint="default"/>
      </w:rPr>
    </w:lvl>
    <w:lvl w:ilvl="2" w:tplc="91C6BC9E">
      <w:start w:val="1"/>
      <w:numFmt w:val="bullet"/>
      <w:lvlText w:val="•"/>
      <w:lvlJc w:val="left"/>
      <w:rPr>
        <w:rFonts w:hint="default"/>
      </w:rPr>
    </w:lvl>
    <w:lvl w:ilvl="3" w:tplc="92ECF966">
      <w:start w:val="1"/>
      <w:numFmt w:val="bullet"/>
      <w:lvlText w:val="•"/>
      <w:lvlJc w:val="left"/>
      <w:rPr>
        <w:rFonts w:hint="default"/>
      </w:rPr>
    </w:lvl>
    <w:lvl w:ilvl="4" w:tplc="4D46E1B0">
      <w:start w:val="1"/>
      <w:numFmt w:val="bullet"/>
      <w:lvlText w:val="•"/>
      <w:lvlJc w:val="left"/>
      <w:rPr>
        <w:rFonts w:hint="default"/>
      </w:rPr>
    </w:lvl>
    <w:lvl w:ilvl="5" w:tplc="BBA2BF66">
      <w:start w:val="1"/>
      <w:numFmt w:val="bullet"/>
      <w:lvlText w:val="•"/>
      <w:lvlJc w:val="left"/>
      <w:rPr>
        <w:rFonts w:hint="default"/>
      </w:rPr>
    </w:lvl>
    <w:lvl w:ilvl="6" w:tplc="40F8F66A">
      <w:start w:val="1"/>
      <w:numFmt w:val="bullet"/>
      <w:lvlText w:val="•"/>
      <w:lvlJc w:val="left"/>
      <w:rPr>
        <w:rFonts w:hint="default"/>
      </w:rPr>
    </w:lvl>
    <w:lvl w:ilvl="7" w:tplc="F2D0BD8A">
      <w:start w:val="1"/>
      <w:numFmt w:val="bullet"/>
      <w:lvlText w:val="•"/>
      <w:lvlJc w:val="left"/>
      <w:rPr>
        <w:rFonts w:hint="default"/>
      </w:rPr>
    </w:lvl>
    <w:lvl w:ilvl="8" w:tplc="0458F312">
      <w:start w:val="1"/>
      <w:numFmt w:val="bullet"/>
      <w:lvlText w:val="•"/>
      <w:lvlJc w:val="left"/>
      <w:rPr>
        <w:rFonts w:hint="default"/>
      </w:rPr>
    </w:lvl>
  </w:abstractNum>
  <w:abstractNum w:abstractNumId="26" w15:restartNumberingAfterBreak="0">
    <w:nsid w:val="5A8C6614"/>
    <w:multiLevelType w:val="hybridMultilevel"/>
    <w:tmpl w:val="C40EEEEE"/>
    <w:lvl w:ilvl="0" w:tplc="B354393C">
      <w:start w:val="2"/>
      <w:numFmt w:val="decimal"/>
      <w:lvlText w:val="(%1)"/>
      <w:lvlJc w:val="left"/>
      <w:pPr>
        <w:ind w:hanging="699"/>
        <w:jc w:val="right"/>
      </w:pPr>
      <w:rPr>
        <w:rFonts w:ascii="Times New Roman" w:eastAsia="Times New Roman" w:hAnsi="Times New Roman" w:hint="default"/>
        <w:color w:val="231F20"/>
        <w:spacing w:val="-1"/>
        <w:sz w:val="22"/>
        <w:szCs w:val="22"/>
      </w:rPr>
    </w:lvl>
    <w:lvl w:ilvl="1" w:tplc="0E0ADF64">
      <w:start w:val="1"/>
      <w:numFmt w:val="bullet"/>
      <w:lvlText w:val="•"/>
      <w:lvlJc w:val="left"/>
      <w:rPr>
        <w:rFonts w:hint="default"/>
      </w:rPr>
    </w:lvl>
    <w:lvl w:ilvl="2" w:tplc="7B8AC782">
      <w:start w:val="1"/>
      <w:numFmt w:val="bullet"/>
      <w:lvlText w:val="•"/>
      <w:lvlJc w:val="left"/>
      <w:rPr>
        <w:rFonts w:hint="default"/>
      </w:rPr>
    </w:lvl>
    <w:lvl w:ilvl="3" w:tplc="5AAE3CF4">
      <w:start w:val="1"/>
      <w:numFmt w:val="bullet"/>
      <w:lvlText w:val="•"/>
      <w:lvlJc w:val="left"/>
      <w:rPr>
        <w:rFonts w:hint="default"/>
      </w:rPr>
    </w:lvl>
    <w:lvl w:ilvl="4" w:tplc="D8FE08C8">
      <w:start w:val="1"/>
      <w:numFmt w:val="bullet"/>
      <w:lvlText w:val="•"/>
      <w:lvlJc w:val="left"/>
      <w:rPr>
        <w:rFonts w:hint="default"/>
      </w:rPr>
    </w:lvl>
    <w:lvl w:ilvl="5" w:tplc="235A8C58">
      <w:start w:val="1"/>
      <w:numFmt w:val="bullet"/>
      <w:lvlText w:val="•"/>
      <w:lvlJc w:val="left"/>
      <w:rPr>
        <w:rFonts w:hint="default"/>
      </w:rPr>
    </w:lvl>
    <w:lvl w:ilvl="6" w:tplc="B78871F4">
      <w:start w:val="1"/>
      <w:numFmt w:val="bullet"/>
      <w:lvlText w:val="•"/>
      <w:lvlJc w:val="left"/>
      <w:rPr>
        <w:rFonts w:hint="default"/>
      </w:rPr>
    </w:lvl>
    <w:lvl w:ilvl="7" w:tplc="16F410C6">
      <w:start w:val="1"/>
      <w:numFmt w:val="bullet"/>
      <w:lvlText w:val="•"/>
      <w:lvlJc w:val="left"/>
      <w:rPr>
        <w:rFonts w:hint="default"/>
      </w:rPr>
    </w:lvl>
    <w:lvl w:ilvl="8" w:tplc="E506A9AA">
      <w:start w:val="1"/>
      <w:numFmt w:val="bullet"/>
      <w:lvlText w:val="•"/>
      <w:lvlJc w:val="left"/>
      <w:rPr>
        <w:rFonts w:hint="default"/>
      </w:rPr>
    </w:lvl>
  </w:abstractNum>
  <w:abstractNum w:abstractNumId="27" w15:restartNumberingAfterBreak="0">
    <w:nsid w:val="60B257F4"/>
    <w:multiLevelType w:val="hybridMultilevel"/>
    <w:tmpl w:val="C5B2CC5C"/>
    <w:lvl w:ilvl="0" w:tplc="603A1FD0">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B53C2C4E">
      <w:start w:val="1"/>
      <w:numFmt w:val="lowerRoman"/>
      <w:lvlText w:val="(%2)"/>
      <w:lvlJc w:val="left"/>
      <w:pPr>
        <w:ind w:hanging="1204"/>
      </w:pPr>
      <w:rPr>
        <w:rFonts w:ascii="Times New Roman" w:eastAsia="Times New Roman" w:hAnsi="Times New Roman" w:hint="default"/>
        <w:color w:val="231F20"/>
        <w:spacing w:val="-1"/>
        <w:w w:val="99"/>
        <w:sz w:val="22"/>
        <w:szCs w:val="22"/>
      </w:rPr>
    </w:lvl>
    <w:lvl w:ilvl="2" w:tplc="F7F06E2E">
      <w:start w:val="1"/>
      <w:numFmt w:val="bullet"/>
      <w:lvlText w:val="•"/>
      <w:lvlJc w:val="left"/>
      <w:rPr>
        <w:rFonts w:hint="default"/>
      </w:rPr>
    </w:lvl>
    <w:lvl w:ilvl="3" w:tplc="69F0824A">
      <w:start w:val="1"/>
      <w:numFmt w:val="bullet"/>
      <w:lvlText w:val="•"/>
      <w:lvlJc w:val="left"/>
      <w:rPr>
        <w:rFonts w:hint="default"/>
      </w:rPr>
    </w:lvl>
    <w:lvl w:ilvl="4" w:tplc="F0BAACC4">
      <w:start w:val="1"/>
      <w:numFmt w:val="bullet"/>
      <w:lvlText w:val="•"/>
      <w:lvlJc w:val="left"/>
      <w:rPr>
        <w:rFonts w:hint="default"/>
      </w:rPr>
    </w:lvl>
    <w:lvl w:ilvl="5" w:tplc="46C8C6FE">
      <w:start w:val="1"/>
      <w:numFmt w:val="bullet"/>
      <w:lvlText w:val="•"/>
      <w:lvlJc w:val="left"/>
      <w:rPr>
        <w:rFonts w:hint="default"/>
      </w:rPr>
    </w:lvl>
    <w:lvl w:ilvl="6" w:tplc="B8B0BD1A">
      <w:start w:val="1"/>
      <w:numFmt w:val="bullet"/>
      <w:lvlText w:val="•"/>
      <w:lvlJc w:val="left"/>
      <w:rPr>
        <w:rFonts w:hint="default"/>
      </w:rPr>
    </w:lvl>
    <w:lvl w:ilvl="7" w:tplc="41689768">
      <w:start w:val="1"/>
      <w:numFmt w:val="bullet"/>
      <w:lvlText w:val="•"/>
      <w:lvlJc w:val="left"/>
      <w:rPr>
        <w:rFonts w:hint="default"/>
      </w:rPr>
    </w:lvl>
    <w:lvl w:ilvl="8" w:tplc="DD467FE0">
      <w:start w:val="1"/>
      <w:numFmt w:val="bullet"/>
      <w:lvlText w:val="•"/>
      <w:lvlJc w:val="left"/>
      <w:rPr>
        <w:rFonts w:hint="default"/>
      </w:rPr>
    </w:lvl>
  </w:abstractNum>
  <w:abstractNum w:abstractNumId="28" w15:restartNumberingAfterBreak="0">
    <w:nsid w:val="630F153C"/>
    <w:multiLevelType w:val="hybridMultilevel"/>
    <w:tmpl w:val="8AD6969A"/>
    <w:lvl w:ilvl="0" w:tplc="1B1EABA8">
      <w:start w:val="1"/>
      <w:numFmt w:val="decimal"/>
      <w:lvlText w:val="%1."/>
      <w:lvlJc w:val="left"/>
      <w:pPr>
        <w:ind w:hanging="661"/>
        <w:jc w:val="right"/>
      </w:pPr>
      <w:rPr>
        <w:rFonts w:ascii="Times New Roman" w:eastAsia="Times New Roman" w:hAnsi="Times New Roman" w:hint="default"/>
        <w:color w:val="231F20"/>
        <w:spacing w:val="-1"/>
        <w:sz w:val="22"/>
        <w:szCs w:val="22"/>
      </w:rPr>
    </w:lvl>
    <w:lvl w:ilvl="1" w:tplc="C2629A68">
      <w:start w:val="1"/>
      <w:numFmt w:val="bullet"/>
      <w:lvlText w:val="•"/>
      <w:lvlJc w:val="left"/>
      <w:rPr>
        <w:rFonts w:hint="default"/>
      </w:rPr>
    </w:lvl>
    <w:lvl w:ilvl="2" w:tplc="10E0A074">
      <w:start w:val="1"/>
      <w:numFmt w:val="bullet"/>
      <w:lvlText w:val="•"/>
      <w:lvlJc w:val="left"/>
      <w:rPr>
        <w:rFonts w:hint="default"/>
      </w:rPr>
    </w:lvl>
    <w:lvl w:ilvl="3" w:tplc="1B060F80">
      <w:start w:val="1"/>
      <w:numFmt w:val="bullet"/>
      <w:lvlText w:val="•"/>
      <w:lvlJc w:val="left"/>
      <w:rPr>
        <w:rFonts w:hint="default"/>
      </w:rPr>
    </w:lvl>
    <w:lvl w:ilvl="4" w:tplc="E60ABC76">
      <w:start w:val="1"/>
      <w:numFmt w:val="bullet"/>
      <w:lvlText w:val="•"/>
      <w:lvlJc w:val="left"/>
      <w:rPr>
        <w:rFonts w:hint="default"/>
      </w:rPr>
    </w:lvl>
    <w:lvl w:ilvl="5" w:tplc="74AEBCA8">
      <w:start w:val="1"/>
      <w:numFmt w:val="bullet"/>
      <w:lvlText w:val="•"/>
      <w:lvlJc w:val="left"/>
      <w:rPr>
        <w:rFonts w:hint="default"/>
      </w:rPr>
    </w:lvl>
    <w:lvl w:ilvl="6" w:tplc="F25EBDCA">
      <w:start w:val="1"/>
      <w:numFmt w:val="bullet"/>
      <w:lvlText w:val="•"/>
      <w:lvlJc w:val="left"/>
      <w:rPr>
        <w:rFonts w:hint="default"/>
      </w:rPr>
    </w:lvl>
    <w:lvl w:ilvl="7" w:tplc="A2EA759C">
      <w:start w:val="1"/>
      <w:numFmt w:val="bullet"/>
      <w:lvlText w:val="•"/>
      <w:lvlJc w:val="left"/>
      <w:rPr>
        <w:rFonts w:hint="default"/>
      </w:rPr>
    </w:lvl>
    <w:lvl w:ilvl="8" w:tplc="85742EAE">
      <w:start w:val="1"/>
      <w:numFmt w:val="bullet"/>
      <w:lvlText w:val="•"/>
      <w:lvlJc w:val="left"/>
      <w:rPr>
        <w:rFonts w:hint="default"/>
      </w:rPr>
    </w:lvl>
  </w:abstractNum>
  <w:abstractNum w:abstractNumId="29" w15:restartNumberingAfterBreak="0">
    <w:nsid w:val="637B1F12"/>
    <w:multiLevelType w:val="hybridMultilevel"/>
    <w:tmpl w:val="394EADE2"/>
    <w:lvl w:ilvl="0" w:tplc="4936F6A0">
      <w:start w:val="2"/>
      <w:numFmt w:val="decimal"/>
      <w:lvlText w:val="(%1)"/>
      <w:lvlJc w:val="left"/>
      <w:pPr>
        <w:ind w:hanging="700"/>
      </w:pPr>
      <w:rPr>
        <w:rFonts w:ascii="Times New Roman" w:eastAsia="Times New Roman" w:hAnsi="Times New Roman" w:hint="default"/>
        <w:color w:val="231F20"/>
        <w:spacing w:val="-1"/>
        <w:sz w:val="22"/>
        <w:szCs w:val="22"/>
      </w:rPr>
    </w:lvl>
    <w:lvl w:ilvl="1" w:tplc="F856952C">
      <w:start w:val="1"/>
      <w:numFmt w:val="bullet"/>
      <w:lvlText w:val="•"/>
      <w:lvlJc w:val="left"/>
      <w:rPr>
        <w:rFonts w:hint="default"/>
      </w:rPr>
    </w:lvl>
    <w:lvl w:ilvl="2" w:tplc="50CC3032">
      <w:start w:val="1"/>
      <w:numFmt w:val="bullet"/>
      <w:lvlText w:val="•"/>
      <w:lvlJc w:val="left"/>
      <w:rPr>
        <w:rFonts w:hint="default"/>
      </w:rPr>
    </w:lvl>
    <w:lvl w:ilvl="3" w:tplc="53125E52">
      <w:start w:val="1"/>
      <w:numFmt w:val="bullet"/>
      <w:lvlText w:val="•"/>
      <w:lvlJc w:val="left"/>
      <w:rPr>
        <w:rFonts w:hint="default"/>
      </w:rPr>
    </w:lvl>
    <w:lvl w:ilvl="4" w:tplc="FE7C83EA">
      <w:start w:val="1"/>
      <w:numFmt w:val="bullet"/>
      <w:lvlText w:val="•"/>
      <w:lvlJc w:val="left"/>
      <w:rPr>
        <w:rFonts w:hint="default"/>
      </w:rPr>
    </w:lvl>
    <w:lvl w:ilvl="5" w:tplc="173488B4">
      <w:start w:val="1"/>
      <w:numFmt w:val="bullet"/>
      <w:lvlText w:val="•"/>
      <w:lvlJc w:val="left"/>
      <w:rPr>
        <w:rFonts w:hint="default"/>
      </w:rPr>
    </w:lvl>
    <w:lvl w:ilvl="6" w:tplc="E6C00358">
      <w:start w:val="1"/>
      <w:numFmt w:val="bullet"/>
      <w:lvlText w:val="•"/>
      <w:lvlJc w:val="left"/>
      <w:rPr>
        <w:rFonts w:hint="default"/>
      </w:rPr>
    </w:lvl>
    <w:lvl w:ilvl="7" w:tplc="9C504556">
      <w:start w:val="1"/>
      <w:numFmt w:val="bullet"/>
      <w:lvlText w:val="•"/>
      <w:lvlJc w:val="left"/>
      <w:rPr>
        <w:rFonts w:hint="default"/>
      </w:rPr>
    </w:lvl>
    <w:lvl w:ilvl="8" w:tplc="553C7854">
      <w:start w:val="1"/>
      <w:numFmt w:val="bullet"/>
      <w:lvlText w:val="•"/>
      <w:lvlJc w:val="left"/>
      <w:rPr>
        <w:rFonts w:hint="default"/>
      </w:rPr>
    </w:lvl>
  </w:abstractNum>
  <w:abstractNum w:abstractNumId="30" w15:restartNumberingAfterBreak="0">
    <w:nsid w:val="640D0A44"/>
    <w:multiLevelType w:val="hybridMultilevel"/>
    <w:tmpl w:val="147C553C"/>
    <w:lvl w:ilvl="0" w:tplc="730E4382">
      <w:start w:val="1"/>
      <w:numFmt w:val="lowerLetter"/>
      <w:lvlText w:val="(%1)"/>
      <w:lvlJc w:val="left"/>
      <w:pPr>
        <w:ind w:hanging="691"/>
        <w:jc w:val="right"/>
      </w:pPr>
      <w:rPr>
        <w:rFonts w:ascii="Times New Roman" w:eastAsia="Times New Roman" w:hAnsi="Times New Roman" w:hint="default"/>
        <w:color w:val="231F20"/>
        <w:spacing w:val="-1"/>
        <w:w w:val="99"/>
        <w:sz w:val="22"/>
        <w:szCs w:val="22"/>
      </w:rPr>
    </w:lvl>
    <w:lvl w:ilvl="1" w:tplc="306E6BDA">
      <w:start w:val="1"/>
      <w:numFmt w:val="bullet"/>
      <w:lvlText w:val="•"/>
      <w:lvlJc w:val="left"/>
      <w:rPr>
        <w:rFonts w:hint="default"/>
      </w:rPr>
    </w:lvl>
    <w:lvl w:ilvl="2" w:tplc="FD3220FE">
      <w:start w:val="1"/>
      <w:numFmt w:val="bullet"/>
      <w:lvlText w:val="•"/>
      <w:lvlJc w:val="left"/>
      <w:rPr>
        <w:rFonts w:hint="default"/>
      </w:rPr>
    </w:lvl>
    <w:lvl w:ilvl="3" w:tplc="178E1234">
      <w:start w:val="1"/>
      <w:numFmt w:val="bullet"/>
      <w:lvlText w:val="•"/>
      <w:lvlJc w:val="left"/>
      <w:rPr>
        <w:rFonts w:hint="default"/>
      </w:rPr>
    </w:lvl>
    <w:lvl w:ilvl="4" w:tplc="D2361318">
      <w:start w:val="1"/>
      <w:numFmt w:val="bullet"/>
      <w:lvlText w:val="•"/>
      <w:lvlJc w:val="left"/>
      <w:rPr>
        <w:rFonts w:hint="default"/>
      </w:rPr>
    </w:lvl>
    <w:lvl w:ilvl="5" w:tplc="C268BBC2">
      <w:start w:val="1"/>
      <w:numFmt w:val="bullet"/>
      <w:lvlText w:val="•"/>
      <w:lvlJc w:val="left"/>
      <w:rPr>
        <w:rFonts w:hint="default"/>
      </w:rPr>
    </w:lvl>
    <w:lvl w:ilvl="6" w:tplc="B4D4A08C">
      <w:start w:val="1"/>
      <w:numFmt w:val="bullet"/>
      <w:lvlText w:val="•"/>
      <w:lvlJc w:val="left"/>
      <w:rPr>
        <w:rFonts w:hint="default"/>
      </w:rPr>
    </w:lvl>
    <w:lvl w:ilvl="7" w:tplc="9C725D78">
      <w:start w:val="1"/>
      <w:numFmt w:val="bullet"/>
      <w:lvlText w:val="•"/>
      <w:lvlJc w:val="left"/>
      <w:rPr>
        <w:rFonts w:hint="default"/>
      </w:rPr>
    </w:lvl>
    <w:lvl w:ilvl="8" w:tplc="21400DFC">
      <w:start w:val="1"/>
      <w:numFmt w:val="bullet"/>
      <w:lvlText w:val="•"/>
      <w:lvlJc w:val="left"/>
      <w:rPr>
        <w:rFonts w:hint="default"/>
      </w:rPr>
    </w:lvl>
  </w:abstractNum>
  <w:abstractNum w:abstractNumId="31" w15:restartNumberingAfterBreak="0">
    <w:nsid w:val="6AD11AF8"/>
    <w:multiLevelType w:val="hybridMultilevel"/>
    <w:tmpl w:val="C6F407F2"/>
    <w:lvl w:ilvl="0" w:tplc="4B9E397A">
      <w:start w:val="1"/>
      <w:numFmt w:val="lowerLetter"/>
      <w:lvlText w:val="(%1)"/>
      <w:lvlJc w:val="left"/>
      <w:pPr>
        <w:ind w:hanging="1782"/>
      </w:pPr>
      <w:rPr>
        <w:rFonts w:ascii="Times New Roman" w:eastAsia="Times New Roman" w:hAnsi="Times New Roman" w:hint="default"/>
        <w:color w:val="231F20"/>
        <w:spacing w:val="-1"/>
        <w:w w:val="99"/>
        <w:sz w:val="22"/>
        <w:szCs w:val="22"/>
      </w:rPr>
    </w:lvl>
    <w:lvl w:ilvl="1" w:tplc="5BCCF7FC">
      <w:start w:val="1"/>
      <w:numFmt w:val="bullet"/>
      <w:lvlText w:val="•"/>
      <w:lvlJc w:val="left"/>
      <w:rPr>
        <w:rFonts w:hint="default"/>
      </w:rPr>
    </w:lvl>
    <w:lvl w:ilvl="2" w:tplc="48D8D7B4">
      <w:start w:val="1"/>
      <w:numFmt w:val="bullet"/>
      <w:lvlText w:val="•"/>
      <w:lvlJc w:val="left"/>
      <w:rPr>
        <w:rFonts w:hint="default"/>
      </w:rPr>
    </w:lvl>
    <w:lvl w:ilvl="3" w:tplc="B1DE2066">
      <w:start w:val="1"/>
      <w:numFmt w:val="bullet"/>
      <w:lvlText w:val="•"/>
      <w:lvlJc w:val="left"/>
      <w:rPr>
        <w:rFonts w:hint="default"/>
      </w:rPr>
    </w:lvl>
    <w:lvl w:ilvl="4" w:tplc="755A718C">
      <w:start w:val="1"/>
      <w:numFmt w:val="bullet"/>
      <w:lvlText w:val="•"/>
      <w:lvlJc w:val="left"/>
      <w:rPr>
        <w:rFonts w:hint="default"/>
      </w:rPr>
    </w:lvl>
    <w:lvl w:ilvl="5" w:tplc="8640EC16">
      <w:start w:val="1"/>
      <w:numFmt w:val="bullet"/>
      <w:lvlText w:val="•"/>
      <w:lvlJc w:val="left"/>
      <w:rPr>
        <w:rFonts w:hint="default"/>
      </w:rPr>
    </w:lvl>
    <w:lvl w:ilvl="6" w:tplc="C97E5F32">
      <w:start w:val="1"/>
      <w:numFmt w:val="bullet"/>
      <w:lvlText w:val="•"/>
      <w:lvlJc w:val="left"/>
      <w:rPr>
        <w:rFonts w:hint="default"/>
      </w:rPr>
    </w:lvl>
    <w:lvl w:ilvl="7" w:tplc="9BEAFF8A">
      <w:start w:val="1"/>
      <w:numFmt w:val="bullet"/>
      <w:lvlText w:val="•"/>
      <w:lvlJc w:val="left"/>
      <w:rPr>
        <w:rFonts w:hint="default"/>
      </w:rPr>
    </w:lvl>
    <w:lvl w:ilvl="8" w:tplc="169254F0">
      <w:start w:val="1"/>
      <w:numFmt w:val="bullet"/>
      <w:lvlText w:val="•"/>
      <w:lvlJc w:val="left"/>
      <w:rPr>
        <w:rFonts w:hint="default"/>
      </w:rPr>
    </w:lvl>
  </w:abstractNum>
  <w:abstractNum w:abstractNumId="32" w15:restartNumberingAfterBreak="0">
    <w:nsid w:val="742166AE"/>
    <w:multiLevelType w:val="hybridMultilevel"/>
    <w:tmpl w:val="D638C2E6"/>
    <w:lvl w:ilvl="0" w:tplc="7C8689E8">
      <w:start w:val="1"/>
      <w:numFmt w:val="lowerRoman"/>
      <w:lvlText w:val="(%1)"/>
      <w:lvlJc w:val="left"/>
      <w:pPr>
        <w:ind w:hanging="1202"/>
        <w:jc w:val="right"/>
      </w:pPr>
      <w:rPr>
        <w:rFonts w:ascii="Times New Roman" w:eastAsia="Times New Roman" w:hAnsi="Times New Roman" w:hint="default"/>
        <w:color w:val="231F20"/>
        <w:spacing w:val="-1"/>
        <w:w w:val="99"/>
        <w:sz w:val="22"/>
        <w:szCs w:val="22"/>
      </w:rPr>
    </w:lvl>
    <w:lvl w:ilvl="1" w:tplc="309635EA">
      <w:start w:val="1"/>
      <w:numFmt w:val="bullet"/>
      <w:lvlText w:val="•"/>
      <w:lvlJc w:val="left"/>
      <w:rPr>
        <w:rFonts w:hint="default"/>
      </w:rPr>
    </w:lvl>
    <w:lvl w:ilvl="2" w:tplc="BEA8B758">
      <w:start w:val="1"/>
      <w:numFmt w:val="bullet"/>
      <w:lvlText w:val="•"/>
      <w:lvlJc w:val="left"/>
      <w:rPr>
        <w:rFonts w:hint="default"/>
      </w:rPr>
    </w:lvl>
    <w:lvl w:ilvl="3" w:tplc="2A44DAD4">
      <w:start w:val="1"/>
      <w:numFmt w:val="bullet"/>
      <w:lvlText w:val="•"/>
      <w:lvlJc w:val="left"/>
      <w:rPr>
        <w:rFonts w:hint="default"/>
      </w:rPr>
    </w:lvl>
    <w:lvl w:ilvl="4" w:tplc="978C5C2C">
      <w:start w:val="1"/>
      <w:numFmt w:val="bullet"/>
      <w:lvlText w:val="•"/>
      <w:lvlJc w:val="left"/>
      <w:rPr>
        <w:rFonts w:hint="default"/>
      </w:rPr>
    </w:lvl>
    <w:lvl w:ilvl="5" w:tplc="8C84240E">
      <w:start w:val="1"/>
      <w:numFmt w:val="bullet"/>
      <w:lvlText w:val="•"/>
      <w:lvlJc w:val="left"/>
      <w:rPr>
        <w:rFonts w:hint="default"/>
      </w:rPr>
    </w:lvl>
    <w:lvl w:ilvl="6" w:tplc="90F44CE0">
      <w:start w:val="1"/>
      <w:numFmt w:val="bullet"/>
      <w:lvlText w:val="•"/>
      <w:lvlJc w:val="left"/>
      <w:rPr>
        <w:rFonts w:hint="default"/>
      </w:rPr>
    </w:lvl>
    <w:lvl w:ilvl="7" w:tplc="A7B67FEC">
      <w:start w:val="1"/>
      <w:numFmt w:val="bullet"/>
      <w:lvlText w:val="•"/>
      <w:lvlJc w:val="left"/>
      <w:rPr>
        <w:rFonts w:hint="default"/>
      </w:rPr>
    </w:lvl>
    <w:lvl w:ilvl="8" w:tplc="FBD245BC">
      <w:start w:val="1"/>
      <w:numFmt w:val="bullet"/>
      <w:lvlText w:val="•"/>
      <w:lvlJc w:val="left"/>
      <w:rPr>
        <w:rFonts w:hint="default"/>
      </w:rPr>
    </w:lvl>
  </w:abstractNum>
  <w:abstractNum w:abstractNumId="33" w15:restartNumberingAfterBreak="0">
    <w:nsid w:val="782E4DC6"/>
    <w:multiLevelType w:val="hybridMultilevel"/>
    <w:tmpl w:val="BD026774"/>
    <w:lvl w:ilvl="0" w:tplc="6A5A8AE0">
      <w:start w:val="1"/>
      <w:numFmt w:val="lowerLetter"/>
      <w:lvlText w:val="(%1)"/>
      <w:lvlJc w:val="left"/>
      <w:pPr>
        <w:ind w:hanging="2443"/>
      </w:pPr>
      <w:rPr>
        <w:rFonts w:ascii="Times New Roman" w:eastAsia="Times New Roman" w:hAnsi="Times New Roman" w:hint="default"/>
        <w:color w:val="231F20"/>
        <w:spacing w:val="-1"/>
        <w:w w:val="99"/>
        <w:sz w:val="22"/>
        <w:szCs w:val="22"/>
      </w:rPr>
    </w:lvl>
    <w:lvl w:ilvl="1" w:tplc="2244F608">
      <w:start w:val="1"/>
      <w:numFmt w:val="bullet"/>
      <w:lvlText w:val="•"/>
      <w:lvlJc w:val="left"/>
      <w:rPr>
        <w:rFonts w:hint="default"/>
      </w:rPr>
    </w:lvl>
    <w:lvl w:ilvl="2" w:tplc="46022498">
      <w:start w:val="1"/>
      <w:numFmt w:val="bullet"/>
      <w:lvlText w:val="•"/>
      <w:lvlJc w:val="left"/>
      <w:rPr>
        <w:rFonts w:hint="default"/>
      </w:rPr>
    </w:lvl>
    <w:lvl w:ilvl="3" w:tplc="57CCC96C">
      <w:start w:val="1"/>
      <w:numFmt w:val="bullet"/>
      <w:lvlText w:val="•"/>
      <w:lvlJc w:val="left"/>
      <w:rPr>
        <w:rFonts w:hint="default"/>
      </w:rPr>
    </w:lvl>
    <w:lvl w:ilvl="4" w:tplc="DC3C87C2">
      <w:start w:val="1"/>
      <w:numFmt w:val="bullet"/>
      <w:lvlText w:val="•"/>
      <w:lvlJc w:val="left"/>
      <w:rPr>
        <w:rFonts w:hint="default"/>
      </w:rPr>
    </w:lvl>
    <w:lvl w:ilvl="5" w:tplc="A92A5DBC">
      <w:start w:val="1"/>
      <w:numFmt w:val="bullet"/>
      <w:lvlText w:val="•"/>
      <w:lvlJc w:val="left"/>
      <w:rPr>
        <w:rFonts w:hint="default"/>
      </w:rPr>
    </w:lvl>
    <w:lvl w:ilvl="6" w:tplc="49FCD25E">
      <w:start w:val="1"/>
      <w:numFmt w:val="bullet"/>
      <w:lvlText w:val="•"/>
      <w:lvlJc w:val="left"/>
      <w:rPr>
        <w:rFonts w:hint="default"/>
      </w:rPr>
    </w:lvl>
    <w:lvl w:ilvl="7" w:tplc="DFBA7DDE">
      <w:start w:val="1"/>
      <w:numFmt w:val="bullet"/>
      <w:lvlText w:val="•"/>
      <w:lvlJc w:val="left"/>
      <w:rPr>
        <w:rFonts w:hint="default"/>
      </w:rPr>
    </w:lvl>
    <w:lvl w:ilvl="8" w:tplc="11D0BF52">
      <w:start w:val="1"/>
      <w:numFmt w:val="bullet"/>
      <w:lvlText w:val="•"/>
      <w:lvlJc w:val="left"/>
      <w:rPr>
        <w:rFonts w:hint="default"/>
      </w:rPr>
    </w:lvl>
  </w:abstractNum>
  <w:num w:numId="1" w16cid:durableId="1353992914">
    <w:abstractNumId w:val="0"/>
  </w:num>
  <w:num w:numId="2" w16cid:durableId="1853228459">
    <w:abstractNumId w:val="21"/>
  </w:num>
  <w:num w:numId="3" w16cid:durableId="311567124">
    <w:abstractNumId w:val="6"/>
  </w:num>
  <w:num w:numId="4" w16cid:durableId="1736583331">
    <w:abstractNumId w:val="9"/>
  </w:num>
  <w:num w:numId="5" w16cid:durableId="295185357">
    <w:abstractNumId w:val="18"/>
  </w:num>
  <w:num w:numId="6" w16cid:durableId="1716463812">
    <w:abstractNumId w:val="16"/>
  </w:num>
  <w:num w:numId="7" w16cid:durableId="1758399320">
    <w:abstractNumId w:val="27"/>
  </w:num>
  <w:num w:numId="8" w16cid:durableId="28536349">
    <w:abstractNumId w:val="7"/>
  </w:num>
  <w:num w:numId="9" w16cid:durableId="1181236383">
    <w:abstractNumId w:val="30"/>
  </w:num>
  <w:num w:numId="10" w16cid:durableId="860782116">
    <w:abstractNumId w:val="33"/>
  </w:num>
  <w:num w:numId="11" w16cid:durableId="199897435">
    <w:abstractNumId w:val="5"/>
  </w:num>
  <w:num w:numId="12" w16cid:durableId="2040278246">
    <w:abstractNumId w:val="24"/>
  </w:num>
  <w:num w:numId="13" w16cid:durableId="2072800891">
    <w:abstractNumId w:val="12"/>
  </w:num>
  <w:num w:numId="14" w16cid:durableId="1490748624">
    <w:abstractNumId w:val="1"/>
  </w:num>
  <w:num w:numId="15" w16cid:durableId="1928151469">
    <w:abstractNumId w:val="13"/>
  </w:num>
  <w:num w:numId="16" w16cid:durableId="1662612693">
    <w:abstractNumId w:val="11"/>
  </w:num>
  <w:num w:numId="17" w16cid:durableId="1290162318">
    <w:abstractNumId w:val="26"/>
  </w:num>
  <w:num w:numId="18" w16cid:durableId="660349515">
    <w:abstractNumId w:val="15"/>
  </w:num>
  <w:num w:numId="19" w16cid:durableId="1590194317">
    <w:abstractNumId w:val="31"/>
  </w:num>
  <w:num w:numId="20" w16cid:durableId="2143500012">
    <w:abstractNumId w:val="32"/>
  </w:num>
  <w:num w:numId="21" w16cid:durableId="1284727650">
    <w:abstractNumId w:val="20"/>
  </w:num>
  <w:num w:numId="22" w16cid:durableId="1330256446">
    <w:abstractNumId w:val="8"/>
  </w:num>
  <w:num w:numId="23" w16cid:durableId="678429245">
    <w:abstractNumId w:val="2"/>
  </w:num>
  <w:num w:numId="24" w16cid:durableId="83261700">
    <w:abstractNumId w:val="29"/>
  </w:num>
  <w:num w:numId="25" w16cid:durableId="356129210">
    <w:abstractNumId w:val="19"/>
  </w:num>
  <w:num w:numId="26" w16cid:durableId="2013950938">
    <w:abstractNumId w:val="17"/>
  </w:num>
  <w:num w:numId="27" w16cid:durableId="1329753931">
    <w:abstractNumId w:val="4"/>
  </w:num>
  <w:num w:numId="28" w16cid:durableId="289215245">
    <w:abstractNumId w:val="3"/>
  </w:num>
  <w:num w:numId="29" w16cid:durableId="196554378">
    <w:abstractNumId w:val="14"/>
  </w:num>
  <w:num w:numId="30" w16cid:durableId="1163741260">
    <w:abstractNumId w:val="23"/>
  </w:num>
  <w:num w:numId="31" w16cid:durableId="1184174340">
    <w:abstractNumId w:val="25"/>
  </w:num>
  <w:num w:numId="32" w16cid:durableId="518660239">
    <w:abstractNumId w:val="22"/>
  </w:num>
  <w:num w:numId="33" w16cid:durableId="2050110479">
    <w:abstractNumId w:val="28"/>
  </w:num>
  <w:num w:numId="34" w16cid:durableId="1503088655">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MTMzNjE1Njc2MzVT0lEKTi0uzszPAykwqgUA+ZtNPSwAAAA="/>
  </w:docVars>
  <w:rsids>
    <w:rsidRoot w:val="00CC73CA"/>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039A"/>
    <w:rsid w:val="000420FF"/>
    <w:rsid w:val="00044972"/>
    <w:rsid w:val="00045A94"/>
    <w:rsid w:val="00055D23"/>
    <w:rsid w:val="000608EE"/>
    <w:rsid w:val="000614EF"/>
    <w:rsid w:val="00061E20"/>
    <w:rsid w:val="000622BB"/>
    <w:rsid w:val="00064CDC"/>
    <w:rsid w:val="000668CD"/>
    <w:rsid w:val="00066DEF"/>
    <w:rsid w:val="0007067C"/>
    <w:rsid w:val="000710ED"/>
    <w:rsid w:val="000744EC"/>
    <w:rsid w:val="00074AFC"/>
    <w:rsid w:val="000757E1"/>
    <w:rsid w:val="00076CE3"/>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2D91"/>
    <w:rsid w:val="000F4429"/>
    <w:rsid w:val="000F7993"/>
    <w:rsid w:val="0010747B"/>
    <w:rsid w:val="001121EE"/>
    <w:rsid w:val="001128C3"/>
    <w:rsid w:val="00121135"/>
    <w:rsid w:val="0012543A"/>
    <w:rsid w:val="00133371"/>
    <w:rsid w:val="00142743"/>
    <w:rsid w:val="00143E17"/>
    <w:rsid w:val="00146452"/>
    <w:rsid w:val="0015104F"/>
    <w:rsid w:val="00152AB1"/>
    <w:rsid w:val="001540EB"/>
    <w:rsid w:val="001565F4"/>
    <w:rsid w:val="00157469"/>
    <w:rsid w:val="0015761F"/>
    <w:rsid w:val="001636EC"/>
    <w:rsid w:val="00164718"/>
    <w:rsid w:val="00165401"/>
    <w:rsid w:val="00167A40"/>
    <w:rsid w:val="001723EC"/>
    <w:rsid w:val="001761C1"/>
    <w:rsid w:val="00177CBC"/>
    <w:rsid w:val="00181A7A"/>
    <w:rsid w:val="00181BC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3698"/>
    <w:rsid w:val="002075A8"/>
    <w:rsid w:val="0021001A"/>
    <w:rsid w:val="00215715"/>
    <w:rsid w:val="002208C6"/>
    <w:rsid w:val="00221C58"/>
    <w:rsid w:val="00223854"/>
    <w:rsid w:val="002252DD"/>
    <w:rsid w:val="0023567D"/>
    <w:rsid w:val="00236785"/>
    <w:rsid w:val="002436F5"/>
    <w:rsid w:val="00251136"/>
    <w:rsid w:val="00255B09"/>
    <w:rsid w:val="00257780"/>
    <w:rsid w:val="00261EC4"/>
    <w:rsid w:val="00265308"/>
    <w:rsid w:val="002655B6"/>
    <w:rsid w:val="00267B91"/>
    <w:rsid w:val="00275969"/>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5516"/>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339A"/>
    <w:rsid w:val="00394930"/>
    <w:rsid w:val="00394B3B"/>
    <w:rsid w:val="003A368C"/>
    <w:rsid w:val="003A5B0F"/>
    <w:rsid w:val="003A5DAC"/>
    <w:rsid w:val="003B440D"/>
    <w:rsid w:val="003B6581"/>
    <w:rsid w:val="003C20AF"/>
    <w:rsid w:val="003C37A0"/>
    <w:rsid w:val="003C5F5A"/>
    <w:rsid w:val="003C7232"/>
    <w:rsid w:val="003D233B"/>
    <w:rsid w:val="003D36E9"/>
    <w:rsid w:val="003D4EAA"/>
    <w:rsid w:val="003D76EF"/>
    <w:rsid w:val="003E2DE5"/>
    <w:rsid w:val="003E6206"/>
    <w:rsid w:val="003E76D6"/>
    <w:rsid w:val="003F1EA2"/>
    <w:rsid w:val="003F6D96"/>
    <w:rsid w:val="00401FBB"/>
    <w:rsid w:val="004042CD"/>
    <w:rsid w:val="0040592F"/>
    <w:rsid w:val="00406360"/>
    <w:rsid w:val="00413961"/>
    <w:rsid w:val="00416A53"/>
    <w:rsid w:val="004204A3"/>
    <w:rsid w:val="00423963"/>
    <w:rsid w:val="00424C03"/>
    <w:rsid w:val="0042580A"/>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95F48"/>
    <w:rsid w:val="004A01D1"/>
    <w:rsid w:val="004A15DA"/>
    <w:rsid w:val="004B0AB3"/>
    <w:rsid w:val="004B13C6"/>
    <w:rsid w:val="004B437B"/>
    <w:rsid w:val="004B5A3C"/>
    <w:rsid w:val="004C1DA0"/>
    <w:rsid w:val="004D0854"/>
    <w:rsid w:val="004D2FFC"/>
    <w:rsid w:val="004D3215"/>
    <w:rsid w:val="004D3606"/>
    <w:rsid w:val="004D67C8"/>
    <w:rsid w:val="004E2029"/>
    <w:rsid w:val="004E33FE"/>
    <w:rsid w:val="004E4868"/>
    <w:rsid w:val="004E5244"/>
    <w:rsid w:val="004F7202"/>
    <w:rsid w:val="004F72F4"/>
    <w:rsid w:val="004F77B7"/>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1B5F"/>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1FBC"/>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468B"/>
    <w:rsid w:val="00655E3F"/>
    <w:rsid w:val="0065745C"/>
    <w:rsid w:val="00660511"/>
    <w:rsid w:val="00664166"/>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7597D"/>
    <w:rsid w:val="007826D3"/>
    <w:rsid w:val="0078543A"/>
    <w:rsid w:val="00787040"/>
    <w:rsid w:val="00793315"/>
    <w:rsid w:val="007A0311"/>
    <w:rsid w:val="007A4003"/>
    <w:rsid w:val="007A5F9C"/>
    <w:rsid w:val="007B52DF"/>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0223"/>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2896"/>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E5D2C"/>
    <w:rsid w:val="00900E61"/>
    <w:rsid w:val="00901BEF"/>
    <w:rsid w:val="009026ED"/>
    <w:rsid w:val="009030BF"/>
    <w:rsid w:val="009055B3"/>
    <w:rsid w:val="00905B0F"/>
    <w:rsid w:val="00906749"/>
    <w:rsid w:val="00911C6C"/>
    <w:rsid w:val="00914263"/>
    <w:rsid w:val="00914280"/>
    <w:rsid w:val="009147AD"/>
    <w:rsid w:val="009201D0"/>
    <w:rsid w:val="009202D3"/>
    <w:rsid w:val="00922786"/>
    <w:rsid w:val="00923F7A"/>
    <w:rsid w:val="0093242F"/>
    <w:rsid w:val="00933C53"/>
    <w:rsid w:val="00940A34"/>
    <w:rsid w:val="00940A79"/>
    <w:rsid w:val="0094272F"/>
    <w:rsid w:val="009440A2"/>
    <w:rsid w:val="0094500C"/>
    <w:rsid w:val="00946D77"/>
    <w:rsid w:val="00947AEA"/>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4F8C"/>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761A"/>
    <w:rsid w:val="00A41A02"/>
    <w:rsid w:val="00A43EBA"/>
    <w:rsid w:val="00A50D6A"/>
    <w:rsid w:val="00A50FFE"/>
    <w:rsid w:val="00A60798"/>
    <w:rsid w:val="00A60BC7"/>
    <w:rsid w:val="00A62193"/>
    <w:rsid w:val="00A62552"/>
    <w:rsid w:val="00A65C80"/>
    <w:rsid w:val="00A7060B"/>
    <w:rsid w:val="00A70D02"/>
    <w:rsid w:val="00A81C7A"/>
    <w:rsid w:val="00A83578"/>
    <w:rsid w:val="00A86514"/>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D77C3"/>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5A44"/>
    <w:rsid w:val="00B173DC"/>
    <w:rsid w:val="00B21824"/>
    <w:rsid w:val="00B2275A"/>
    <w:rsid w:val="00B22E65"/>
    <w:rsid w:val="00B23CAE"/>
    <w:rsid w:val="00B26C33"/>
    <w:rsid w:val="00B300CA"/>
    <w:rsid w:val="00B34C80"/>
    <w:rsid w:val="00B4106D"/>
    <w:rsid w:val="00B44C4A"/>
    <w:rsid w:val="00B47524"/>
    <w:rsid w:val="00B55602"/>
    <w:rsid w:val="00B6179B"/>
    <w:rsid w:val="00B617E1"/>
    <w:rsid w:val="00B61E7F"/>
    <w:rsid w:val="00B72847"/>
    <w:rsid w:val="00B74BEC"/>
    <w:rsid w:val="00B77A86"/>
    <w:rsid w:val="00B819F9"/>
    <w:rsid w:val="00B8798B"/>
    <w:rsid w:val="00B87FDA"/>
    <w:rsid w:val="00B90691"/>
    <w:rsid w:val="00B93FA9"/>
    <w:rsid w:val="00B94F2F"/>
    <w:rsid w:val="00B95DEE"/>
    <w:rsid w:val="00B96199"/>
    <w:rsid w:val="00BA6B35"/>
    <w:rsid w:val="00BB1A91"/>
    <w:rsid w:val="00BB6831"/>
    <w:rsid w:val="00BC1199"/>
    <w:rsid w:val="00BC3E37"/>
    <w:rsid w:val="00BC4719"/>
    <w:rsid w:val="00BC6658"/>
    <w:rsid w:val="00BC697F"/>
    <w:rsid w:val="00BD2B69"/>
    <w:rsid w:val="00BD4143"/>
    <w:rsid w:val="00BD5386"/>
    <w:rsid w:val="00BE1058"/>
    <w:rsid w:val="00BE17CD"/>
    <w:rsid w:val="00BE1E9C"/>
    <w:rsid w:val="00BE2F23"/>
    <w:rsid w:val="00BE6884"/>
    <w:rsid w:val="00BE6AA6"/>
    <w:rsid w:val="00BE6B5A"/>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43BE"/>
    <w:rsid w:val="00CA67D0"/>
    <w:rsid w:val="00CB2BFD"/>
    <w:rsid w:val="00CB5A9E"/>
    <w:rsid w:val="00CB68BA"/>
    <w:rsid w:val="00CB6BDD"/>
    <w:rsid w:val="00CC205C"/>
    <w:rsid w:val="00CC2809"/>
    <w:rsid w:val="00CC46AE"/>
    <w:rsid w:val="00CC73CA"/>
    <w:rsid w:val="00CC767B"/>
    <w:rsid w:val="00CD68CE"/>
    <w:rsid w:val="00CE0E28"/>
    <w:rsid w:val="00CE101E"/>
    <w:rsid w:val="00CE2639"/>
    <w:rsid w:val="00CE6415"/>
    <w:rsid w:val="00CE7759"/>
    <w:rsid w:val="00CF091B"/>
    <w:rsid w:val="00CF1986"/>
    <w:rsid w:val="00CF6B09"/>
    <w:rsid w:val="00D03AAA"/>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5AD"/>
    <w:rsid w:val="00D63698"/>
    <w:rsid w:val="00D6758D"/>
    <w:rsid w:val="00D721E9"/>
    <w:rsid w:val="00D75950"/>
    <w:rsid w:val="00D760CE"/>
    <w:rsid w:val="00D838A0"/>
    <w:rsid w:val="00D86E7D"/>
    <w:rsid w:val="00D924D5"/>
    <w:rsid w:val="00D94444"/>
    <w:rsid w:val="00D9603B"/>
    <w:rsid w:val="00DA3240"/>
    <w:rsid w:val="00DA5C40"/>
    <w:rsid w:val="00DA63BE"/>
    <w:rsid w:val="00DB3D83"/>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2F8"/>
    <w:rsid w:val="00E10FCC"/>
    <w:rsid w:val="00E175F7"/>
    <w:rsid w:val="00E21488"/>
    <w:rsid w:val="00E2335D"/>
    <w:rsid w:val="00E24562"/>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876E7"/>
    <w:rsid w:val="00E93CB2"/>
    <w:rsid w:val="00EA3CEA"/>
    <w:rsid w:val="00EB000A"/>
    <w:rsid w:val="00EB1BBB"/>
    <w:rsid w:val="00EB4A8B"/>
    <w:rsid w:val="00EB67E8"/>
    <w:rsid w:val="00EB7298"/>
    <w:rsid w:val="00EB7655"/>
    <w:rsid w:val="00EC2A6C"/>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6BBA"/>
    <w:rsid w:val="00F47E8A"/>
    <w:rsid w:val="00F52BC9"/>
    <w:rsid w:val="00F56201"/>
    <w:rsid w:val="00F56938"/>
    <w:rsid w:val="00F57DE9"/>
    <w:rsid w:val="00F63D12"/>
    <w:rsid w:val="00F6598F"/>
    <w:rsid w:val="00F67230"/>
    <w:rsid w:val="00F676D5"/>
    <w:rsid w:val="00F67F60"/>
    <w:rsid w:val="00F741C1"/>
    <w:rsid w:val="00F749DE"/>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12CA82D"/>
  <w15:docId w15:val="{55E62115-5243-4F5E-8FB5-795B331D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D03AAA"/>
    <w:pPr>
      <w:spacing w:after="0" w:line="240" w:lineRule="auto"/>
    </w:pPr>
    <w:rPr>
      <w:rFonts w:ascii="Times New Roman" w:hAnsi="Times New Roman"/>
      <w:noProof/>
    </w:rPr>
  </w:style>
  <w:style w:type="paragraph" w:styleId="Heading1">
    <w:name w:val="heading 1"/>
    <w:basedOn w:val="Normal"/>
    <w:link w:val="Heading1Char"/>
    <w:uiPriority w:val="9"/>
    <w:rsid w:val="00F46BB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6BBA"/>
    <w:pPr>
      <w:tabs>
        <w:tab w:val="center" w:pos="4513"/>
        <w:tab w:val="right" w:pos="9026"/>
      </w:tabs>
    </w:pPr>
  </w:style>
  <w:style w:type="character" w:customStyle="1" w:styleId="FooterChar">
    <w:name w:val="Footer Char"/>
    <w:basedOn w:val="DefaultParagraphFont"/>
    <w:link w:val="Footer"/>
    <w:uiPriority w:val="99"/>
    <w:rsid w:val="00F46BBA"/>
    <w:rPr>
      <w:rFonts w:ascii="Times New Roman" w:hAnsi="Times New Roman"/>
      <w:noProof/>
    </w:rPr>
  </w:style>
  <w:style w:type="paragraph" w:styleId="Header">
    <w:name w:val="header"/>
    <w:basedOn w:val="Normal"/>
    <w:link w:val="HeaderChar"/>
    <w:uiPriority w:val="99"/>
    <w:unhideWhenUsed/>
    <w:rsid w:val="00F46BBA"/>
    <w:pPr>
      <w:tabs>
        <w:tab w:val="center" w:pos="4513"/>
        <w:tab w:val="right" w:pos="9026"/>
      </w:tabs>
    </w:pPr>
  </w:style>
  <w:style w:type="character" w:customStyle="1" w:styleId="HeaderChar">
    <w:name w:val="Header Char"/>
    <w:basedOn w:val="DefaultParagraphFont"/>
    <w:link w:val="Header"/>
    <w:uiPriority w:val="99"/>
    <w:rsid w:val="00F46BBA"/>
    <w:rPr>
      <w:rFonts w:ascii="Times New Roman" w:hAnsi="Times New Roman"/>
      <w:noProof/>
    </w:rPr>
  </w:style>
  <w:style w:type="paragraph" w:styleId="BalloonText">
    <w:name w:val="Balloon Text"/>
    <w:basedOn w:val="Normal"/>
    <w:link w:val="BalloonTextChar"/>
    <w:uiPriority w:val="99"/>
    <w:semiHidden/>
    <w:unhideWhenUsed/>
    <w:rsid w:val="00F46BBA"/>
    <w:rPr>
      <w:rFonts w:ascii="Tahoma" w:hAnsi="Tahoma" w:cs="Tahoma"/>
      <w:sz w:val="16"/>
      <w:szCs w:val="16"/>
    </w:rPr>
  </w:style>
  <w:style w:type="character" w:customStyle="1" w:styleId="BalloonTextChar">
    <w:name w:val="Balloon Text Char"/>
    <w:basedOn w:val="DefaultParagraphFont"/>
    <w:link w:val="BalloonText"/>
    <w:uiPriority w:val="99"/>
    <w:semiHidden/>
    <w:rsid w:val="00F46BBA"/>
    <w:rPr>
      <w:rFonts w:ascii="Tahoma" w:hAnsi="Tahoma" w:cs="Tahoma"/>
      <w:noProof/>
      <w:sz w:val="16"/>
      <w:szCs w:val="16"/>
    </w:rPr>
  </w:style>
  <w:style w:type="paragraph" w:customStyle="1" w:styleId="REG-H3A">
    <w:name w:val="REG-H3A"/>
    <w:link w:val="REG-H3AChar"/>
    <w:qFormat/>
    <w:rsid w:val="00F46BB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46BBA"/>
    <w:pPr>
      <w:numPr>
        <w:numId w:val="1"/>
      </w:numPr>
      <w:contextualSpacing/>
    </w:pPr>
  </w:style>
  <w:style w:type="character" w:customStyle="1" w:styleId="REG-H3AChar">
    <w:name w:val="REG-H3A Char"/>
    <w:basedOn w:val="DefaultParagraphFont"/>
    <w:link w:val="REG-H3A"/>
    <w:rsid w:val="00F46BBA"/>
    <w:rPr>
      <w:rFonts w:ascii="Times New Roman" w:hAnsi="Times New Roman" w:cs="Times New Roman"/>
      <w:b/>
      <w:caps/>
      <w:noProof/>
    </w:rPr>
  </w:style>
  <w:style w:type="character" w:customStyle="1" w:styleId="A3">
    <w:name w:val="A3"/>
    <w:uiPriority w:val="99"/>
    <w:rsid w:val="00F46BBA"/>
    <w:rPr>
      <w:rFonts w:cs="Times"/>
      <w:color w:val="000000"/>
      <w:sz w:val="22"/>
      <w:szCs w:val="22"/>
    </w:rPr>
  </w:style>
  <w:style w:type="paragraph" w:customStyle="1" w:styleId="Head2B">
    <w:name w:val="Head 2B"/>
    <w:basedOn w:val="AS-H3A"/>
    <w:link w:val="Head2BChar"/>
    <w:rsid w:val="00F46BBA"/>
  </w:style>
  <w:style w:type="paragraph" w:styleId="ListParagraph">
    <w:name w:val="List Paragraph"/>
    <w:basedOn w:val="Normal"/>
    <w:link w:val="ListParagraphChar"/>
    <w:uiPriority w:val="34"/>
    <w:rsid w:val="00F46BBA"/>
    <w:pPr>
      <w:ind w:left="720"/>
      <w:contextualSpacing/>
    </w:pPr>
  </w:style>
  <w:style w:type="character" w:customStyle="1" w:styleId="Head2BChar">
    <w:name w:val="Head 2B Char"/>
    <w:basedOn w:val="AS-H3AChar"/>
    <w:link w:val="Head2B"/>
    <w:rsid w:val="00F46BBA"/>
    <w:rPr>
      <w:rFonts w:ascii="Times New Roman" w:hAnsi="Times New Roman" w:cs="Times New Roman"/>
      <w:b/>
      <w:caps/>
      <w:noProof/>
    </w:rPr>
  </w:style>
  <w:style w:type="paragraph" w:customStyle="1" w:styleId="Head3">
    <w:name w:val="Head 3"/>
    <w:basedOn w:val="ListParagraph"/>
    <w:link w:val="Head3Char"/>
    <w:rsid w:val="00F46BB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46BBA"/>
    <w:rPr>
      <w:rFonts w:ascii="Times New Roman" w:hAnsi="Times New Roman"/>
      <w:noProof/>
    </w:rPr>
  </w:style>
  <w:style w:type="character" w:customStyle="1" w:styleId="Head3Char">
    <w:name w:val="Head 3 Char"/>
    <w:basedOn w:val="ListParagraphChar"/>
    <w:link w:val="Head3"/>
    <w:rsid w:val="00F46BBA"/>
    <w:rPr>
      <w:rFonts w:ascii="Times New Roman" w:eastAsia="Times New Roman" w:hAnsi="Times New Roman" w:cs="Times New Roman"/>
      <w:b/>
      <w:bCs/>
      <w:noProof/>
    </w:rPr>
  </w:style>
  <w:style w:type="paragraph" w:customStyle="1" w:styleId="REG-H1a">
    <w:name w:val="REG-H1a"/>
    <w:link w:val="REG-H1aChar"/>
    <w:qFormat/>
    <w:rsid w:val="00F46BB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46BB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46BBA"/>
    <w:rPr>
      <w:rFonts w:ascii="Arial" w:hAnsi="Arial" w:cs="Arial"/>
      <w:b/>
      <w:noProof/>
      <w:sz w:val="36"/>
      <w:szCs w:val="36"/>
    </w:rPr>
  </w:style>
  <w:style w:type="paragraph" w:customStyle="1" w:styleId="AS-H1-Colour">
    <w:name w:val="AS-H1-Colour"/>
    <w:basedOn w:val="Normal"/>
    <w:link w:val="AS-H1-ColourChar"/>
    <w:rsid w:val="00F46BB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46BBA"/>
    <w:rPr>
      <w:rFonts w:ascii="Times New Roman" w:hAnsi="Times New Roman" w:cs="Times New Roman"/>
      <w:b/>
      <w:caps/>
      <w:noProof/>
      <w:color w:val="00B050"/>
      <w:sz w:val="24"/>
      <w:szCs w:val="24"/>
    </w:rPr>
  </w:style>
  <w:style w:type="paragraph" w:customStyle="1" w:styleId="AS-H2b">
    <w:name w:val="AS-H2b"/>
    <w:basedOn w:val="Normal"/>
    <w:link w:val="AS-H2bChar"/>
    <w:rsid w:val="00F46BB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46BBA"/>
    <w:rPr>
      <w:rFonts w:ascii="Arial" w:hAnsi="Arial" w:cs="Arial"/>
      <w:b/>
      <w:noProof/>
      <w:color w:val="00B050"/>
      <w:sz w:val="36"/>
      <w:szCs w:val="36"/>
    </w:rPr>
  </w:style>
  <w:style w:type="paragraph" w:customStyle="1" w:styleId="AS-H3">
    <w:name w:val="AS-H3"/>
    <w:basedOn w:val="AS-H3A"/>
    <w:link w:val="AS-H3Char"/>
    <w:rsid w:val="00F46BBA"/>
    <w:rPr>
      <w:sz w:val="28"/>
    </w:rPr>
  </w:style>
  <w:style w:type="character" w:customStyle="1" w:styleId="AS-H2bChar">
    <w:name w:val="AS-H2b Char"/>
    <w:basedOn w:val="DefaultParagraphFont"/>
    <w:link w:val="AS-H2b"/>
    <w:rsid w:val="00F46BBA"/>
    <w:rPr>
      <w:rFonts w:ascii="Arial" w:hAnsi="Arial" w:cs="Arial"/>
      <w:noProof/>
    </w:rPr>
  </w:style>
  <w:style w:type="paragraph" w:customStyle="1" w:styleId="REG-H3b">
    <w:name w:val="REG-H3b"/>
    <w:link w:val="REG-H3bChar"/>
    <w:qFormat/>
    <w:rsid w:val="00F46BB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46BBA"/>
    <w:rPr>
      <w:rFonts w:ascii="Times New Roman" w:hAnsi="Times New Roman" w:cs="Times New Roman"/>
      <w:b/>
      <w:caps/>
      <w:noProof/>
      <w:sz w:val="28"/>
    </w:rPr>
  </w:style>
  <w:style w:type="paragraph" w:customStyle="1" w:styleId="AS-H3c">
    <w:name w:val="AS-H3c"/>
    <w:basedOn w:val="Head2B"/>
    <w:link w:val="AS-H3cChar"/>
    <w:rsid w:val="00F46BBA"/>
    <w:rPr>
      <w:b w:val="0"/>
    </w:rPr>
  </w:style>
  <w:style w:type="character" w:customStyle="1" w:styleId="REG-H3bChar">
    <w:name w:val="REG-H3b Char"/>
    <w:basedOn w:val="REG-H3AChar"/>
    <w:link w:val="REG-H3b"/>
    <w:rsid w:val="00F46BBA"/>
    <w:rPr>
      <w:rFonts w:ascii="Times New Roman" w:hAnsi="Times New Roman" w:cs="Times New Roman"/>
      <w:b w:val="0"/>
      <w:caps w:val="0"/>
      <w:noProof/>
    </w:rPr>
  </w:style>
  <w:style w:type="paragraph" w:customStyle="1" w:styleId="AS-H3d">
    <w:name w:val="AS-H3d"/>
    <w:basedOn w:val="Head2B"/>
    <w:link w:val="AS-H3dChar"/>
    <w:rsid w:val="00F46BBA"/>
  </w:style>
  <w:style w:type="character" w:customStyle="1" w:styleId="AS-H3cChar">
    <w:name w:val="AS-H3c Char"/>
    <w:basedOn w:val="Head2BChar"/>
    <w:link w:val="AS-H3c"/>
    <w:rsid w:val="00F46BBA"/>
    <w:rPr>
      <w:rFonts w:ascii="Times New Roman" w:hAnsi="Times New Roman" w:cs="Times New Roman"/>
      <w:b w:val="0"/>
      <w:caps/>
      <w:noProof/>
    </w:rPr>
  </w:style>
  <w:style w:type="paragraph" w:customStyle="1" w:styleId="REG-P0">
    <w:name w:val="REG-P(0)"/>
    <w:basedOn w:val="Normal"/>
    <w:link w:val="REG-P0Char"/>
    <w:qFormat/>
    <w:rsid w:val="00F46BBA"/>
    <w:pPr>
      <w:tabs>
        <w:tab w:val="left" w:pos="567"/>
      </w:tabs>
      <w:jc w:val="both"/>
    </w:pPr>
    <w:rPr>
      <w:rFonts w:eastAsia="Times New Roman" w:cs="Times New Roman"/>
    </w:rPr>
  </w:style>
  <w:style w:type="character" w:customStyle="1" w:styleId="AS-H3dChar">
    <w:name w:val="AS-H3d Char"/>
    <w:basedOn w:val="Head2BChar"/>
    <w:link w:val="AS-H3d"/>
    <w:rsid w:val="00F46BBA"/>
    <w:rPr>
      <w:rFonts w:ascii="Times New Roman" w:hAnsi="Times New Roman" w:cs="Times New Roman"/>
      <w:b/>
      <w:caps/>
      <w:noProof/>
    </w:rPr>
  </w:style>
  <w:style w:type="paragraph" w:customStyle="1" w:styleId="REG-P1">
    <w:name w:val="REG-P(1)"/>
    <w:basedOn w:val="Normal"/>
    <w:link w:val="REG-P1Char"/>
    <w:qFormat/>
    <w:rsid w:val="00F46BBA"/>
    <w:pPr>
      <w:suppressAutoHyphens/>
      <w:ind w:firstLine="567"/>
      <w:jc w:val="both"/>
    </w:pPr>
    <w:rPr>
      <w:rFonts w:eastAsia="Times New Roman" w:cs="Times New Roman"/>
    </w:rPr>
  </w:style>
  <w:style w:type="character" w:customStyle="1" w:styleId="REG-P0Char">
    <w:name w:val="REG-P(0) Char"/>
    <w:basedOn w:val="DefaultParagraphFont"/>
    <w:link w:val="REG-P0"/>
    <w:rsid w:val="00F46BBA"/>
    <w:rPr>
      <w:rFonts w:ascii="Times New Roman" w:eastAsia="Times New Roman" w:hAnsi="Times New Roman" w:cs="Times New Roman"/>
      <w:noProof/>
    </w:rPr>
  </w:style>
  <w:style w:type="paragraph" w:customStyle="1" w:styleId="REG-Pa">
    <w:name w:val="REG-P(a)"/>
    <w:basedOn w:val="Normal"/>
    <w:link w:val="REG-PaChar"/>
    <w:qFormat/>
    <w:rsid w:val="00F46BBA"/>
    <w:pPr>
      <w:ind w:left="1134" w:hanging="567"/>
      <w:jc w:val="both"/>
    </w:pPr>
  </w:style>
  <w:style w:type="character" w:customStyle="1" w:styleId="REG-P1Char">
    <w:name w:val="REG-P(1) Char"/>
    <w:basedOn w:val="DefaultParagraphFont"/>
    <w:link w:val="REG-P1"/>
    <w:rsid w:val="00F46BBA"/>
    <w:rPr>
      <w:rFonts w:ascii="Times New Roman" w:eastAsia="Times New Roman" w:hAnsi="Times New Roman" w:cs="Times New Roman"/>
      <w:noProof/>
    </w:rPr>
  </w:style>
  <w:style w:type="paragraph" w:customStyle="1" w:styleId="REG-Pi">
    <w:name w:val="REG-P(i)"/>
    <w:basedOn w:val="Normal"/>
    <w:link w:val="REG-PiChar"/>
    <w:qFormat/>
    <w:rsid w:val="00F46BBA"/>
    <w:pPr>
      <w:suppressAutoHyphens/>
      <w:ind w:left="1701" w:hanging="567"/>
      <w:jc w:val="both"/>
    </w:pPr>
    <w:rPr>
      <w:rFonts w:eastAsia="Times New Roman" w:cs="Times New Roman"/>
    </w:rPr>
  </w:style>
  <w:style w:type="character" w:customStyle="1" w:styleId="REG-PaChar">
    <w:name w:val="REG-P(a) Char"/>
    <w:basedOn w:val="DefaultParagraphFont"/>
    <w:link w:val="REG-Pa"/>
    <w:rsid w:val="00F46BBA"/>
    <w:rPr>
      <w:rFonts w:ascii="Times New Roman" w:hAnsi="Times New Roman"/>
      <w:noProof/>
    </w:rPr>
  </w:style>
  <w:style w:type="paragraph" w:customStyle="1" w:styleId="AS-Pahang">
    <w:name w:val="AS-P(a)hang"/>
    <w:basedOn w:val="Normal"/>
    <w:link w:val="AS-PahangChar"/>
    <w:rsid w:val="00F46BB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46BBA"/>
    <w:rPr>
      <w:rFonts w:ascii="Times New Roman" w:eastAsia="Times New Roman" w:hAnsi="Times New Roman" w:cs="Times New Roman"/>
      <w:noProof/>
    </w:rPr>
  </w:style>
  <w:style w:type="paragraph" w:customStyle="1" w:styleId="REG-Paa">
    <w:name w:val="REG-P(aa)"/>
    <w:basedOn w:val="Normal"/>
    <w:link w:val="REG-PaaChar"/>
    <w:qFormat/>
    <w:rsid w:val="00F46BB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46BBA"/>
    <w:rPr>
      <w:rFonts w:ascii="Times New Roman" w:eastAsia="Times New Roman" w:hAnsi="Times New Roman" w:cs="Times New Roman"/>
      <w:noProof/>
    </w:rPr>
  </w:style>
  <w:style w:type="paragraph" w:customStyle="1" w:styleId="REG-Amend">
    <w:name w:val="REG-Amend"/>
    <w:link w:val="REG-AmendChar"/>
    <w:qFormat/>
    <w:rsid w:val="00F46BB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46BBA"/>
    <w:rPr>
      <w:rFonts w:ascii="Times New Roman" w:eastAsia="Times New Roman" w:hAnsi="Times New Roman" w:cs="Times New Roman"/>
      <w:noProof/>
    </w:rPr>
  </w:style>
  <w:style w:type="character" w:customStyle="1" w:styleId="REG-AmendChar">
    <w:name w:val="REG-Amend Char"/>
    <w:basedOn w:val="REG-P0Char"/>
    <w:link w:val="REG-Amend"/>
    <w:rsid w:val="00F46BB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46BBA"/>
    <w:rPr>
      <w:sz w:val="16"/>
      <w:szCs w:val="16"/>
    </w:rPr>
  </w:style>
  <w:style w:type="paragraph" w:styleId="CommentText">
    <w:name w:val="annotation text"/>
    <w:basedOn w:val="Normal"/>
    <w:link w:val="CommentTextChar"/>
    <w:uiPriority w:val="99"/>
    <w:semiHidden/>
    <w:unhideWhenUsed/>
    <w:rsid w:val="00F46BBA"/>
    <w:rPr>
      <w:sz w:val="20"/>
      <w:szCs w:val="20"/>
    </w:rPr>
  </w:style>
  <w:style w:type="character" w:customStyle="1" w:styleId="CommentTextChar">
    <w:name w:val="Comment Text Char"/>
    <w:basedOn w:val="DefaultParagraphFont"/>
    <w:link w:val="CommentText"/>
    <w:uiPriority w:val="99"/>
    <w:semiHidden/>
    <w:rsid w:val="00F46BB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46BBA"/>
    <w:rPr>
      <w:b/>
      <w:bCs/>
    </w:rPr>
  </w:style>
  <w:style w:type="character" w:customStyle="1" w:styleId="CommentSubjectChar">
    <w:name w:val="Comment Subject Char"/>
    <w:basedOn w:val="CommentTextChar"/>
    <w:link w:val="CommentSubject"/>
    <w:uiPriority w:val="99"/>
    <w:semiHidden/>
    <w:rsid w:val="00F46BBA"/>
    <w:rPr>
      <w:rFonts w:ascii="Times New Roman" w:hAnsi="Times New Roman"/>
      <w:b/>
      <w:bCs/>
      <w:noProof/>
      <w:sz w:val="20"/>
      <w:szCs w:val="20"/>
    </w:rPr>
  </w:style>
  <w:style w:type="paragraph" w:customStyle="1" w:styleId="AS-H4A">
    <w:name w:val="AS-H4A"/>
    <w:basedOn w:val="AS-P0"/>
    <w:link w:val="AS-H4AChar"/>
    <w:rsid w:val="00F46BBA"/>
    <w:pPr>
      <w:tabs>
        <w:tab w:val="clear" w:pos="567"/>
      </w:tabs>
      <w:jc w:val="center"/>
    </w:pPr>
    <w:rPr>
      <w:b/>
      <w:caps/>
    </w:rPr>
  </w:style>
  <w:style w:type="paragraph" w:customStyle="1" w:styleId="AS-H4b">
    <w:name w:val="AS-H4b"/>
    <w:basedOn w:val="AS-P0"/>
    <w:link w:val="AS-H4bChar"/>
    <w:rsid w:val="00F46BBA"/>
    <w:pPr>
      <w:tabs>
        <w:tab w:val="clear" w:pos="567"/>
      </w:tabs>
      <w:jc w:val="center"/>
    </w:pPr>
    <w:rPr>
      <w:b/>
    </w:rPr>
  </w:style>
  <w:style w:type="character" w:customStyle="1" w:styleId="AS-H4AChar">
    <w:name w:val="AS-H4A Char"/>
    <w:basedOn w:val="AS-P0Char"/>
    <w:link w:val="AS-H4A"/>
    <w:rsid w:val="00F46BBA"/>
    <w:rPr>
      <w:rFonts w:ascii="Times New Roman" w:eastAsia="Times New Roman" w:hAnsi="Times New Roman" w:cs="Times New Roman"/>
      <w:b/>
      <w:caps/>
      <w:noProof/>
    </w:rPr>
  </w:style>
  <w:style w:type="character" w:customStyle="1" w:styleId="AS-H4bChar">
    <w:name w:val="AS-H4b Char"/>
    <w:basedOn w:val="AS-P0Char"/>
    <w:link w:val="AS-H4b"/>
    <w:rsid w:val="00F46BBA"/>
    <w:rPr>
      <w:rFonts w:ascii="Times New Roman" w:eastAsia="Times New Roman" w:hAnsi="Times New Roman" w:cs="Times New Roman"/>
      <w:b/>
      <w:noProof/>
    </w:rPr>
  </w:style>
  <w:style w:type="paragraph" w:customStyle="1" w:styleId="AS-H2a">
    <w:name w:val="AS-H2a"/>
    <w:basedOn w:val="Normal"/>
    <w:link w:val="AS-H2aChar"/>
    <w:rsid w:val="00F46BB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46BBA"/>
    <w:rPr>
      <w:rFonts w:ascii="Arial" w:hAnsi="Arial" w:cs="Arial"/>
      <w:b/>
      <w:noProof/>
    </w:rPr>
  </w:style>
  <w:style w:type="paragraph" w:customStyle="1" w:styleId="REG-H1d">
    <w:name w:val="REG-H1d"/>
    <w:link w:val="REG-H1dChar"/>
    <w:qFormat/>
    <w:rsid w:val="00F46BB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46BBA"/>
    <w:rPr>
      <w:rFonts w:ascii="Arial" w:hAnsi="Arial" w:cs="Arial"/>
      <w:b w:val="0"/>
      <w:noProof/>
      <w:color w:val="000000"/>
      <w:szCs w:val="24"/>
      <w:lang w:val="en-ZA"/>
    </w:rPr>
  </w:style>
  <w:style w:type="table" w:styleId="TableGrid">
    <w:name w:val="Table Grid"/>
    <w:basedOn w:val="TableNormal"/>
    <w:uiPriority w:val="59"/>
    <w:rsid w:val="00F46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46BB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46BBA"/>
    <w:rPr>
      <w:rFonts w:ascii="Times New Roman" w:eastAsia="Times New Roman" w:hAnsi="Times New Roman"/>
      <w:noProof/>
      <w:sz w:val="24"/>
      <w:szCs w:val="24"/>
      <w:lang w:val="en-US" w:eastAsia="en-US"/>
    </w:rPr>
  </w:style>
  <w:style w:type="paragraph" w:customStyle="1" w:styleId="AS-P0">
    <w:name w:val="AS-P(0)"/>
    <w:basedOn w:val="Normal"/>
    <w:link w:val="AS-P0Char"/>
    <w:rsid w:val="00F46BBA"/>
    <w:pPr>
      <w:tabs>
        <w:tab w:val="left" w:pos="567"/>
      </w:tabs>
      <w:jc w:val="both"/>
    </w:pPr>
    <w:rPr>
      <w:rFonts w:eastAsia="Times New Roman" w:cs="Times New Roman"/>
    </w:rPr>
  </w:style>
  <w:style w:type="character" w:customStyle="1" w:styleId="AS-P0Char">
    <w:name w:val="AS-P(0) Char"/>
    <w:basedOn w:val="DefaultParagraphFont"/>
    <w:link w:val="AS-P0"/>
    <w:rsid w:val="00F46BBA"/>
    <w:rPr>
      <w:rFonts w:ascii="Times New Roman" w:eastAsia="Times New Roman" w:hAnsi="Times New Roman" w:cs="Times New Roman"/>
      <w:noProof/>
    </w:rPr>
  </w:style>
  <w:style w:type="paragraph" w:customStyle="1" w:styleId="AS-H3A">
    <w:name w:val="AS-H3A"/>
    <w:basedOn w:val="Normal"/>
    <w:link w:val="AS-H3AChar"/>
    <w:rsid w:val="00F46BBA"/>
    <w:pPr>
      <w:autoSpaceDE w:val="0"/>
      <w:autoSpaceDN w:val="0"/>
      <w:adjustRightInd w:val="0"/>
      <w:jc w:val="center"/>
    </w:pPr>
    <w:rPr>
      <w:rFonts w:cs="Times New Roman"/>
      <w:b/>
      <w:caps/>
    </w:rPr>
  </w:style>
  <w:style w:type="character" w:customStyle="1" w:styleId="AS-H3AChar">
    <w:name w:val="AS-H3A Char"/>
    <w:basedOn w:val="DefaultParagraphFont"/>
    <w:link w:val="AS-H3A"/>
    <w:rsid w:val="00F46BBA"/>
    <w:rPr>
      <w:rFonts w:ascii="Times New Roman" w:hAnsi="Times New Roman" w:cs="Times New Roman"/>
      <w:b/>
      <w:caps/>
      <w:noProof/>
    </w:rPr>
  </w:style>
  <w:style w:type="paragraph" w:customStyle="1" w:styleId="AS-H1a">
    <w:name w:val="AS-H1a"/>
    <w:basedOn w:val="Normal"/>
    <w:link w:val="AS-H1aChar"/>
    <w:rsid w:val="00F46BB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46BB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46BBA"/>
    <w:rPr>
      <w:rFonts w:ascii="Arial" w:hAnsi="Arial" w:cs="Arial"/>
      <w:b/>
      <w:noProof/>
      <w:sz w:val="36"/>
      <w:szCs w:val="36"/>
    </w:rPr>
  </w:style>
  <w:style w:type="character" w:customStyle="1" w:styleId="AS-H2Char">
    <w:name w:val="AS-H2 Char"/>
    <w:basedOn w:val="DefaultParagraphFont"/>
    <w:link w:val="AS-H2"/>
    <w:rsid w:val="00F46BBA"/>
    <w:rPr>
      <w:rFonts w:ascii="Times New Roman" w:hAnsi="Times New Roman" w:cs="Times New Roman"/>
      <w:b/>
      <w:caps/>
      <w:noProof/>
      <w:color w:val="000000"/>
      <w:sz w:val="26"/>
    </w:rPr>
  </w:style>
  <w:style w:type="paragraph" w:customStyle="1" w:styleId="AS-H3b">
    <w:name w:val="AS-H3b"/>
    <w:basedOn w:val="Normal"/>
    <w:link w:val="AS-H3bChar"/>
    <w:autoRedefine/>
    <w:rsid w:val="00F46BBA"/>
    <w:pPr>
      <w:jc w:val="center"/>
    </w:pPr>
    <w:rPr>
      <w:rFonts w:cs="Times New Roman"/>
      <w:b/>
    </w:rPr>
  </w:style>
  <w:style w:type="character" w:customStyle="1" w:styleId="AS-H3bChar">
    <w:name w:val="AS-H3b Char"/>
    <w:basedOn w:val="AS-H3AChar"/>
    <w:link w:val="AS-H3b"/>
    <w:rsid w:val="00F46BBA"/>
    <w:rPr>
      <w:rFonts w:ascii="Times New Roman" w:hAnsi="Times New Roman" w:cs="Times New Roman"/>
      <w:b/>
      <w:caps w:val="0"/>
      <w:noProof/>
    </w:rPr>
  </w:style>
  <w:style w:type="paragraph" w:customStyle="1" w:styleId="AS-P1">
    <w:name w:val="AS-P(1)"/>
    <w:basedOn w:val="Normal"/>
    <w:link w:val="AS-P1Char"/>
    <w:rsid w:val="00F46BBA"/>
    <w:pPr>
      <w:suppressAutoHyphens/>
      <w:ind w:right="-7" w:firstLine="567"/>
      <w:jc w:val="both"/>
    </w:pPr>
    <w:rPr>
      <w:rFonts w:eastAsia="Times New Roman" w:cs="Times New Roman"/>
    </w:rPr>
  </w:style>
  <w:style w:type="paragraph" w:customStyle="1" w:styleId="AS-Pa">
    <w:name w:val="AS-P(a)"/>
    <w:basedOn w:val="AS-Pahang"/>
    <w:link w:val="AS-PaChar"/>
    <w:rsid w:val="00F46BBA"/>
  </w:style>
  <w:style w:type="character" w:customStyle="1" w:styleId="AS-P1Char">
    <w:name w:val="AS-P(1) Char"/>
    <w:basedOn w:val="DefaultParagraphFont"/>
    <w:link w:val="AS-P1"/>
    <w:rsid w:val="00F46BBA"/>
    <w:rPr>
      <w:rFonts w:ascii="Times New Roman" w:eastAsia="Times New Roman" w:hAnsi="Times New Roman" w:cs="Times New Roman"/>
      <w:noProof/>
    </w:rPr>
  </w:style>
  <w:style w:type="paragraph" w:customStyle="1" w:styleId="AS-Pi">
    <w:name w:val="AS-P(i)"/>
    <w:basedOn w:val="Normal"/>
    <w:link w:val="AS-PiChar"/>
    <w:rsid w:val="00F46BB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46BBA"/>
    <w:rPr>
      <w:rFonts w:ascii="Times New Roman" w:eastAsia="Times New Roman" w:hAnsi="Times New Roman" w:cs="Times New Roman"/>
      <w:noProof/>
    </w:rPr>
  </w:style>
  <w:style w:type="character" w:customStyle="1" w:styleId="AS-PiChar">
    <w:name w:val="AS-P(i) Char"/>
    <w:basedOn w:val="DefaultParagraphFont"/>
    <w:link w:val="AS-Pi"/>
    <w:rsid w:val="00F46BBA"/>
    <w:rPr>
      <w:rFonts w:ascii="Times New Roman" w:eastAsia="Times New Roman" w:hAnsi="Times New Roman" w:cs="Times New Roman"/>
      <w:noProof/>
    </w:rPr>
  </w:style>
  <w:style w:type="paragraph" w:customStyle="1" w:styleId="AS-Paa">
    <w:name w:val="AS-P(aa)"/>
    <w:basedOn w:val="Normal"/>
    <w:link w:val="AS-PaaChar"/>
    <w:rsid w:val="00F46BBA"/>
    <w:pPr>
      <w:suppressAutoHyphens/>
      <w:ind w:left="2267" w:right="-7" w:hanging="566"/>
      <w:jc w:val="both"/>
    </w:pPr>
    <w:rPr>
      <w:rFonts w:eastAsia="Times New Roman" w:cs="Times New Roman"/>
    </w:rPr>
  </w:style>
  <w:style w:type="paragraph" w:customStyle="1" w:styleId="AS-P-Amend">
    <w:name w:val="AS-P-Amend"/>
    <w:link w:val="AS-P-AmendChar"/>
    <w:rsid w:val="00F46BB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46BBA"/>
    <w:rPr>
      <w:rFonts w:ascii="Times New Roman" w:eastAsia="Times New Roman" w:hAnsi="Times New Roman" w:cs="Times New Roman"/>
      <w:noProof/>
    </w:rPr>
  </w:style>
  <w:style w:type="character" w:customStyle="1" w:styleId="AS-P-AmendChar">
    <w:name w:val="AS-P-Amend Char"/>
    <w:basedOn w:val="AS-P0Char"/>
    <w:link w:val="AS-P-Amend"/>
    <w:rsid w:val="00F46BBA"/>
    <w:rPr>
      <w:rFonts w:ascii="Arial" w:eastAsia="Times New Roman" w:hAnsi="Arial" w:cs="Arial"/>
      <w:b/>
      <w:noProof/>
      <w:color w:val="00B050"/>
      <w:sz w:val="18"/>
      <w:szCs w:val="18"/>
    </w:rPr>
  </w:style>
  <w:style w:type="paragraph" w:customStyle="1" w:styleId="AS-H1b">
    <w:name w:val="AS-H1b"/>
    <w:basedOn w:val="Normal"/>
    <w:link w:val="AS-H1bChar"/>
    <w:rsid w:val="00F46BBA"/>
    <w:pPr>
      <w:jc w:val="center"/>
    </w:pPr>
    <w:rPr>
      <w:rFonts w:ascii="Arial" w:hAnsi="Arial" w:cs="Arial"/>
      <w:b/>
      <w:color w:val="000000"/>
      <w:sz w:val="24"/>
      <w:szCs w:val="24"/>
    </w:rPr>
  </w:style>
  <w:style w:type="character" w:customStyle="1" w:styleId="AS-H1bChar">
    <w:name w:val="AS-H1b Char"/>
    <w:basedOn w:val="AS-H2aChar"/>
    <w:link w:val="AS-H1b"/>
    <w:rsid w:val="00F46BBA"/>
    <w:rPr>
      <w:rFonts w:ascii="Arial" w:hAnsi="Arial" w:cs="Arial"/>
      <w:b/>
      <w:noProof/>
      <w:color w:val="000000"/>
      <w:sz w:val="24"/>
      <w:szCs w:val="24"/>
    </w:rPr>
  </w:style>
  <w:style w:type="paragraph" w:customStyle="1" w:styleId="REG-H1b">
    <w:name w:val="REG-H1b"/>
    <w:link w:val="REG-H1bChar"/>
    <w:qFormat/>
    <w:rsid w:val="00F46BB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46BBA"/>
    <w:rPr>
      <w:rFonts w:ascii="Times New Roman" w:eastAsia="Times New Roman" w:hAnsi="Times New Roman"/>
      <w:b/>
      <w:bCs/>
      <w:noProof/>
    </w:rPr>
  </w:style>
  <w:style w:type="paragraph" w:customStyle="1" w:styleId="TableParagraph">
    <w:name w:val="Table Paragraph"/>
    <w:basedOn w:val="Normal"/>
    <w:uiPriority w:val="1"/>
    <w:rsid w:val="00F46BBA"/>
  </w:style>
  <w:style w:type="table" w:customStyle="1" w:styleId="TableGrid0">
    <w:name w:val="TableGrid"/>
    <w:rsid w:val="00F46BB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46BB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46BBA"/>
    <w:rPr>
      <w:rFonts w:ascii="Arial" w:hAnsi="Arial"/>
      <w:b/>
      <w:noProof/>
      <w:sz w:val="28"/>
      <w:szCs w:val="24"/>
    </w:rPr>
  </w:style>
  <w:style w:type="character" w:customStyle="1" w:styleId="REG-H1cChar">
    <w:name w:val="REG-H1c Char"/>
    <w:basedOn w:val="REG-H1bChar"/>
    <w:link w:val="REG-H1c"/>
    <w:rsid w:val="00F46BBA"/>
    <w:rPr>
      <w:rFonts w:ascii="Arial" w:hAnsi="Arial"/>
      <w:b/>
      <w:noProof/>
      <w:sz w:val="24"/>
      <w:szCs w:val="24"/>
    </w:rPr>
  </w:style>
  <w:style w:type="paragraph" w:customStyle="1" w:styleId="REG-PHA">
    <w:name w:val="REG-PH(A)"/>
    <w:link w:val="REG-PHAChar"/>
    <w:qFormat/>
    <w:rsid w:val="00F46BBA"/>
    <w:pPr>
      <w:spacing w:after="0" w:line="240" w:lineRule="auto"/>
      <w:jc w:val="center"/>
    </w:pPr>
    <w:rPr>
      <w:rFonts w:ascii="Arial" w:hAnsi="Arial"/>
      <w:b/>
      <w:caps/>
      <w:noProof/>
      <w:sz w:val="16"/>
      <w:szCs w:val="24"/>
    </w:rPr>
  </w:style>
  <w:style w:type="paragraph" w:customStyle="1" w:styleId="REG-PHb">
    <w:name w:val="REG-PH(b)"/>
    <w:link w:val="REG-PHbChar"/>
    <w:qFormat/>
    <w:rsid w:val="00F46BB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46BBA"/>
    <w:rPr>
      <w:rFonts w:ascii="Arial" w:hAnsi="Arial"/>
      <w:b/>
      <w:caps/>
      <w:noProof/>
      <w:sz w:val="16"/>
      <w:szCs w:val="24"/>
    </w:rPr>
  </w:style>
  <w:style w:type="character" w:customStyle="1" w:styleId="REG-PHbChar">
    <w:name w:val="REG-PH(b) Char"/>
    <w:basedOn w:val="REG-H1bChar"/>
    <w:link w:val="REG-PHb"/>
    <w:rsid w:val="00F46BBA"/>
    <w:rPr>
      <w:rFonts w:ascii="Arial" w:hAnsi="Arial" w:cs="Arial"/>
      <w:b/>
      <w:noProof/>
      <w:sz w:val="16"/>
      <w:szCs w:val="16"/>
    </w:rPr>
  </w:style>
  <w:style w:type="character" w:styleId="Hyperlink">
    <w:name w:val="Hyperlink"/>
    <w:uiPriority w:val="99"/>
    <w:qFormat/>
    <w:rsid w:val="00D03AA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03AA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GGsa/rsagg4806.pdf" TargetMode="External"/><Relationship Id="rId4" Type="http://schemas.openxmlformats.org/officeDocument/2006/relationships/settings" Target="settings.xml"/><Relationship Id="rId9" Type="http://schemas.openxmlformats.org/officeDocument/2006/relationships/hyperlink" Target="http://www.lac.org.na/laws/2008/4000.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9E7802-5FE4-4FA4-B789-FD9E26B3D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20</TotalTime>
  <Pages>14</Pages>
  <Words>4501</Words>
  <Characters>2566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Health Professions Act 16 of 2024-Regulations 2008-051</vt:lpstr>
    </vt:vector>
  </TitlesOfParts>
  <Company/>
  <LinksUpToDate>false</LinksUpToDate>
  <CharactersWithSpaces>3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8-051</dc:title>
  <dc:creator>LAC</dc:creator>
  <cp:lastModifiedBy>Dianne Hubbard</cp:lastModifiedBy>
  <cp:revision>34</cp:revision>
  <dcterms:created xsi:type="dcterms:W3CDTF">2015-08-25T11:00:00Z</dcterms:created>
  <dcterms:modified xsi:type="dcterms:W3CDTF">2025-04-02T06:12:00Z</dcterms:modified>
</cp:coreProperties>
</file>